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jpeg" ContentType="image/jpeg"/>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5989" w:rsidRPr="00662D49" w:rsidRDefault="00485989" w:rsidP="00485989">
      <w:pPr>
        <w:pStyle w:val="Header"/>
        <w:jc w:val="center"/>
        <w:rPr>
          <w:rFonts w:ascii="Times New Roman" w:eastAsiaTheme="minorEastAsia" w:hAnsi="Times New Roman" w:cs="Times New Roman"/>
          <w:iCs/>
          <w:color w:val="000000" w:themeColor="text1"/>
          <w:kern w:val="24"/>
          <w:szCs w:val="32"/>
        </w:rPr>
      </w:pPr>
      <w:r>
        <w:rPr>
          <w:noProof/>
        </w:rPr>
        <w:drawing>
          <wp:anchor distT="0" distB="0" distL="114300" distR="114300" simplePos="0" relativeHeight="251658240" behindDoc="0" locked="0" layoutInCell="1" allowOverlap="1">
            <wp:simplePos x="0" y="0"/>
            <wp:positionH relativeFrom="column">
              <wp:posOffset>609600</wp:posOffset>
            </wp:positionH>
            <wp:positionV relativeFrom="paragraph">
              <wp:posOffset>-114300</wp:posOffset>
            </wp:positionV>
            <wp:extent cx="525780" cy="520700"/>
            <wp:effectExtent l="25400" t="0" r="762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 Blue Compass cropped.jpg"/>
                    <pic:cNvPicPr/>
                  </pic:nvPicPr>
                  <pic:blipFill>
                    <a:blip r:embed="rId8" cstate="print">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val="0"/>
                        </a:ext>
                      </a:extLst>
                    </a:blip>
                    <a:stretch>
                      <a:fillRect/>
                    </a:stretch>
                  </pic:blipFill>
                  <pic:spPr>
                    <a:xfrm>
                      <a:off x="0" y="0"/>
                      <a:ext cx="525780" cy="520700"/>
                    </a:xfrm>
                    <a:prstGeom prst="rect">
                      <a:avLst/>
                    </a:prstGeom>
                  </pic:spPr>
                </pic:pic>
              </a:graphicData>
            </a:graphic>
          </wp:anchor>
        </w:drawing>
      </w:r>
      <w:r w:rsidRPr="00AC2B00">
        <w:rPr>
          <w:rFonts w:ascii="Times New Roman" w:eastAsiaTheme="minorEastAsia" w:hAnsi="Times New Roman" w:cs="Times New Roman"/>
          <w:b/>
          <w:iCs/>
          <w:color w:val="000000" w:themeColor="text1"/>
          <w:kern w:val="24"/>
          <w:sz w:val="48"/>
          <w:szCs w:val="52"/>
        </w:rPr>
        <w:t xml:space="preserve">Navigating </w:t>
      </w:r>
      <w:r w:rsidR="00515F99">
        <w:rPr>
          <w:rFonts w:ascii="Times New Roman" w:eastAsiaTheme="minorEastAsia" w:hAnsi="Times New Roman" w:cs="Times New Roman"/>
          <w:b/>
          <w:iCs/>
          <w:color w:val="000000" w:themeColor="text1"/>
          <w:kern w:val="24"/>
          <w:sz w:val="48"/>
          <w:szCs w:val="52"/>
        </w:rPr>
        <w:t>Program</w:t>
      </w:r>
      <w:r>
        <w:rPr>
          <w:rFonts w:ascii="Times New Roman" w:eastAsiaTheme="minorEastAsia" w:hAnsi="Times New Roman" w:cs="Times New Roman"/>
          <w:b/>
          <w:iCs/>
          <w:color w:val="000000" w:themeColor="text1"/>
          <w:kern w:val="24"/>
          <w:sz w:val="48"/>
          <w:szCs w:val="52"/>
        </w:rPr>
        <w:t xml:space="preserve"> Evaluation</w:t>
      </w:r>
    </w:p>
    <w:p w:rsidR="0008124A" w:rsidRDefault="0008124A" w:rsidP="00560623">
      <w:pPr>
        <w:spacing w:line="276" w:lineRule="auto"/>
        <w:rPr>
          <w:b/>
          <w:sz w:val="24"/>
        </w:rPr>
      </w:pPr>
    </w:p>
    <w:p w:rsidR="00571AD6" w:rsidRPr="00485989" w:rsidRDefault="00515F99" w:rsidP="00560623">
      <w:pPr>
        <w:spacing w:line="276" w:lineRule="auto"/>
        <w:rPr>
          <w:b/>
          <w:sz w:val="24"/>
        </w:rPr>
      </w:pPr>
      <w:r>
        <w:rPr>
          <w:b/>
          <w:sz w:val="24"/>
        </w:rPr>
        <w:t>Observation Activity</w:t>
      </w:r>
    </w:p>
    <w:p w:rsidR="00560623" w:rsidRPr="006A310D" w:rsidRDefault="00560623" w:rsidP="00560623">
      <w:pPr>
        <w:spacing w:line="276" w:lineRule="auto"/>
        <w:rPr>
          <w:b/>
        </w:rPr>
      </w:pPr>
      <w:r w:rsidRPr="006A310D">
        <w:rPr>
          <w:b/>
        </w:rPr>
        <w:t>Instructions</w:t>
      </w:r>
    </w:p>
    <w:p w:rsidR="00560623" w:rsidRDefault="00560623" w:rsidP="00560623"/>
    <w:p w:rsidR="002A25B1" w:rsidRDefault="00DF6BBC" w:rsidP="00560623">
      <w:pPr>
        <w:pStyle w:val="ListParagraph"/>
        <w:numPr>
          <w:ilvl w:val="0"/>
          <w:numId w:val="2"/>
        </w:numPr>
      </w:pPr>
      <w:r>
        <w:t xml:space="preserve">Select </w:t>
      </w:r>
      <w:r w:rsidR="002A25B1">
        <w:t xml:space="preserve">a </w:t>
      </w:r>
      <w:r w:rsidR="00515F99">
        <w:t>program that someone else facilitates and that you can observe</w:t>
      </w:r>
      <w:r>
        <w:t xml:space="preserve">. </w:t>
      </w:r>
    </w:p>
    <w:p w:rsidR="002A25B1" w:rsidRDefault="002A25B1" w:rsidP="002A25B1">
      <w:pPr>
        <w:pStyle w:val="ListParagraph"/>
        <w:numPr>
          <w:ilvl w:val="1"/>
          <w:numId w:val="2"/>
        </w:numPr>
      </w:pPr>
      <w:r>
        <w:t>Make sure the program facilitator agrees to let you observe.</w:t>
      </w:r>
    </w:p>
    <w:p w:rsidR="00515F99" w:rsidRDefault="002A25B1" w:rsidP="002A25B1">
      <w:pPr>
        <w:pStyle w:val="ListParagraph"/>
        <w:numPr>
          <w:ilvl w:val="1"/>
          <w:numId w:val="2"/>
        </w:numPr>
      </w:pPr>
      <w:r>
        <w:t>Tell the facilitator that you are observing as part of a workshop assignment and will be looking at how the program engages participants</w:t>
      </w:r>
    </w:p>
    <w:p w:rsidR="00515F99" w:rsidRDefault="00515F99" w:rsidP="00515F99">
      <w:pPr>
        <w:pStyle w:val="ListParagraph"/>
      </w:pPr>
    </w:p>
    <w:p w:rsidR="00DF6BBC" w:rsidRDefault="00515F99" w:rsidP="00560623">
      <w:pPr>
        <w:pStyle w:val="ListParagraph"/>
        <w:numPr>
          <w:ilvl w:val="0"/>
          <w:numId w:val="2"/>
        </w:numPr>
      </w:pPr>
      <w:r>
        <w:t xml:space="preserve">Think of questions you may have about your own programs or about the program you are observing.  For this activity, focus on questions about participation and activities. </w:t>
      </w:r>
      <w:r w:rsidR="00DF6BBC">
        <w:t xml:space="preserve">Examples: </w:t>
      </w:r>
    </w:p>
    <w:p w:rsidR="00DF6BBC" w:rsidRDefault="00515F99" w:rsidP="00DF6BBC">
      <w:pPr>
        <w:pStyle w:val="ListParagraph"/>
        <w:numPr>
          <w:ilvl w:val="1"/>
          <w:numId w:val="2"/>
        </w:numPr>
      </w:pPr>
      <w:r>
        <w:t>Are all participants equally engaged in the activities</w:t>
      </w:r>
      <w:r w:rsidR="00DF6BBC">
        <w:t xml:space="preserve">? </w:t>
      </w:r>
      <w:r>
        <w:t xml:space="preserve"> (</w:t>
      </w:r>
      <w:r w:rsidR="00A04B23">
        <w:t>Or</w:t>
      </w:r>
      <w:r>
        <w:t>, who is and is not engaged?)</w:t>
      </w:r>
    </w:p>
    <w:p w:rsidR="00DF6BBC" w:rsidRDefault="00D21F5A" w:rsidP="00DF6BBC">
      <w:pPr>
        <w:pStyle w:val="ListParagraph"/>
        <w:numPr>
          <w:ilvl w:val="1"/>
          <w:numId w:val="2"/>
        </w:numPr>
      </w:pPr>
      <w:r>
        <w:t>Which activities or facilitator strategies are most effective in engaging participants?</w:t>
      </w:r>
    </w:p>
    <w:p w:rsidR="00DF6BBC" w:rsidRDefault="00D21F5A" w:rsidP="00DF6BBC">
      <w:pPr>
        <w:pStyle w:val="ListParagraph"/>
        <w:numPr>
          <w:ilvl w:val="1"/>
          <w:numId w:val="2"/>
        </w:numPr>
      </w:pPr>
      <w:r>
        <w:t>Which program elements appear to be most effective?</w:t>
      </w:r>
    </w:p>
    <w:p w:rsidR="00DF6BBC" w:rsidRDefault="00D21F5A" w:rsidP="00DF6BBC">
      <w:pPr>
        <w:pStyle w:val="ListParagraph"/>
        <w:numPr>
          <w:ilvl w:val="1"/>
          <w:numId w:val="2"/>
        </w:numPr>
      </w:pPr>
      <w:r>
        <w:t>What behaviors by participants indicate understanding of activity directions or program content</w:t>
      </w:r>
      <w:r w:rsidR="00DF6BBC">
        <w:t xml:space="preserve">? </w:t>
      </w:r>
    </w:p>
    <w:p w:rsidR="00DF6BBC" w:rsidRDefault="00DF6BBC" w:rsidP="00DF6BBC">
      <w:pPr>
        <w:pStyle w:val="ListParagraph"/>
        <w:ind w:left="1440"/>
      </w:pPr>
    </w:p>
    <w:p w:rsidR="00560623" w:rsidRDefault="00560623" w:rsidP="00560623">
      <w:pPr>
        <w:pStyle w:val="ListParagraph"/>
        <w:numPr>
          <w:ilvl w:val="0"/>
          <w:numId w:val="2"/>
        </w:numPr>
      </w:pPr>
      <w:r>
        <w:t xml:space="preserve">Your goal is to observe </w:t>
      </w:r>
      <w:r w:rsidR="00D21F5A">
        <w:t>for about 30 minutes</w:t>
      </w:r>
      <w:r w:rsidR="002A25B1">
        <w:t xml:space="preserve"> – recording your observations every 5 minutes.</w:t>
      </w:r>
    </w:p>
    <w:p w:rsidR="00560623" w:rsidRDefault="00560623" w:rsidP="00560623"/>
    <w:p w:rsidR="00560623" w:rsidRDefault="00D21F5A" w:rsidP="00382F47">
      <w:pPr>
        <w:pStyle w:val="ListParagraph"/>
        <w:numPr>
          <w:ilvl w:val="0"/>
          <w:numId w:val="2"/>
        </w:numPr>
      </w:pPr>
      <w:r>
        <w:t>If asked, let participants know the</w:t>
      </w:r>
      <w:r w:rsidR="00560623">
        <w:t xml:space="preserve"> purpose of the observation. Example: </w:t>
      </w:r>
      <w:r w:rsidR="00560623" w:rsidRPr="00382F47">
        <w:rPr>
          <w:i/>
        </w:rPr>
        <w:t xml:space="preserve">I work for (organization). </w:t>
      </w:r>
      <w:r>
        <w:rPr>
          <w:i/>
        </w:rPr>
        <w:t>We want to improve our programs, so I am observing this program</w:t>
      </w:r>
      <w:r w:rsidR="00560623" w:rsidRPr="00382F47">
        <w:rPr>
          <w:i/>
        </w:rPr>
        <w:t xml:space="preserve">. </w:t>
      </w:r>
      <w:r>
        <w:t xml:space="preserve"> When conducting a program evaluation in the future, be sure to let all participants know when you or someone else will be observing the program and why.  Be sure to introduce the evaluator to the group.</w:t>
      </w:r>
    </w:p>
    <w:p w:rsidR="00560623" w:rsidRDefault="00560623" w:rsidP="00560623"/>
    <w:p w:rsidR="00560623" w:rsidRDefault="00D21F5A" w:rsidP="00560623">
      <w:pPr>
        <w:pStyle w:val="ListParagraph"/>
        <w:numPr>
          <w:ilvl w:val="0"/>
          <w:numId w:val="2"/>
        </w:numPr>
      </w:pPr>
      <w:r>
        <w:t xml:space="preserve">For this activity, observe rather than participate or facilitate activities.  When conducting </w:t>
      </w:r>
      <w:r w:rsidRPr="00D21F5A">
        <w:rPr>
          <w:i/>
        </w:rPr>
        <w:t>participant observation</w:t>
      </w:r>
      <w:r>
        <w:t>, the evaluator participates with the people in the program and often gains valuable data from those interactions.  That requires additional evaluation skills and plans, so for this workshop assignment, please focus on simply observing from the sidelines.</w:t>
      </w:r>
      <w:r w:rsidR="0018058C">
        <w:t xml:space="preserve">  Observe in as unobtrusive </w:t>
      </w:r>
      <w:r w:rsidR="00606056">
        <w:t xml:space="preserve">a </w:t>
      </w:r>
      <w:r w:rsidR="0018058C">
        <w:t>way as possible by sitting</w:t>
      </w:r>
      <w:r w:rsidR="00A04B23">
        <w:t>/standing</w:t>
      </w:r>
      <w:r w:rsidR="0018058C">
        <w:t xml:space="preserve"> at the back of a room or </w:t>
      </w:r>
      <w:r w:rsidR="00A04B23">
        <w:t xml:space="preserve">at the side if you want to look at facial expressions. </w:t>
      </w:r>
      <w:bookmarkStart w:id="0" w:name="_GoBack"/>
      <w:bookmarkEnd w:id="0"/>
    </w:p>
    <w:p w:rsidR="00560623" w:rsidRDefault="00560623" w:rsidP="00560623">
      <w:pPr>
        <w:pStyle w:val="ListParagraph"/>
      </w:pPr>
    </w:p>
    <w:p w:rsidR="00560623" w:rsidRDefault="00560623" w:rsidP="00560623">
      <w:pPr>
        <w:pStyle w:val="ListParagraph"/>
        <w:numPr>
          <w:ilvl w:val="0"/>
          <w:numId w:val="2"/>
        </w:numPr>
      </w:pPr>
      <w:r>
        <w:t xml:space="preserve">Note what each </w:t>
      </w:r>
      <w:r w:rsidR="0018058C">
        <w:t>participant</w:t>
      </w:r>
      <w:r>
        <w:t xml:space="preserve"> does. It is useful to think of yourself as a video recorder. Write the description as a narrative including any conversation.</w:t>
      </w:r>
    </w:p>
    <w:p w:rsidR="00560623" w:rsidRDefault="00560623" w:rsidP="00560623">
      <w:pPr>
        <w:pStyle w:val="ListParagraph"/>
        <w:numPr>
          <w:ilvl w:val="0"/>
          <w:numId w:val="6"/>
        </w:numPr>
      </w:pPr>
      <w:r>
        <w:t xml:space="preserve">Do not analyze or judge while you are observing. </w:t>
      </w:r>
    </w:p>
    <w:p w:rsidR="00560623" w:rsidRDefault="00560623" w:rsidP="00560623">
      <w:pPr>
        <w:pStyle w:val="ListParagraph"/>
        <w:numPr>
          <w:ilvl w:val="0"/>
          <w:numId w:val="6"/>
        </w:numPr>
      </w:pPr>
      <w:r>
        <w:t>Write description “</w:t>
      </w:r>
      <w:r w:rsidR="0018058C">
        <w:t>Four of the group of five girls has a hand on the tower, and the fifth holds extra parts</w:t>
      </w:r>
      <w:r>
        <w:t>.” Put inferences in parenthesis: (I</w:t>
      </w:r>
      <w:r w:rsidR="0018058C">
        <w:t>t looks like the one holding the parts is taking on the role of leader and is guiding the others in where to put each part</w:t>
      </w:r>
      <w:r>
        <w:t>.)</w:t>
      </w:r>
    </w:p>
    <w:p w:rsidR="00560623" w:rsidRDefault="00560623" w:rsidP="00560623"/>
    <w:p w:rsidR="00560623" w:rsidRDefault="0018058C" w:rsidP="00560623">
      <w:pPr>
        <w:pStyle w:val="ListParagraph"/>
        <w:numPr>
          <w:ilvl w:val="0"/>
          <w:numId w:val="2"/>
        </w:numPr>
      </w:pPr>
      <w:r>
        <w:t>It is helpful to use shorthand so you can watch the entire group and still get details on participants</w:t>
      </w:r>
      <w:r w:rsidR="00560623">
        <w:t>.</w:t>
      </w:r>
      <w:r>
        <w:t xml:space="preserve"> For example: F (female), M (male), G (girl), B (boy), Hat (father wearing a hat), Stripes (girl in a striped dress)</w:t>
      </w:r>
    </w:p>
    <w:p w:rsidR="0008124A" w:rsidRDefault="0008124A" w:rsidP="00382F47">
      <w:pPr>
        <w:tabs>
          <w:tab w:val="left" w:pos="720"/>
          <w:tab w:val="left" w:pos="9720"/>
        </w:tabs>
        <w:ind w:left="720"/>
      </w:pPr>
    </w:p>
    <w:p w:rsidR="0008124A" w:rsidRPr="00D23B9F" w:rsidRDefault="0008124A" w:rsidP="0008124A">
      <w:pPr>
        <w:rPr>
          <w:b/>
        </w:rPr>
      </w:pPr>
      <w:r w:rsidRPr="00D23B9F">
        <w:rPr>
          <w:b/>
        </w:rPr>
        <w:t xml:space="preserve">Debrief </w:t>
      </w:r>
    </w:p>
    <w:p w:rsidR="0008124A" w:rsidRDefault="0008124A" w:rsidP="0008124A"/>
    <w:p w:rsidR="0008124A" w:rsidRDefault="0008124A" w:rsidP="0008124A">
      <w:r>
        <w:t xml:space="preserve">Write a brief reflection </w:t>
      </w:r>
      <w:r w:rsidR="00A723B2">
        <w:t>after your observation</w:t>
      </w:r>
      <w:r w:rsidR="0018058C">
        <w:t xml:space="preserve"> </w:t>
      </w:r>
      <w:r>
        <w:t xml:space="preserve">to identify patterns.  Write as soon as you can after the observation.  </w:t>
      </w:r>
      <w:r w:rsidR="00B11E28">
        <w:t>You may want to use these questions to prompt your thinking.</w:t>
      </w:r>
    </w:p>
    <w:p w:rsidR="0008124A" w:rsidRDefault="0008124A" w:rsidP="0008124A">
      <w:pPr>
        <w:pStyle w:val="ListParagraph"/>
        <w:numPr>
          <w:ilvl w:val="0"/>
          <w:numId w:val="5"/>
        </w:numPr>
      </w:pPr>
      <w:r>
        <w:t xml:space="preserve">What was the most surprising thing I saw in this observation? </w:t>
      </w:r>
    </w:p>
    <w:p w:rsidR="0008124A" w:rsidRDefault="0008124A" w:rsidP="0008124A">
      <w:pPr>
        <w:pStyle w:val="ListParagraph"/>
        <w:numPr>
          <w:ilvl w:val="0"/>
          <w:numId w:val="5"/>
        </w:numPr>
      </w:pPr>
      <w:r>
        <w:t xml:space="preserve">What did I learn watching this group? </w:t>
      </w:r>
    </w:p>
    <w:p w:rsidR="0008124A" w:rsidRDefault="0008124A" w:rsidP="0008124A">
      <w:pPr>
        <w:pStyle w:val="ListParagraph"/>
        <w:numPr>
          <w:ilvl w:val="0"/>
          <w:numId w:val="5"/>
        </w:numPr>
      </w:pPr>
      <w:r>
        <w:t xml:space="preserve">Right now, what can I say about </w:t>
      </w:r>
      <w:r w:rsidR="001A3565">
        <w:t>the type and level of participant engagement in the program</w:t>
      </w:r>
      <w:r>
        <w:t xml:space="preserve">? </w:t>
      </w:r>
    </w:p>
    <w:p w:rsidR="0008124A" w:rsidRDefault="0008124A" w:rsidP="0008124A"/>
    <w:p w:rsidR="0008124A" w:rsidRDefault="0008124A" w:rsidP="0008124A">
      <w:pPr>
        <w:rPr>
          <w:b/>
        </w:rPr>
      </w:pPr>
    </w:p>
    <w:p w:rsidR="00BE67AF" w:rsidRDefault="00C93809" w:rsidP="004F7833">
      <w:pPr>
        <w:jc w:val="center"/>
        <w:rPr>
          <w:b/>
          <w:sz w:val="24"/>
          <w:szCs w:val="24"/>
        </w:rPr>
      </w:pPr>
      <w:r>
        <w:rPr>
          <w:b/>
          <w:sz w:val="24"/>
          <w:szCs w:val="24"/>
        </w:rPr>
        <w:t xml:space="preserve">Observation </w:t>
      </w:r>
      <w:r w:rsidR="004F7833">
        <w:rPr>
          <w:b/>
          <w:sz w:val="24"/>
          <w:szCs w:val="24"/>
        </w:rPr>
        <w:t>Sheet</w:t>
      </w:r>
    </w:p>
    <w:p w:rsidR="00BE67AF" w:rsidRDefault="00BE67AF" w:rsidP="004F7833">
      <w:pPr>
        <w:jc w:val="center"/>
        <w:rPr>
          <w:b/>
          <w:sz w:val="24"/>
          <w:szCs w:val="24"/>
        </w:rPr>
      </w:pPr>
    </w:p>
    <w:p w:rsidR="00BE67AF" w:rsidRDefault="00BE67AF" w:rsidP="00BE67AF">
      <w:pPr>
        <w:rPr>
          <w:b/>
          <w:sz w:val="24"/>
          <w:szCs w:val="24"/>
        </w:rPr>
      </w:pPr>
      <w:r w:rsidRPr="00BE67AF">
        <w:rPr>
          <w:b/>
          <w:sz w:val="24"/>
          <w:szCs w:val="24"/>
        </w:rPr>
        <w:t>Date:</w:t>
      </w:r>
      <w:r>
        <w:rPr>
          <w:sz w:val="24"/>
          <w:szCs w:val="24"/>
        </w:rPr>
        <w:t xml:space="preserve"> ___________________</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b/>
          <w:sz w:val="24"/>
          <w:szCs w:val="24"/>
        </w:rPr>
        <w:t>Case #: ___________</w:t>
      </w:r>
    </w:p>
    <w:p w:rsidR="00BE67AF" w:rsidRDefault="00BE67AF" w:rsidP="00BE67AF">
      <w:pPr>
        <w:rPr>
          <w:b/>
          <w:sz w:val="24"/>
          <w:szCs w:val="24"/>
        </w:rPr>
      </w:pPr>
    </w:p>
    <w:p w:rsidR="00BE67AF" w:rsidRDefault="00BE67AF" w:rsidP="00BE67AF">
      <w:pPr>
        <w:rPr>
          <w:sz w:val="24"/>
          <w:szCs w:val="24"/>
        </w:rPr>
      </w:pPr>
      <w:r>
        <w:rPr>
          <w:b/>
          <w:sz w:val="24"/>
          <w:szCs w:val="24"/>
        </w:rPr>
        <w:t>Name of Program:</w:t>
      </w:r>
      <w:r>
        <w:rPr>
          <w:sz w:val="24"/>
          <w:szCs w:val="24"/>
        </w:rPr>
        <w:t xml:space="preserve"> ______________________________________</w:t>
      </w:r>
      <w:r>
        <w:rPr>
          <w:sz w:val="24"/>
          <w:szCs w:val="24"/>
        </w:rPr>
        <w:tab/>
      </w:r>
      <w:r>
        <w:rPr>
          <w:sz w:val="24"/>
          <w:szCs w:val="24"/>
        </w:rPr>
        <w:tab/>
      </w:r>
      <w:r w:rsidRPr="00BE67AF">
        <w:rPr>
          <w:b/>
          <w:sz w:val="24"/>
          <w:szCs w:val="24"/>
        </w:rPr>
        <w:t>Observer:</w:t>
      </w:r>
      <w:r>
        <w:rPr>
          <w:sz w:val="24"/>
          <w:szCs w:val="24"/>
        </w:rPr>
        <w:t xml:space="preserve"> _______________</w:t>
      </w:r>
    </w:p>
    <w:p w:rsidR="00BE67AF" w:rsidRDefault="00BE67AF" w:rsidP="00BE67AF">
      <w:pPr>
        <w:rPr>
          <w:sz w:val="24"/>
          <w:szCs w:val="24"/>
        </w:rPr>
      </w:pPr>
    </w:p>
    <w:p w:rsidR="00BE67AF" w:rsidRDefault="00BE67AF" w:rsidP="00BE67AF">
      <w:pPr>
        <w:rPr>
          <w:sz w:val="24"/>
          <w:szCs w:val="24"/>
        </w:rPr>
      </w:pPr>
      <w:r>
        <w:rPr>
          <w:sz w:val="24"/>
          <w:szCs w:val="24"/>
        </w:rPr>
        <w:t>Number of Participants:  (   ) Adult Females   (   ) Adult Males   (   ) Female Children   (   ) Male Children</w:t>
      </w:r>
    </w:p>
    <w:p w:rsidR="00BE67AF" w:rsidRDefault="00BE67AF" w:rsidP="00BE67AF">
      <w:pPr>
        <w:rPr>
          <w:sz w:val="24"/>
          <w:szCs w:val="24"/>
        </w:rPr>
      </w:pPr>
      <w:r>
        <w:rPr>
          <w:sz w:val="24"/>
          <w:szCs w:val="24"/>
        </w:rPr>
        <w:t>Total Number:  (     )</w:t>
      </w:r>
    </w:p>
    <w:p w:rsidR="00BE67AF" w:rsidRDefault="00BE67AF" w:rsidP="00BE67AF">
      <w:pPr>
        <w:rPr>
          <w:sz w:val="24"/>
          <w:szCs w:val="24"/>
        </w:rPr>
      </w:pPr>
    </w:p>
    <w:p w:rsidR="00BE67AF" w:rsidRDefault="00BE67AF" w:rsidP="00BE67AF">
      <w:pPr>
        <w:rPr>
          <w:sz w:val="24"/>
          <w:szCs w:val="24"/>
        </w:rPr>
      </w:pPr>
      <w:r w:rsidRPr="00BE67AF">
        <w:rPr>
          <w:b/>
          <w:sz w:val="24"/>
          <w:szCs w:val="24"/>
        </w:rPr>
        <w:t>Description of Setting</w:t>
      </w:r>
      <w:r>
        <w:rPr>
          <w:sz w:val="24"/>
          <w:szCs w:val="24"/>
        </w:rPr>
        <w:t xml:space="preserve"> (Draw diagram if possible):</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r w:rsidRPr="00BE67AF">
        <w:rPr>
          <w:b/>
          <w:sz w:val="24"/>
          <w:szCs w:val="24"/>
        </w:rPr>
        <w:t>Segment 1</w:t>
      </w:r>
      <w:r>
        <w:rPr>
          <w:sz w:val="24"/>
          <w:szCs w:val="24"/>
        </w:rPr>
        <w:t xml:space="preserve"> (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Pr="00BE67AF" w:rsidRDefault="00BE67AF" w:rsidP="00BE67AF">
      <w:pPr>
        <w:rPr>
          <w:sz w:val="24"/>
          <w:szCs w:val="24"/>
        </w:rPr>
      </w:pPr>
    </w:p>
    <w:p w:rsidR="00BE67AF" w:rsidRDefault="00BE67AF" w:rsidP="00BE67AF">
      <w:pPr>
        <w:rPr>
          <w:sz w:val="24"/>
          <w:szCs w:val="24"/>
        </w:rPr>
      </w:pPr>
      <w:r w:rsidRPr="00BE67AF">
        <w:rPr>
          <w:b/>
          <w:sz w:val="24"/>
          <w:szCs w:val="24"/>
        </w:rPr>
        <w:t xml:space="preserve">Segment </w:t>
      </w:r>
      <w:r>
        <w:rPr>
          <w:b/>
          <w:sz w:val="24"/>
          <w:szCs w:val="24"/>
        </w:rPr>
        <w:t xml:space="preserve">2 </w:t>
      </w:r>
      <w:r>
        <w:rPr>
          <w:sz w:val="24"/>
          <w:szCs w:val="24"/>
        </w:rPr>
        <w:t>(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Pr="00BE67AF" w:rsidRDefault="00BE67AF" w:rsidP="00BE67AF">
      <w:pPr>
        <w:rPr>
          <w:sz w:val="24"/>
          <w:szCs w:val="24"/>
        </w:rPr>
      </w:pPr>
    </w:p>
    <w:p w:rsidR="00BE67AF" w:rsidRDefault="00BE67AF" w:rsidP="00BE67AF">
      <w:pPr>
        <w:rPr>
          <w:sz w:val="24"/>
          <w:szCs w:val="24"/>
        </w:rPr>
      </w:pPr>
      <w:r w:rsidRPr="00BE67AF">
        <w:rPr>
          <w:b/>
          <w:sz w:val="24"/>
          <w:szCs w:val="24"/>
        </w:rPr>
        <w:t xml:space="preserve">Segment </w:t>
      </w:r>
      <w:r>
        <w:rPr>
          <w:b/>
          <w:sz w:val="24"/>
          <w:szCs w:val="24"/>
        </w:rPr>
        <w:t>3</w:t>
      </w:r>
      <w:r>
        <w:rPr>
          <w:sz w:val="24"/>
          <w:szCs w:val="24"/>
        </w:rPr>
        <w:t xml:space="preserve"> (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pPr>
        <w:spacing w:line="276" w:lineRule="auto"/>
        <w:rPr>
          <w:sz w:val="24"/>
          <w:szCs w:val="24"/>
        </w:rPr>
      </w:pPr>
      <w:r>
        <w:rPr>
          <w:sz w:val="24"/>
          <w:szCs w:val="24"/>
        </w:rPr>
        <w:br w:type="page"/>
      </w:r>
    </w:p>
    <w:p w:rsidR="00BE67AF" w:rsidRDefault="00BE67AF" w:rsidP="00BE67AF">
      <w:pPr>
        <w:rPr>
          <w:sz w:val="24"/>
          <w:szCs w:val="24"/>
        </w:rPr>
      </w:pPr>
      <w:r w:rsidRPr="00BE67AF">
        <w:rPr>
          <w:b/>
          <w:sz w:val="24"/>
          <w:szCs w:val="24"/>
        </w:rPr>
        <w:t xml:space="preserve">Segment </w:t>
      </w:r>
      <w:r>
        <w:rPr>
          <w:b/>
          <w:sz w:val="24"/>
          <w:szCs w:val="24"/>
        </w:rPr>
        <w:t>4</w:t>
      </w:r>
      <w:r>
        <w:rPr>
          <w:sz w:val="24"/>
          <w:szCs w:val="24"/>
        </w:rPr>
        <w:t xml:space="preserve"> (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Pr="00BE67AF" w:rsidRDefault="00BE67AF" w:rsidP="00BE67AF">
      <w:pPr>
        <w:rPr>
          <w:sz w:val="24"/>
          <w:szCs w:val="24"/>
        </w:rPr>
      </w:pPr>
    </w:p>
    <w:p w:rsidR="00BE67AF" w:rsidRDefault="00BE67AF" w:rsidP="00BE67AF">
      <w:pPr>
        <w:rPr>
          <w:sz w:val="24"/>
          <w:szCs w:val="24"/>
        </w:rPr>
      </w:pPr>
      <w:r w:rsidRPr="00BE67AF">
        <w:rPr>
          <w:b/>
          <w:sz w:val="24"/>
          <w:szCs w:val="24"/>
        </w:rPr>
        <w:t xml:space="preserve">Segment </w:t>
      </w:r>
      <w:r>
        <w:rPr>
          <w:b/>
          <w:sz w:val="24"/>
          <w:szCs w:val="24"/>
        </w:rPr>
        <w:t>5</w:t>
      </w:r>
      <w:r>
        <w:rPr>
          <w:sz w:val="24"/>
          <w:szCs w:val="24"/>
        </w:rPr>
        <w:t xml:space="preserve"> (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Pr="00BE67AF" w:rsidRDefault="00BE67AF" w:rsidP="00BE67AF">
      <w:pPr>
        <w:rPr>
          <w:sz w:val="24"/>
          <w:szCs w:val="24"/>
        </w:rPr>
      </w:pPr>
    </w:p>
    <w:p w:rsidR="00BE67AF" w:rsidRDefault="00BE67AF" w:rsidP="00BE67AF">
      <w:pPr>
        <w:jc w:val="center"/>
        <w:rPr>
          <w:b/>
          <w:sz w:val="24"/>
          <w:szCs w:val="24"/>
        </w:rPr>
      </w:pPr>
    </w:p>
    <w:p w:rsidR="00BE67AF" w:rsidRPr="00BE67AF" w:rsidRDefault="00BE67AF" w:rsidP="00BE67AF">
      <w:pPr>
        <w:jc w:val="center"/>
        <w:rPr>
          <w:sz w:val="24"/>
          <w:szCs w:val="24"/>
        </w:rPr>
      </w:pPr>
    </w:p>
    <w:p w:rsidR="00BE67AF" w:rsidRDefault="00BE67AF" w:rsidP="00BE67AF">
      <w:pPr>
        <w:rPr>
          <w:sz w:val="24"/>
          <w:szCs w:val="24"/>
        </w:rPr>
      </w:pPr>
      <w:r w:rsidRPr="00BE67AF">
        <w:rPr>
          <w:b/>
          <w:sz w:val="24"/>
          <w:szCs w:val="24"/>
        </w:rPr>
        <w:t xml:space="preserve">Segment </w:t>
      </w:r>
      <w:r>
        <w:rPr>
          <w:b/>
          <w:sz w:val="24"/>
          <w:szCs w:val="24"/>
        </w:rPr>
        <w:t>6</w:t>
      </w:r>
      <w:r>
        <w:rPr>
          <w:sz w:val="24"/>
          <w:szCs w:val="24"/>
        </w:rPr>
        <w:t xml:space="preserve"> (5 minutes)</w:t>
      </w:r>
      <w:r>
        <w:rPr>
          <w:sz w:val="24"/>
          <w:szCs w:val="24"/>
        </w:rPr>
        <w:tab/>
      </w:r>
      <w:r>
        <w:rPr>
          <w:sz w:val="24"/>
          <w:szCs w:val="24"/>
        </w:rPr>
        <w:tab/>
        <w:t>Start Time: __________</w:t>
      </w:r>
    </w:p>
    <w:p w:rsidR="00BE67AF" w:rsidRDefault="00BE67AF" w:rsidP="00BE67AF">
      <w:pPr>
        <w:rPr>
          <w:sz w:val="24"/>
          <w:szCs w:val="24"/>
        </w:rPr>
      </w:pPr>
      <w:r>
        <w:rPr>
          <w:sz w:val="24"/>
          <w:szCs w:val="24"/>
        </w:rPr>
        <w:t>Observation:</w:t>
      </w: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Default="00BE67AF" w:rsidP="00BE67AF">
      <w:pPr>
        <w:rPr>
          <w:sz w:val="24"/>
          <w:szCs w:val="24"/>
        </w:rPr>
      </w:pPr>
    </w:p>
    <w:p w:rsidR="00BE67AF" w:rsidRPr="00BE67AF" w:rsidRDefault="00BE67AF" w:rsidP="00BE67AF">
      <w:pPr>
        <w:rPr>
          <w:sz w:val="24"/>
          <w:szCs w:val="24"/>
        </w:rPr>
      </w:pPr>
    </w:p>
    <w:p w:rsidR="00BE67AF" w:rsidRDefault="00BE67AF" w:rsidP="00BE67AF">
      <w:pPr>
        <w:jc w:val="center"/>
        <w:rPr>
          <w:b/>
          <w:sz w:val="24"/>
          <w:szCs w:val="24"/>
        </w:rPr>
      </w:pPr>
    </w:p>
    <w:p w:rsidR="00BE67AF" w:rsidRDefault="00BE67AF" w:rsidP="00BE67AF">
      <w:pPr>
        <w:rPr>
          <w:sz w:val="24"/>
          <w:szCs w:val="24"/>
        </w:rPr>
      </w:pPr>
    </w:p>
    <w:p w:rsidR="00BE67AF" w:rsidRDefault="00BE67AF" w:rsidP="00BE67AF">
      <w:pPr>
        <w:rPr>
          <w:sz w:val="24"/>
          <w:szCs w:val="24"/>
        </w:rPr>
      </w:pPr>
      <w:r>
        <w:rPr>
          <w:sz w:val="24"/>
          <w:szCs w:val="24"/>
        </w:rPr>
        <w:t>Observation End Time: ______________</w:t>
      </w:r>
    </w:p>
    <w:p w:rsidR="00BE67AF" w:rsidRDefault="00BE67AF" w:rsidP="00BE67AF">
      <w:pPr>
        <w:rPr>
          <w:sz w:val="24"/>
          <w:szCs w:val="24"/>
        </w:rPr>
      </w:pPr>
    </w:p>
    <w:p w:rsidR="00BE67AF" w:rsidRDefault="00BE67AF" w:rsidP="00BE67AF">
      <w:pPr>
        <w:rPr>
          <w:sz w:val="24"/>
          <w:szCs w:val="24"/>
        </w:rPr>
      </w:pPr>
    </w:p>
    <w:p w:rsidR="00BE67AF" w:rsidRDefault="00BE67AF" w:rsidP="00BE67AF">
      <w:pPr>
        <w:rPr>
          <w:b/>
        </w:rPr>
      </w:pPr>
      <w:r>
        <w:rPr>
          <w:b/>
          <w:sz w:val="24"/>
          <w:szCs w:val="24"/>
        </w:rPr>
        <w:t>Debrief</w:t>
      </w:r>
      <w:r w:rsidRPr="004F7833">
        <w:rPr>
          <w:b/>
        </w:rPr>
        <w:t xml:space="preserve"> </w:t>
      </w:r>
      <w:r>
        <w:rPr>
          <w:b/>
        </w:rPr>
        <w:t>(as soon after observation as possible)</w:t>
      </w:r>
    </w:p>
    <w:p w:rsidR="00BE67AF" w:rsidRDefault="00BE67AF" w:rsidP="00BE67AF">
      <w:pPr>
        <w:pStyle w:val="ListParagraph"/>
        <w:numPr>
          <w:ilvl w:val="0"/>
          <w:numId w:val="8"/>
        </w:numPr>
      </w:pPr>
      <w:r>
        <w:t xml:space="preserve">What was the most surprising thing I saw in this observation? </w:t>
      </w:r>
    </w:p>
    <w:p w:rsidR="00BE67AF" w:rsidRDefault="00BE67AF" w:rsidP="00BE67AF">
      <w:pPr>
        <w:pStyle w:val="ListParagraph"/>
        <w:numPr>
          <w:ilvl w:val="0"/>
          <w:numId w:val="8"/>
        </w:numPr>
      </w:pPr>
      <w:r>
        <w:t xml:space="preserve">What did I learn watching this group? </w:t>
      </w:r>
    </w:p>
    <w:p w:rsidR="00BE67AF" w:rsidRDefault="00BE67AF" w:rsidP="00BE67AF">
      <w:pPr>
        <w:pStyle w:val="ListParagraph"/>
        <w:numPr>
          <w:ilvl w:val="0"/>
          <w:numId w:val="8"/>
        </w:numPr>
      </w:pPr>
      <w:r>
        <w:t xml:space="preserve">Right now, what can I say about how this program engages participants? </w:t>
      </w:r>
    </w:p>
    <w:p w:rsidR="004F7833" w:rsidRDefault="004F7833" w:rsidP="004F7833">
      <w:pPr>
        <w:jc w:val="center"/>
        <w:rPr>
          <w:b/>
          <w:sz w:val="24"/>
          <w:szCs w:val="24"/>
        </w:rPr>
      </w:pPr>
    </w:p>
    <w:p w:rsidR="009511E3" w:rsidRDefault="009511E3" w:rsidP="0008124A">
      <w:pPr>
        <w:spacing w:line="276" w:lineRule="auto"/>
      </w:pPr>
    </w:p>
    <w:sectPr w:rsidR="009511E3" w:rsidSect="00A94B9B">
      <w:footerReference w:type="default" r:id="rId9"/>
      <w:pgSz w:w="12240" w:h="15840"/>
      <w:pgMar w:top="936" w:right="1080" w:bottom="1080" w:left="1080" w:header="504" w:gutter="0"/>
      <w:pgNumType w:start="0"/>
      <w:titlePg/>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7C22" w:rsidRDefault="005A7C22" w:rsidP="00382F47">
      <w:r>
        <w:separator/>
      </w:r>
    </w:p>
  </w:endnote>
  <w:endnote w:type="continuationSeparator" w:id="0">
    <w:p w:rsidR="005A7C22" w:rsidRDefault="005A7C22" w:rsidP="00382F47">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altName w:val="MV Boli"/>
    <w:panose1 w:val="020F07020304040A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4B9B" w:rsidRDefault="00204F64" w:rsidP="00A94B9B">
    <w:pPr>
      <w:pStyle w:val="Footer"/>
      <w:jc w:val="center"/>
    </w:pPr>
    <w:r>
      <w:rPr>
        <w:rStyle w:val="PageNumber"/>
      </w:rPr>
      <w:fldChar w:fldCharType="begin"/>
    </w:r>
    <w:r w:rsidR="00A94B9B">
      <w:rPr>
        <w:rStyle w:val="PageNumber"/>
      </w:rPr>
      <w:instrText xml:space="preserve"> PAGE </w:instrText>
    </w:r>
    <w:r>
      <w:rPr>
        <w:rStyle w:val="PageNumber"/>
      </w:rPr>
      <w:fldChar w:fldCharType="separate"/>
    </w:r>
    <w:r w:rsidR="00F30827">
      <w:rPr>
        <w:rStyle w:val="PageNumber"/>
        <w:noProof/>
      </w:rPr>
      <w:t>1</w:t>
    </w:r>
    <w:r>
      <w:rPr>
        <w:rStyle w:val="PageNumber"/>
      </w:rPr>
      <w:fldChar w:fldCharType="end"/>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7C22" w:rsidRDefault="005A7C22" w:rsidP="00382F47">
      <w:r>
        <w:separator/>
      </w:r>
    </w:p>
  </w:footnote>
  <w:footnote w:type="continuationSeparator" w:id="0">
    <w:p w:rsidR="005A7C22" w:rsidRDefault="005A7C22" w:rsidP="00382F47">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CC48E6"/>
    <w:multiLevelType w:val="hybridMultilevel"/>
    <w:tmpl w:val="5234F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B742C3"/>
    <w:multiLevelType w:val="hybridMultilevel"/>
    <w:tmpl w:val="CB52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73121F"/>
    <w:multiLevelType w:val="hybridMultilevel"/>
    <w:tmpl w:val="64B63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872B09"/>
    <w:multiLevelType w:val="hybridMultilevel"/>
    <w:tmpl w:val="62BC3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1437702"/>
    <w:multiLevelType w:val="hybridMultilevel"/>
    <w:tmpl w:val="D168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4D28CC"/>
    <w:multiLevelType w:val="hybridMultilevel"/>
    <w:tmpl w:val="A580D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ABE5358"/>
    <w:multiLevelType w:val="hybridMultilevel"/>
    <w:tmpl w:val="EC60D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504983"/>
    <w:multiLevelType w:val="hybridMultilevel"/>
    <w:tmpl w:val="EC60D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0"/>
  </w:num>
  <w:num w:numId="5">
    <w:abstractNumId w:val="7"/>
  </w:num>
  <w:num w:numId="6">
    <w:abstractNumId w:val="3"/>
  </w:num>
  <w:num w:numId="7">
    <w:abstractNumId w:val="1"/>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20"/>
  <w:displayHorizontalDrawingGridEvery w:val="0"/>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1NLEwNDY2M7Y0NDRW0lEKTi0uzszPAykwqQUAEq5L8SwAAAA="/>
  </w:docVars>
  <w:rsids>
    <w:rsidRoot w:val="00AE484E"/>
    <w:rsid w:val="00000F7B"/>
    <w:rsid w:val="000014CD"/>
    <w:rsid w:val="000018C9"/>
    <w:rsid w:val="00001B0D"/>
    <w:rsid w:val="00001E88"/>
    <w:rsid w:val="000026D3"/>
    <w:rsid w:val="00002706"/>
    <w:rsid w:val="000033BD"/>
    <w:rsid w:val="00003577"/>
    <w:rsid w:val="00003A83"/>
    <w:rsid w:val="00004515"/>
    <w:rsid w:val="000048F0"/>
    <w:rsid w:val="00004A6E"/>
    <w:rsid w:val="00004CCD"/>
    <w:rsid w:val="0000656E"/>
    <w:rsid w:val="000066F8"/>
    <w:rsid w:val="00006F93"/>
    <w:rsid w:val="000070B4"/>
    <w:rsid w:val="00007719"/>
    <w:rsid w:val="00007C34"/>
    <w:rsid w:val="000103E5"/>
    <w:rsid w:val="000104DC"/>
    <w:rsid w:val="0001078B"/>
    <w:rsid w:val="00011C24"/>
    <w:rsid w:val="00012CCD"/>
    <w:rsid w:val="00013553"/>
    <w:rsid w:val="000138A8"/>
    <w:rsid w:val="00013C4C"/>
    <w:rsid w:val="0001525F"/>
    <w:rsid w:val="00015F91"/>
    <w:rsid w:val="00016B02"/>
    <w:rsid w:val="00016CB7"/>
    <w:rsid w:val="00017814"/>
    <w:rsid w:val="00017ADE"/>
    <w:rsid w:val="000202F4"/>
    <w:rsid w:val="0002102C"/>
    <w:rsid w:val="0002156B"/>
    <w:rsid w:val="00022189"/>
    <w:rsid w:val="00023C51"/>
    <w:rsid w:val="0002400B"/>
    <w:rsid w:val="00024960"/>
    <w:rsid w:val="00024962"/>
    <w:rsid w:val="000251A1"/>
    <w:rsid w:val="00025FA2"/>
    <w:rsid w:val="000262D4"/>
    <w:rsid w:val="0002726E"/>
    <w:rsid w:val="00027666"/>
    <w:rsid w:val="0002793F"/>
    <w:rsid w:val="00030073"/>
    <w:rsid w:val="000305AA"/>
    <w:rsid w:val="00031C8A"/>
    <w:rsid w:val="00033DD7"/>
    <w:rsid w:val="000350D5"/>
    <w:rsid w:val="00035B4E"/>
    <w:rsid w:val="00035D1E"/>
    <w:rsid w:val="000366BF"/>
    <w:rsid w:val="000374DA"/>
    <w:rsid w:val="00037A49"/>
    <w:rsid w:val="0004040C"/>
    <w:rsid w:val="00041C42"/>
    <w:rsid w:val="00041FF3"/>
    <w:rsid w:val="00042EC2"/>
    <w:rsid w:val="00043820"/>
    <w:rsid w:val="00043D80"/>
    <w:rsid w:val="0004433B"/>
    <w:rsid w:val="0004552B"/>
    <w:rsid w:val="000456A7"/>
    <w:rsid w:val="00045B2F"/>
    <w:rsid w:val="0004600F"/>
    <w:rsid w:val="00046442"/>
    <w:rsid w:val="00047658"/>
    <w:rsid w:val="000509A1"/>
    <w:rsid w:val="00050AAD"/>
    <w:rsid w:val="000515AE"/>
    <w:rsid w:val="000517AF"/>
    <w:rsid w:val="00051966"/>
    <w:rsid w:val="00051C2B"/>
    <w:rsid w:val="00051D26"/>
    <w:rsid w:val="000523A6"/>
    <w:rsid w:val="00052560"/>
    <w:rsid w:val="00052C28"/>
    <w:rsid w:val="00052DC9"/>
    <w:rsid w:val="00052DD7"/>
    <w:rsid w:val="00053ACD"/>
    <w:rsid w:val="00053B33"/>
    <w:rsid w:val="00053BFC"/>
    <w:rsid w:val="00053C72"/>
    <w:rsid w:val="00054CCF"/>
    <w:rsid w:val="00055922"/>
    <w:rsid w:val="000559A9"/>
    <w:rsid w:val="0005788E"/>
    <w:rsid w:val="00057EDD"/>
    <w:rsid w:val="00061384"/>
    <w:rsid w:val="0006185C"/>
    <w:rsid w:val="00061ECF"/>
    <w:rsid w:val="000620E8"/>
    <w:rsid w:val="00062905"/>
    <w:rsid w:val="00062A73"/>
    <w:rsid w:val="00062BBA"/>
    <w:rsid w:val="00062E9E"/>
    <w:rsid w:val="0006383C"/>
    <w:rsid w:val="00063A8C"/>
    <w:rsid w:val="0006461C"/>
    <w:rsid w:val="00064EE1"/>
    <w:rsid w:val="0006506C"/>
    <w:rsid w:val="00065352"/>
    <w:rsid w:val="00065990"/>
    <w:rsid w:val="00066F86"/>
    <w:rsid w:val="000672C5"/>
    <w:rsid w:val="000672F1"/>
    <w:rsid w:val="0006785B"/>
    <w:rsid w:val="0007010A"/>
    <w:rsid w:val="00070168"/>
    <w:rsid w:val="00070F0A"/>
    <w:rsid w:val="0007224A"/>
    <w:rsid w:val="00072F2A"/>
    <w:rsid w:val="00073329"/>
    <w:rsid w:val="00073F00"/>
    <w:rsid w:val="000744DE"/>
    <w:rsid w:val="00074813"/>
    <w:rsid w:val="0007491F"/>
    <w:rsid w:val="00074E9D"/>
    <w:rsid w:val="00075BAD"/>
    <w:rsid w:val="00077090"/>
    <w:rsid w:val="00077CC2"/>
    <w:rsid w:val="0008124A"/>
    <w:rsid w:val="00082351"/>
    <w:rsid w:val="000826FA"/>
    <w:rsid w:val="00082814"/>
    <w:rsid w:val="000829FA"/>
    <w:rsid w:val="00082B52"/>
    <w:rsid w:val="00082C77"/>
    <w:rsid w:val="00083A9F"/>
    <w:rsid w:val="000844F1"/>
    <w:rsid w:val="000853CB"/>
    <w:rsid w:val="00086659"/>
    <w:rsid w:val="00086F61"/>
    <w:rsid w:val="0008704C"/>
    <w:rsid w:val="00087E23"/>
    <w:rsid w:val="00090478"/>
    <w:rsid w:val="000924A7"/>
    <w:rsid w:val="00092956"/>
    <w:rsid w:val="000929AD"/>
    <w:rsid w:val="00092A09"/>
    <w:rsid w:val="00093138"/>
    <w:rsid w:val="000937D6"/>
    <w:rsid w:val="00094253"/>
    <w:rsid w:val="000948E4"/>
    <w:rsid w:val="00094EF9"/>
    <w:rsid w:val="0009546F"/>
    <w:rsid w:val="0009556E"/>
    <w:rsid w:val="000959C5"/>
    <w:rsid w:val="00096206"/>
    <w:rsid w:val="000A02D9"/>
    <w:rsid w:val="000A06AC"/>
    <w:rsid w:val="000A0970"/>
    <w:rsid w:val="000A0EC5"/>
    <w:rsid w:val="000A143D"/>
    <w:rsid w:val="000A1863"/>
    <w:rsid w:val="000A1B3A"/>
    <w:rsid w:val="000A1CBD"/>
    <w:rsid w:val="000A21AB"/>
    <w:rsid w:val="000A25C2"/>
    <w:rsid w:val="000A2B16"/>
    <w:rsid w:val="000A3196"/>
    <w:rsid w:val="000A3BF9"/>
    <w:rsid w:val="000A3E18"/>
    <w:rsid w:val="000A4ECF"/>
    <w:rsid w:val="000A5627"/>
    <w:rsid w:val="000A5868"/>
    <w:rsid w:val="000A67B8"/>
    <w:rsid w:val="000A6D0A"/>
    <w:rsid w:val="000A7B21"/>
    <w:rsid w:val="000B04BC"/>
    <w:rsid w:val="000B0962"/>
    <w:rsid w:val="000B190D"/>
    <w:rsid w:val="000B1FCD"/>
    <w:rsid w:val="000B2754"/>
    <w:rsid w:val="000B2C68"/>
    <w:rsid w:val="000B2EB0"/>
    <w:rsid w:val="000B40A8"/>
    <w:rsid w:val="000B464C"/>
    <w:rsid w:val="000B4703"/>
    <w:rsid w:val="000B4735"/>
    <w:rsid w:val="000B526B"/>
    <w:rsid w:val="000B5446"/>
    <w:rsid w:val="000B5957"/>
    <w:rsid w:val="000B598D"/>
    <w:rsid w:val="000B6C5F"/>
    <w:rsid w:val="000B6E04"/>
    <w:rsid w:val="000B6E94"/>
    <w:rsid w:val="000B730D"/>
    <w:rsid w:val="000B775D"/>
    <w:rsid w:val="000B78F4"/>
    <w:rsid w:val="000B7A50"/>
    <w:rsid w:val="000B7EDA"/>
    <w:rsid w:val="000B7FBB"/>
    <w:rsid w:val="000C1E23"/>
    <w:rsid w:val="000C25AA"/>
    <w:rsid w:val="000C299D"/>
    <w:rsid w:val="000C320E"/>
    <w:rsid w:val="000C33C4"/>
    <w:rsid w:val="000C33C7"/>
    <w:rsid w:val="000C35A5"/>
    <w:rsid w:val="000C3D5D"/>
    <w:rsid w:val="000C3F64"/>
    <w:rsid w:val="000C4061"/>
    <w:rsid w:val="000C45E3"/>
    <w:rsid w:val="000C5FAD"/>
    <w:rsid w:val="000C606B"/>
    <w:rsid w:val="000C6135"/>
    <w:rsid w:val="000C6C3A"/>
    <w:rsid w:val="000C6F08"/>
    <w:rsid w:val="000D1259"/>
    <w:rsid w:val="000D18F7"/>
    <w:rsid w:val="000D1F0D"/>
    <w:rsid w:val="000D25A2"/>
    <w:rsid w:val="000D2E04"/>
    <w:rsid w:val="000D3688"/>
    <w:rsid w:val="000D3D56"/>
    <w:rsid w:val="000D3E0A"/>
    <w:rsid w:val="000D5798"/>
    <w:rsid w:val="000D5A8E"/>
    <w:rsid w:val="000D5D31"/>
    <w:rsid w:val="000D60B2"/>
    <w:rsid w:val="000D64D3"/>
    <w:rsid w:val="000D6C35"/>
    <w:rsid w:val="000E013D"/>
    <w:rsid w:val="000E2E1D"/>
    <w:rsid w:val="000E3029"/>
    <w:rsid w:val="000E3863"/>
    <w:rsid w:val="000E3B86"/>
    <w:rsid w:val="000E4528"/>
    <w:rsid w:val="000E456C"/>
    <w:rsid w:val="000E4F3B"/>
    <w:rsid w:val="000E4F7F"/>
    <w:rsid w:val="000E5156"/>
    <w:rsid w:val="000E549E"/>
    <w:rsid w:val="000E5ECB"/>
    <w:rsid w:val="000E6D70"/>
    <w:rsid w:val="000E70EB"/>
    <w:rsid w:val="000F2A1D"/>
    <w:rsid w:val="000F3371"/>
    <w:rsid w:val="000F3C6E"/>
    <w:rsid w:val="000F4BFA"/>
    <w:rsid w:val="000F51D4"/>
    <w:rsid w:val="000F53EF"/>
    <w:rsid w:val="000F57D8"/>
    <w:rsid w:val="000F6166"/>
    <w:rsid w:val="000F6302"/>
    <w:rsid w:val="000F6946"/>
    <w:rsid w:val="000F6F8D"/>
    <w:rsid w:val="000F71DB"/>
    <w:rsid w:val="000F7466"/>
    <w:rsid w:val="000F7AA7"/>
    <w:rsid w:val="00100C06"/>
    <w:rsid w:val="00101552"/>
    <w:rsid w:val="001019E7"/>
    <w:rsid w:val="0010273E"/>
    <w:rsid w:val="00102B44"/>
    <w:rsid w:val="00103636"/>
    <w:rsid w:val="00103703"/>
    <w:rsid w:val="00103792"/>
    <w:rsid w:val="00103C8E"/>
    <w:rsid w:val="00105691"/>
    <w:rsid w:val="00106600"/>
    <w:rsid w:val="00111645"/>
    <w:rsid w:val="001118E1"/>
    <w:rsid w:val="00111B0D"/>
    <w:rsid w:val="001120CC"/>
    <w:rsid w:val="0011258B"/>
    <w:rsid w:val="001138E0"/>
    <w:rsid w:val="001139BE"/>
    <w:rsid w:val="00113F2C"/>
    <w:rsid w:val="00114EB5"/>
    <w:rsid w:val="00114FAC"/>
    <w:rsid w:val="00117F12"/>
    <w:rsid w:val="001205D7"/>
    <w:rsid w:val="001208F9"/>
    <w:rsid w:val="00120A4B"/>
    <w:rsid w:val="00120CF5"/>
    <w:rsid w:val="00121135"/>
    <w:rsid w:val="00121211"/>
    <w:rsid w:val="00121982"/>
    <w:rsid w:val="00121E2A"/>
    <w:rsid w:val="0012233A"/>
    <w:rsid w:val="00122DD3"/>
    <w:rsid w:val="001230AC"/>
    <w:rsid w:val="00123940"/>
    <w:rsid w:val="00123A60"/>
    <w:rsid w:val="00123E9D"/>
    <w:rsid w:val="00125610"/>
    <w:rsid w:val="001260F3"/>
    <w:rsid w:val="00126DA1"/>
    <w:rsid w:val="00130FEE"/>
    <w:rsid w:val="00132919"/>
    <w:rsid w:val="00134CAF"/>
    <w:rsid w:val="00134D40"/>
    <w:rsid w:val="001351A5"/>
    <w:rsid w:val="0013557A"/>
    <w:rsid w:val="00135E20"/>
    <w:rsid w:val="001360C8"/>
    <w:rsid w:val="00136D9C"/>
    <w:rsid w:val="00137621"/>
    <w:rsid w:val="00137631"/>
    <w:rsid w:val="00140C9C"/>
    <w:rsid w:val="0014170E"/>
    <w:rsid w:val="00141839"/>
    <w:rsid w:val="001425A1"/>
    <w:rsid w:val="00144CDA"/>
    <w:rsid w:val="00144D96"/>
    <w:rsid w:val="00144F20"/>
    <w:rsid w:val="00145CDB"/>
    <w:rsid w:val="001464E3"/>
    <w:rsid w:val="00146B83"/>
    <w:rsid w:val="001471BE"/>
    <w:rsid w:val="00147CE3"/>
    <w:rsid w:val="0015076E"/>
    <w:rsid w:val="00150C8C"/>
    <w:rsid w:val="00150F9E"/>
    <w:rsid w:val="001511A1"/>
    <w:rsid w:val="001511F6"/>
    <w:rsid w:val="001514F1"/>
    <w:rsid w:val="001521A5"/>
    <w:rsid w:val="001531D2"/>
    <w:rsid w:val="00153739"/>
    <w:rsid w:val="00153C34"/>
    <w:rsid w:val="00153D98"/>
    <w:rsid w:val="00154F46"/>
    <w:rsid w:val="001557EC"/>
    <w:rsid w:val="00156435"/>
    <w:rsid w:val="00156E4E"/>
    <w:rsid w:val="00157576"/>
    <w:rsid w:val="00157607"/>
    <w:rsid w:val="0016003F"/>
    <w:rsid w:val="001611C5"/>
    <w:rsid w:val="00161B03"/>
    <w:rsid w:val="00161E1F"/>
    <w:rsid w:val="00163541"/>
    <w:rsid w:val="0016382E"/>
    <w:rsid w:val="00163873"/>
    <w:rsid w:val="00163C9C"/>
    <w:rsid w:val="001640BE"/>
    <w:rsid w:val="00164453"/>
    <w:rsid w:val="001645B9"/>
    <w:rsid w:val="00164C8E"/>
    <w:rsid w:val="001652F0"/>
    <w:rsid w:val="0016562C"/>
    <w:rsid w:val="00165882"/>
    <w:rsid w:val="00165D73"/>
    <w:rsid w:val="00165F64"/>
    <w:rsid w:val="00166229"/>
    <w:rsid w:val="00166EDF"/>
    <w:rsid w:val="00167455"/>
    <w:rsid w:val="00167852"/>
    <w:rsid w:val="00167B4E"/>
    <w:rsid w:val="0017113D"/>
    <w:rsid w:val="001719C4"/>
    <w:rsid w:val="00171A00"/>
    <w:rsid w:val="0017243E"/>
    <w:rsid w:val="0017315E"/>
    <w:rsid w:val="00173EBF"/>
    <w:rsid w:val="00174777"/>
    <w:rsid w:val="0017570D"/>
    <w:rsid w:val="00175A8D"/>
    <w:rsid w:val="00175A9E"/>
    <w:rsid w:val="00175BCB"/>
    <w:rsid w:val="001763C7"/>
    <w:rsid w:val="001768B1"/>
    <w:rsid w:val="00176DC7"/>
    <w:rsid w:val="0017792A"/>
    <w:rsid w:val="001801CB"/>
    <w:rsid w:val="00180306"/>
    <w:rsid w:val="0018050A"/>
    <w:rsid w:val="0018058C"/>
    <w:rsid w:val="0018065B"/>
    <w:rsid w:val="00180879"/>
    <w:rsid w:val="00182392"/>
    <w:rsid w:val="001827AA"/>
    <w:rsid w:val="00182F9C"/>
    <w:rsid w:val="00182FBB"/>
    <w:rsid w:val="001830C1"/>
    <w:rsid w:val="00183760"/>
    <w:rsid w:val="00183908"/>
    <w:rsid w:val="00183945"/>
    <w:rsid w:val="001839AC"/>
    <w:rsid w:val="00183C5C"/>
    <w:rsid w:val="001843E5"/>
    <w:rsid w:val="00184DFB"/>
    <w:rsid w:val="00185AF0"/>
    <w:rsid w:val="00185C53"/>
    <w:rsid w:val="00185D51"/>
    <w:rsid w:val="00187425"/>
    <w:rsid w:val="0018754B"/>
    <w:rsid w:val="00187A04"/>
    <w:rsid w:val="00187D72"/>
    <w:rsid w:val="00190A46"/>
    <w:rsid w:val="00190FD6"/>
    <w:rsid w:val="00191294"/>
    <w:rsid w:val="001914C3"/>
    <w:rsid w:val="001915BF"/>
    <w:rsid w:val="00191981"/>
    <w:rsid w:val="001930AC"/>
    <w:rsid w:val="001931EF"/>
    <w:rsid w:val="00194F5B"/>
    <w:rsid w:val="001953D2"/>
    <w:rsid w:val="001963F3"/>
    <w:rsid w:val="001965B2"/>
    <w:rsid w:val="0019708B"/>
    <w:rsid w:val="00197812"/>
    <w:rsid w:val="00197C21"/>
    <w:rsid w:val="001A0AFA"/>
    <w:rsid w:val="001A135A"/>
    <w:rsid w:val="001A1473"/>
    <w:rsid w:val="001A1B5A"/>
    <w:rsid w:val="001A1BE2"/>
    <w:rsid w:val="001A226B"/>
    <w:rsid w:val="001A34B6"/>
    <w:rsid w:val="001A3565"/>
    <w:rsid w:val="001A3834"/>
    <w:rsid w:val="001A3BF0"/>
    <w:rsid w:val="001A3D04"/>
    <w:rsid w:val="001A410D"/>
    <w:rsid w:val="001A4390"/>
    <w:rsid w:val="001A6510"/>
    <w:rsid w:val="001A6DEB"/>
    <w:rsid w:val="001A6E12"/>
    <w:rsid w:val="001A7602"/>
    <w:rsid w:val="001A795B"/>
    <w:rsid w:val="001B0C1E"/>
    <w:rsid w:val="001B1813"/>
    <w:rsid w:val="001B2B17"/>
    <w:rsid w:val="001B3099"/>
    <w:rsid w:val="001B3FF9"/>
    <w:rsid w:val="001B424A"/>
    <w:rsid w:val="001B4CD8"/>
    <w:rsid w:val="001B53A1"/>
    <w:rsid w:val="001B61A1"/>
    <w:rsid w:val="001B6529"/>
    <w:rsid w:val="001B6D0E"/>
    <w:rsid w:val="001B7455"/>
    <w:rsid w:val="001B7652"/>
    <w:rsid w:val="001C0EF6"/>
    <w:rsid w:val="001C2485"/>
    <w:rsid w:val="001C5101"/>
    <w:rsid w:val="001C5A58"/>
    <w:rsid w:val="001C6738"/>
    <w:rsid w:val="001C73B5"/>
    <w:rsid w:val="001C7407"/>
    <w:rsid w:val="001D00E6"/>
    <w:rsid w:val="001D1145"/>
    <w:rsid w:val="001D1199"/>
    <w:rsid w:val="001D137C"/>
    <w:rsid w:val="001D1F28"/>
    <w:rsid w:val="001D25C9"/>
    <w:rsid w:val="001D3F51"/>
    <w:rsid w:val="001D49E8"/>
    <w:rsid w:val="001D4D7A"/>
    <w:rsid w:val="001D523A"/>
    <w:rsid w:val="001D524F"/>
    <w:rsid w:val="001D547E"/>
    <w:rsid w:val="001D5A3E"/>
    <w:rsid w:val="001D7005"/>
    <w:rsid w:val="001D7596"/>
    <w:rsid w:val="001E0D7F"/>
    <w:rsid w:val="001E116E"/>
    <w:rsid w:val="001E123F"/>
    <w:rsid w:val="001E1D55"/>
    <w:rsid w:val="001E419E"/>
    <w:rsid w:val="001E42E6"/>
    <w:rsid w:val="001E4486"/>
    <w:rsid w:val="001E5650"/>
    <w:rsid w:val="001E5CA7"/>
    <w:rsid w:val="001E5D1B"/>
    <w:rsid w:val="001E6C6A"/>
    <w:rsid w:val="001E7C95"/>
    <w:rsid w:val="001F047A"/>
    <w:rsid w:val="001F0DFA"/>
    <w:rsid w:val="001F33C9"/>
    <w:rsid w:val="001F3AB1"/>
    <w:rsid w:val="001F3E17"/>
    <w:rsid w:val="001F418D"/>
    <w:rsid w:val="001F49E5"/>
    <w:rsid w:val="001F5747"/>
    <w:rsid w:val="001F59B3"/>
    <w:rsid w:val="001F6C56"/>
    <w:rsid w:val="001F743F"/>
    <w:rsid w:val="001F7912"/>
    <w:rsid w:val="00200C30"/>
    <w:rsid w:val="00200CA5"/>
    <w:rsid w:val="002016CF"/>
    <w:rsid w:val="00202D88"/>
    <w:rsid w:val="00202FB4"/>
    <w:rsid w:val="002038FA"/>
    <w:rsid w:val="00203974"/>
    <w:rsid w:val="00203FA5"/>
    <w:rsid w:val="00204F64"/>
    <w:rsid w:val="00205801"/>
    <w:rsid w:val="00205835"/>
    <w:rsid w:val="00206084"/>
    <w:rsid w:val="00206382"/>
    <w:rsid w:val="00206496"/>
    <w:rsid w:val="00206502"/>
    <w:rsid w:val="00206EC9"/>
    <w:rsid w:val="0020728C"/>
    <w:rsid w:val="002076F3"/>
    <w:rsid w:val="00211550"/>
    <w:rsid w:val="00211CAA"/>
    <w:rsid w:val="00212D00"/>
    <w:rsid w:val="00212FFC"/>
    <w:rsid w:val="002132F0"/>
    <w:rsid w:val="0021582F"/>
    <w:rsid w:val="002168C0"/>
    <w:rsid w:val="0021706F"/>
    <w:rsid w:val="002172BD"/>
    <w:rsid w:val="002177DC"/>
    <w:rsid w:val="00217871"/>
    <w:rsid w:val="00220060"/>
    <w:rsid w:val="00220213"/>
    <w:rsid w:val="0022082A"/>
    <w:rsid w:val="00222859"/>
    <w:rsid w:val="00222930"/>
    <w:rsid w:val="00222C84"/>
    <w:rsid w:val="00223A21"/>
    <w:rsid w:val="00223CD2"/>
    <w:rsid w:val="0022562E"/>
    <w:rsid w:val="00227180"/>
    <w:rsid w:val="00231C68"/>
    <w:rsid w:val="00232BDD"/>
    <w:rsid w:val="002330B1"/>
    <w:rsid w:val="002346F3"/>
    <w:rsid w:val="002349B8"/>
    <w:rsid w:val="0023572D"/>
    <w:rsid w:val="00235813"/>
    <w:rsid w:val="00235FEF"/>
    <w:rsid w:val="0023603F"/>
    <w:rsid w:val="0023624A"/>
    <w:rsid w:val="00236574"/>
    <w:rsid w:val="00237451"/>
    <w:rsid w:val="002400D1"/>
    <w:rsid w:val="0024044B"/>
    <w:rsid w:val="002406E2"/>
    <w:rsid w:val="0024072D"/>
    <w:rsid w:val="002409BB"/>
    <w:rsid w:val="00240EA7"/>
    <w:rsid w:val="0024105B"/>
    <w:rsid w:val="0024155D"/>
    <w:rsid w:val="00241EA3"/>
    <w:rsid w:val="00241FB3"/>
    <w:rsid w:val="00241FFC"/>
    <w:rsid w:val="0024300D"/>
    <w:rsid w:val="00243116"/>
    <w:rsid w:val="002438BC"/>
    <w:rsid w:val="00243C44"/>
    <w:rsid w:val="0024409E"/>
    <w:rsid w:val="00244893"/>
    <w:rsid w:val="00244950"/>
    <w:rsid w:val="00245142"/>
    <w:rsid w:val="002457D1"/>
    <w:rsid w:val="00245E40"/>
    <w:rsid w:val="00245FFC"/>
    <w:rsid w:val="002468F9"/>
    <w:rsid w:val="00246BC5"/>
    <w:rsid w:val="00246CC1"/>
    <w:rsid w:val="00246DB6"/>
    <w:rsid w:val="0025081A"/>
    <w:rsid w:val="00250860"/>
    <w:rsid w:val="00250CA0"/>
    <w:rsid w:val="00250FE6"/>
    <w:rsid w:val="00251DBB"/>
    <w:rsid w:val="00251FF7"/>
    <w:rsid w:val="00252873"/>
    <w:rsid w:val="00253A84"/>
    <w:rsid w:val="00253E82"/>
    <w:rsid w:val="00253FB7"/>
    <w:rsid w:val="002540E7"/>
    <w:rsid w:val="00254AB2"/>
    <w:rsid w:val="00254CCF"/>
    <w:rsid w:val="002556B9"/>
    <w:rsid w:val="00256B8D"/>
    <w:rsid w:val="00256DD4"/>
    <w:rsid w:val="00256E27"/>
    <w:rsid w:val="002579A3"/>
    <w:rsid w:val="00257A3D"/>
    <w:rsid w:val="00257C14"/>
    <w:rsid w:val="0026081E"/>
    <w:rsid w:val="00261624"/>
    <w:rsid w:val="00261F5F"/>
    <w:rsid w:val="00262155"/>
    <w:rsid w:val="0026268C"/>
    <w:rsid w:val="00263202"/>
    <w:rsid w:val="00263AD8"/>
    <w:rsid w:val="00263F42"/>
    <w:rsid w:val="00264279"/>
    <w:rsid w:val="002646AA"/>
    <w:rsid w:val="002649CC"/>
    <w:rsid w:val="00264C8C"/>
    <w:rsid w:val="0026528E"/>
    <w:rsid w:val="00265384"/>
    <w:rsid w:val="0026557D"/>
    <w:rsid w:val="0026561B"/>
    <w:rsid w:val="00265776"/>
    <w:rsid w:val="00265A46"/>
    <w:rsid w:val="00265BB6"/>
    <w:rsid w:val="00265EC1"/>
    <w:rsid w:val="00265FD6"/>
    <w:rsid w:val="00266055"/>
    <w:rsid w:val="002663C2"/>
    <w:rsid w:val="00266532"/>
    <w:rsid w:val="00266716"/>
    <w:rsid w:val="00267EB5"/>
    <w:rsid w:val="00270276"/>
    <w:rsid w:val="00270C07"/>
    <w:rsid w:val="00270CB3"/>
    <w:rsid w:val="00270DAE"/>
    <w:rsid w:val="002717A2"/>
    <w:rsid w:val="00271F29"/>
    <w:rsid w:val="00271FBE"/>
    <w:rsid w:val="00272490"/>
    <w:rsid w:val="00272862"/>
    <w:rsid w:val="00272A10"/>
    <w:rsid w:val="0027386B"/>
    <w:rsid w:val="002739D3"/>
    <w:rsid w:val="00274378"/>
    <w:rsid w:val="00274790"/>
    <w:rsid w:val="00274D99"/>
    <w:rsid w:val="00274E1B"/>
    <w:rsid w:val="002753B6"/>
    <w:rsid w:val="002756B8"/>
    <w:rsid w:val="00275B62"/>
    <w:rsid w:val="00275BA8"/>
    <w:rsid w:val="00277DB9"/>
    <w:rsid w:val="00277F1C"/>
    <w:rsid w:val="002802E9"/>
    <w:rsid w:val="00280615"/>
    <w:rsid w:val="002808F5"/>
    <w:rsid w:val="00280B51"/>
    <w:rsid w:val="00280DD6"/>
    <w:rsid w:val="002814C5"/>
    <w:rsid w:val="00281C70"/>
    <w:rsid w:val="002821E0"/>
    <w:rsid w:val="00282986"/>
    <w:rsid w:val="002846AC"/>
    <w:rsid w:val="00284961"/>
    <w:rsid w:val="0028597F"/>
    <w:rsid w:val="00285E9F"/>
    <w:rsid w:val="0028650A"/>
    <w:rsid w:val="00286A8F"/>
    <w:rsid w:val="00287294"/>
    <w:rsid w:val="00287D20"/>
    <w:rsid w:val="0029016F"/>
    <w:rsid w:val="0029027E"/>
    <w:rsid w:val="00290BE2"/>
    <w:rsid w:val="00290D32"/>
    <w:rsid w:val="00291775"/>
    <w:rsid w:val="00292F08"/>
    <w:rsid w:val="00293536"/>
    <w:rsid w:val="0029358C"/>
    <w:rsid w:val="002938A4"/>
    <w:rsid w:val="00294EF7"/>
    <w:rsid w:val="00295784"/>
    <w:rsid w:val="00295E03"/>
    <w:rsid w:val="002965E7"/>
    <w:rsid w:val="002967F0"/>
    <w:rsid w:val="002970F2"/>
    <w:rsid w:val="002A0023"/>
    <w:rsid w:val="002A0458"/>
    <w:rsid w:val="002A18AC"/>
    <w:rsid w:val="002A1C68"/>
    <w:rsid w:val="002A25B1"/>
    <w:rsid w:val="002A3018"/>
    <w:rsid w:val="002A442C"/>
    <w:rsid w:val="002A4792"/>
    <w:rsid w:val="002A4DE2"/>
    <w:rsid w:val="002A510A"/>
    <w:rsid w:val="002A5465"/>
    <w:rsid w:val="002A5D5A"/>
    <w:rsid w:val="002A60F4"/>
    <w:rsid w:val="002A69E0"/>
    <w:rsid w:val="002A6A3A"/>
    <w:rsid w:val="002A7253"/>
    <w:rsid w:val="002B1F1A"/>
    <w:rsid w:val="002B2112"/>
    <w:rsid w:val="002B29DE"/>
    <w:rsid w:val="002B2A77"/>
    <w:rsid w:val="002B382D"/>
    <w:rsid w:val="002B44A8"/>
    <w:rsid w:val="002B497A"/>
    <w:rsid w:val="002B506D"/>
    <w:rsid w:val="002B53AB"/>
    <w:rsid w:val="002B5530"/>
    <w:rsid w:val="002B5B72"/>
    <w:rsid w:val="002B6C5C"/>
    <w:rsid w:val="002B76D5"/>
    <w:rsid w:val="002B7DA4"/>
    <w:rsid w:val="002C1B8B"/>
    <w:rsid w:val="002C1F48"/>
    <w:rsid w:val="002C25D0"/>
    <w:rsid w:val="002C3769"/>
    <w:rsid w:val="002C4020"/>
    <w:rsid w:val="002C425F"/>
    <w:rsid w:val="002C495F"/>
    <w:rsid w:val="002C611E"/>
    <w:rsid w:val="002C6438"/>
    <w:rsid w:val="002C7DE3"/>
    <w:rsid w:val="002C7E21"/>
    <w:rsid w:val="002D2C42"/>
    <w:rsid w:val="002D2E27"/>
    <w:rsid w:val="002D2FB4"/>
    <w:rsid w:val="002D343F"/>
    <w:rsid w:val="002D4540"/>
    <w:rsid w:val="002D4BF9"/>
    <w:rsid w:val="002D5CF4"/>
    <w:rsid w:val="002D6575"/>
    <w:rsid w:val="002D6C82"/>
    <w:rsid w:val="002D7F93"/>
    <w:rsid w:val="002E09AA"/>
    <w:rsid w:val="002E179E"/>
    <w:rsid w:val="002E2337"/>
    <w:rsid w:val="002E2722"/>
    <w:rsid w:val="002E2803"/>
    <w:rsid w:val="002E2F06"/>
    <w:rsid w:val="002E30F1"/>
    <w:rsid w:val="002E3793"/>
    <w:rsid w:val="002E465E"/>
    <w:rsid w:val="002E46B4"/>
    <w:rsid w:val="002E46D1"/>
    <w:rsid w:val="002E486D"/>
    <w:rsid w:val="002E51A6"/>
    <w:rsid w:val="002E5262"/>
    <w:rsid w:val="002E52FD"/>
    <w:rsid w:val="002E5683"/>
    <w:rsid w:val="002E639D"/>
    <w:rsid w:val="002E65F1"/>
    <w:rsid w:val="002E7297"/>
    <w:rsid w:val="002E72DA"/>
    <w:rsid w:val="002E787A"/>
    <w:rsid w:val="002E7C2F"/>
    <w:rsid w:val="002F0FB8"/>
    <w:rsid w:val="002F0FE6"/>
    <w:rsid w:val="002F1566"/>
    <w:rsid w:val="002F1634"/>
    <w:rsid w:val="002F16C0"/>
    <w:rsid w:val="002F1D09"/>
    <w:rsid w:val="002F1EB2"/>
    <w:rsid w:val="002F1F38"/>
    <w:rsid w:val="002F3D7B"/>
    <w:rsid w:val="002F4026"/>
    <w:rsid w:val="002F424F"/>
    <w:rsid w:val="002F50A6"/>
    <w:rsid w:val="002F6CE5"/>
    <w:rsid w:val="002F6E36"/>
    <w:rsid w:val="00300E77"/>
    <w:rsid w:val="00301582"/>
    <w:rsid w:val="003016AF"/>
    <w:rsid w:val="00301EAD"/>
    <w:rsid w:val="00302366"/>
    <w:rsid w:val="003028EF"/>
    <w:rsid w:val="0030395D"/>
    <w:rsid w:val="00304D33"/>
    <w:rsid w:val="00304FEE"/>
    <w:rsid w:val="0030543D"/>
    <w:rsid w:val="0030546E"/>
    <w:rsid w:val="003055C4"/>
    <w:rsid w:val="00305D95"/>
    <w:rsid w:val="0030603F"/>
    <w:rsid w:val="00306711"/>
    <w:rsid w:val="0030696B"/>
    <w:rsid w:val="00307B8D"/>
    <w:rsid w:val="00307E2B"/>
    <w:rsid w:val="00311DA9"/>
    <w:rsid w:val="00312310"/>
    <w:rsid w:val="00313077"/>
    <w:rsid w:val="003132C9"/>
    <w:rsid w:val="00313A0A"/>
    <w:rsid w:val="00313EE8"/>
    <w:rsid w:val="003155DB"/>
    <w:rsid w:val="00315AAA"/>
    <w:rsid w:val="00315B13"/>
    <w:rsid w:val="00315C06"/>
    <w:rsid w:val="00315D2F"/>
    <w:rsid w:val="00316E35"/>
    <w:rsid w:val="00317503"/>
    <w:rsid w:val="003200EC"/>
    <w:rsid w:val="0032032D"/>
    <w:rsid w:val="00320B2A"/>
    <w:rsid w:val="00320EF4"/>
    <w:rsid w:val="00322A45"/>
    <w:rsid w:val="00323C25"/>
    <w:rsid w:val="00323E2E"/>
    <w:rsid w:val="00325A65"/>
    <w:rsid w:val="00327178"/>
    <w:rsid w:val="00327360"/>
    <w:rsid w:val="00330474"/>
    <w:rsid w:val="00330587"/>
    <w:rsid w:val="0033059B"/>
    <w:rsid w:val="003305AF"/>
    <w:rsid w:val="00331254"/>
    <w:rsid w:val="00333F61"/>
    <w:rsid w:val="00334092"/>
    <w:rsid w:val="00334267"/>
    <w:rsid w:val="003349DF"/>
    <w:rsid w:val="0033511E"/>
    <w:rsid w:val="00335805"/>
    <w:rsid w:val="00336692"/>
    <w:rsid w:val="00341964"/>
    <w:rsid w:val="00341B22"/>
    <w:rsid w:val="00342080"/>
    <w:rsid w:val="003433E8"/>
    <w:rsid w:val="00343FAC"/>
    <w:rsid w:val="00344DE8"/>
    <w:rsid w:val="00345415"/>
    <w:rsid w:val="003459D6"/>
    <w:rsid w:val="00345AA3"/>
    <w:rsid w:val="003464A7"/>
    <w:rsid w:val="00346CB0"/>
    <w:rsid w:val="00346F45"/>
    <w:rsid w:val="003474AF"/>
    <w:rsid w:val="0034775A"/>
    <w:rsid w:val="00350428"/>
    <w:rsid w:val="003510F8"/>
    <w:rsid w:val="003514BE"/>
    <w:rsid w:val="003532BA"/>
    <w:rsid w:val="00353DF3"/>
    <w:rsid w:val="00354219"/>
    <w:rsid w:val="0035477A"/>
    <w:rsid w:val="0035477E"/>
    <w:rsid w:val="00355994"/>
    <w:rsid w:val="00355C70"/>
    <w:rsid w:val="00355F9D"/>
    <w:rsid w:val="003560A4"/>
    <w:rsid w:val="003571C5"/>
    <w:rsid w:val="003613AE"/>
    <w:rsid w:val="003618E9"/>
    <w:rsid w:val="0036237C"/>
    <w:rsid w:val="00362F4B"/>
    <w:rsid w:val="00363775"/>
    <w:rsid w:val="00363C99"/>
    <w:rsid w:val="003642C1"/>
    <w:rsid w:val="00364D61"/>
    <w:rsid w:val="00365481"/>
    <w:rsid w:val="0036557C"/>
    <w:rsid w:val="003672B2"/>
    <w:rsid w:val="003704A0"/>
    <w:rsid w:val="0037058B"/>
    <w:rsid w:val="00370FC1"/>
    <w:rsid w:val="00372302"/>
    <w:rsid w:val="0037249C"/>
    <w:rsid w:val="003733CB"/>
    <w:rsid w:val="00373692"/>
    <w:rsid w:val="00373ABB"/>
    <w:rsid w:val="003745AE"/>
    <w:rsid w:val="00374828"/>
    <w:rsid w:val="00375096"/>
    <w:rsid w:val="003762C7"/>
    <w:rsid w:val="0037640E"/>
    <w:rsid w:val="0037702D"/>
    <w:rsid w:val="00377843"/>
    <w:rsid w:val="00380252"/>
    <w:rsid w:val="00380C50"/>
    <w:rsid w:val="00380CA3"/>
    <w:rsid w:val="0038125B"/>
    <w:rsid w:val="00381300"/>
    <w:rsid w:val="00381CC4"/>
    <w:rsid w:val="00381D80"/>
    <w:rsid w:val="00381DE6"/>
    <w:rsid w:val="00382306"/>
    <w:rsid w:val="00382F47"/>
    <w:rsid w:val="003831F9"/>
    <w:rsid w:val="003832F9"/>
    <w:rsid w:val="00383DBA"/>
    <w:rsid w:val="00383FD9"/>
    <w:rsid w:val="00384026"/>
    <w:rsid w:val="00384AE4"/>
    <w:rsid w:val="0038535D"/>
    <w:rsid w:val="00385C36"/>
    <w:rsid w:val="003865D5"/>
    <w:rsid w:val="00387E6A"/>
    <w:rsid w:val="00390F43"/>
    <w:rsid w:val="003913F0"/>
    <w:rsid w:val="003919AD"/>
    <w:rsid w:val="0039201A"/>
    <w:rsid w:val="00392033"/>
    <w:rsid w:val="00392259"/>
    <w:rsid w:val="00393651"/>
    <w:rsid w:val="00394766"/>
    <w:rsid w:val="00394966"/>
    <w:rsid w:val="00394994"/>
    <w:rsid w:val="00394DFF"/>
    <w:rsid w:val="003953FC"/>
    <w:rsid w:val="00395CCE"/>
    <w:rsid w:val="00395E26"/>
    <w:rsid w:val="00396133"/>
    <w:rsid w:val="00397180"/>
    <w:rsid w:val="00397859"/>
    <w:rsid w:val="00397971"/>
    <w:rsid w:val="00397AA8"/>
    <w:rsid w:val="003A0801"/>
    <w:rsid w:val="003A0C20"/>
    <w:rsid w:val="003A141F"/>
    <w:rsid w:val="003A1626"/>
    <w:rsid w:val="003A1E09"/>
    <w:rsid w:val="003A2240"/>
    <w:rsid w:val="003A3F91"/>
    <w:rsid w:val="003A7409"/>
    <w:rsid w:val="003B0071"/>
    <w:rsid w:val="003B051A"/>
    <w:rsid w:val="003B0919"/>
    <w:rsid w:val="003B1475"/>
    <w:rsid w:val="003B1489"/>
    <w:rsid w:val="003B15BF"/>
    <w:rsid w:val="003B15FE"/>
    <w:rsid w:val="003B18F6"/>
    <w:rsid w:val="003B1D60"/>
    <w:rsid w:val="003B1DA7"/>
    <w:rsid w:val="003B1F49"/>
    <w:rsid w:val="003B2203"/>
    <w:rsid w:val="003B2C43"/>
    <w:rsid w:val="003B37AD"/>
    <w:rsid w:val="003B4AE3"/>
    <w:rsid w:val="003B51E4"/>
    <w:rsid w:val="003B5465"/>
    <w:rsid w:val="003B58C0"/>
    <w:rsid w:val="003B58C2"/>
    <w:rsid w:val="003C0028"/>
    <w:rsid w:val="003C0860"/>
    <w:rsid w:val="003C1412"/>
    <w:rsid w:val="003C26C9"/>
    <w:rsid w:val="003C31B4"/>
    <w:rsid w:val="003C5625"/>
    <w:rsid w:val="003C66B9"/>
    <w:rsid w:val="003D014D"/>
    <w:rsid w:val="003D055A"/>
    <w:rsid w:val="003D0604"/>
    <w:rsid w:val="003D1680"/>
    <w:rsid w:val="003D1C30"/>
    <w:rsid w:val="003D1E80"/>
    <w:rsid w:val="003D2F2B"/>
    <w:rsid w:val="003D4479"/>
    <w:rsid w:val="003D4BEE"/>
    <w:rsid w:val="003D4D6B"/>
    <w:rsid w:val="003D52A5"/>
    <w:rsid w:val="003D607F"/>
    <w:rsid w:val="003D61FA"/>
    <w:rsid w:val="003D6738"/>
    <w:rsid w:val="003D6E0C"/>
    <w:rsid w:val="003D6F0B"/>
    <w:rsid w:val="003D7336"/>
    <w:rsid w:val="003D7CEF"/>
    <w:rsid w:val="003E2BF5"/>
    <w:rsid w:val="003E2E04"/>
    <w:rsid w:val="003E2EED"/>
    <w:rsid w:val="003E38BF"/>
    <w:rsid w:val="003E3D9F"/>
    <w:rsid w:val="003E3DF1"/>
    <w:rsid w:val="003E40B9"/>
    <w:rsid w:val="003E441E"/>
    <w:rsid w:val="003E4439"/>
    <w:rsid w:val="003E4490"/>
    <w:rsid w:val="003E4608"/>
    <w:rsid w:val="003E5878"/>
    <w:rsid w:val="003E6535"/>
    <w:rsid w:val="003E6768"/>
    <w:rsid w:val="003E6805"/>
    <w:rsid w:val="003E7022"/>
    <w:rsid w:val="003E7FE8"/>
    <w:rsid w:val="003F0AD3"/>
    <w:rsid w:val="003F1319"/>
    <w:rsid w:val="003F3221"/>
    <w:rsid w:val="003F3EC1"/>
    <w:rsid w:val="003F3F27"/>
    <w:rsid w:val="003F488D"/>
    <w:rsid w:val="003F56A0"/>
    <w:rsid w:val="003F5771"/>
    <w:rsid w:val="003F58F2"/>
    <w:rsid w:val="003F5B67"/>
    <w:rsid w:val="003F6217"/>
    <w:rsid w:val="003F693B"/>
    <w:rsid w:val="003F6BF7"/>
    <w:rsid w:val="003F7F23"/>
    <w:rsid w:val="004004F1"/>
    <w:rsid w:val="00400E73"/>
    <w:rsid w:val="00400F34"/>
    <w:rsid w:val="00400FA3"/>
    <w:rsid w:val="00401181"/>
    <w:rsid w:val="00401440"/>
    <w:rsid w:val="0040212F"/>
    <w:rsid w:val="00402C8D"/>
    <w:rsid w:val="004031D2"/>
    <w:rsid w:val="00403819"/>
    <w:rsid w:val="00403894"/>
    <w:rsid w:val="004038F7"/>
    <w:rsid w:val="00404004"/>
    <w:rsid w:val="00404519"/>
    <w:rsid w:val="004046F5"/>
    <w:rsid w:val="00406FF5"/>
    <w:rsid w:val="00410D51"/>
    <w:rsid w:val="00411307"/>
    <w:rsid w:val="00411473"/>
    <w:rsid w:val="00411876"/>
    <w:rsid w:val="00411B61"/>
    <w:rsid w:val="00413F06"/>
    <w:rsid w:val="00414034"/>
    <w:rsid w:val="004147EE"/>
    <w:rsid w:val="00414CDE"/>
    <w:rsid w:val="00414FFC"/>
    <w:rsid w:val="0041672E"/>
    <w:rsid w:val="004168C1"/>
    <w:rsid w:val="00417732"/>
    <w:rsid w:val="004178C6"/>
    <w:rsid w:val="00420F68"/>
    <w:rsid w:val="00421E5F"/>
    <w:rsid w:val="00422619"/>
    <w:rsid w:val="0042402D"/>
    <w:rsid w:val="00424102"/>
    <w:rsid w:val="004247BE"/>
    <w:rsid w:val="0042519E"/>
    <w:rsid w:val="004258FA"/>
    <w:rsid w:val="00425A6A"/>
    <w:rsid w:val="00426A52"/>
    <w:rsid w:val="00426A61"/>
    <w:rsid w:val="00426C71"/>
    <w:rsid w:val="00426D39"/>
    <w:rsid w:val="004279BB"/>
    <w:rsid w:val="004306CD"/>
    <w:rsid w:val="00431224"/>
    <w:rsid w:val="00431D92"/>
    <w:rsid w:val="00432276"/>
    <w:rsid w:val="0043260B"/>
    <w:rsid w:val="004346A8"/>
    <w:rsid w:val="00434AFD"/>
    <w:rsid w:val="00435302"/>
    <w:rsid w:val="004355F3"/>
    <w:rsid w:val="00435BDE"/>
    <w:rsid w:val="00437023"/>
    <w:rsid w:val="0043793B"/>
    <w:rsid w:val="00437A8B"/>
    <w:rsid w:val="00441B1A"/>
    <w:rsid w:val="00442133"/>
    <w:rsid w:val="0044252E"/>
    <w:rsid w:val="00443245"/>
    <w:rsid w:val="00443779"/>
    <w:rsid w:val="00443A02"/>
    <w:rsid w:val="00445003"/>
    <w:rsid w:val="00445BE5"/>
    <w:rsid w:val="0044653F"/>
    <w:rsid w:val="004470C0"/>
    <w:rsid w:val="00447D42"/>
    <w:rsid w:val="00450C04"/>
    <w:rsid w:val="0045143E"/>
    <w:rsid w:val="00451C92"/>
    <w:rsid w:val="00451DE6"/>
    <w:rsid w:val="00451F8E"/>
    <w:rsid w:val="00452188"/>
    <w:rsid w:val="004523C9"/>
    <w:rsid w:val="004525A3"/>
    <w:rsid w:val="004525C9"/>
    <w:rsid w:val="00452DDA"/>
    <w:rsid w:val="004537BF"/>
    <w:rsid w:val="00453B85"/>
    <w:rsid w:val="00453F34"/>
    <w:rsid w:val="00453FE8"/>
    <w:rsid w:val="00454689"/>
    <w:rsid w:val="004546F5"/>
    <w:rsid w:val="00455B7E"/>
    <w:rsid w:val="0045668E"/>
    <w:rsid w:val="00456727"/>
    <w:rsid w:val="0045716A"/>
    <w:rsid w:val="00457520"/>
    <w:rsid w:val="00457672"/>
    <w:rsid w:val="004576FF"/>
    <w:rsid w:val="00457CA2"/>
    <w:rsid w:val="00461283"/>
    <w:rsid w:val="00462257"/>
    <w:rsid w:val="00462F50"/>
    <w:rsid w:val="00463665"/>
    <w:rsid w:val="004647C8"/>
    <w:rsid w:val="00464BB6"/>
    <w:rsid w:val="0046522E"/>
    <w:rsid w:val="0046633D"/>
    <w:rsid w:val="0046688C"/>
    <w:rsid w:val="00466D6F"/>
    <w:rsid w:val="0046764D"/>
    <w:rsid w:val="00471571"/>
    <w:rsid w:val="004717BA"/>
    <w:rsid w:val="00471D90"/>
    <w:rsid w:val="00472D43"/>
    <w:rsid w:val="0047304A"/>
    <w:rsid w:val="004731D6"/>
    <w:rsid w:val="00473CD5"/>
    <w:rsid w:val="00474C53"/>
    <w:rsid w:val="00475102"/>
    <w:rsid w:val="0047512D"/>
    <w:rsid w:val="00475AE3"/>
    <w:rsid w:val="00476DC3"/>
    <w:rsid w:val="0048023A"/>
    <w:rsid w:val="00481233"/>
    <w:rsid w:val="00481872"/>
    <w:rsid w:val="00481A89"/>
    <w:rsid w:val="00483122"/>
    <w:rsid w:val="00483588"/>
    <w:rsid w:val="004842CC"/>
    <w:rsid w:val="00484CC2"/>
    <w:rsid w:val="00484D26"/>
    <w:rsid w:val="00485358"/>
    <w:rsid w:val="00485989"/>
    <w:rsid w:val="00485A53"/>
    <w:rsid w:val="00485BDC"/>
    <w:rsid w:val="00485DC8"/>
    <w:rsid w:val="004864F0"/>
    <w:rsid w:val="00486524"/>
    <w:rsid w:val="00486A00"/>
    <w:rsid w:val="00486ACF"/>
    <w:rsid w:val="0048712A"/>
    <w:rsid w:val="00487E57"/>
    <w:rsid w:val="00490919"/>
    <w:rsid w:val="00490CFB"/>
    <w:rsid w:val="00491C14"/>
    <w:rsid w:val="004921F2"/>
    <w:rsid w:val="00493266"/>
    <w:rsid w:val="00494278"/>
    <w:rsid w:val="00494420"/>
    <w:rsid w:val="0049442B"/>
    <w:rsid w:val="00494917"/>
    <w:rsid w:val="0049568A"/>
    <w:rsid w:val="00495BAE"/>
    <w:rsid w:val="00496296"/>
    <w:rsid w:val="00496579"/>
    <w:rsid w:val="00496A56"/>
    <w:rsid w:val="0049725D"/>
    <w:rsid w:val="004A0860"/>
    <w:rsid w:val="004A117B"/>
    <w:rsid w:val="004A1B70"/>
    <w:rsid w:val="004A1DC9"/>
    <w:rsid w:val="004A26B2"/>
    <w:rsid w:val="004A365D"/>
    <w:rsid w:val="004A436B"/>
    <w:rsid w:val="004A45BA"/>
    <w:rsid w:val="004A5C6A"/>
    <w:rsid w:val="004A6264"/>
    <w:rsid w:val="004A63BC"/>
    <w:rsid w:val="004A6761"/>
    <w:rsid w:val="004A7009"/>
    <w:rsid w:val="004A7152"/>
    <w:rsid w:val="004A7DCA"/>
    <w:rsid w:val="004A7F21"/>
    <w:rsid w:val="004B1366"/>
    <w:rsid w:val="004B19D8"/>
    <w:rsid w:val="004B1B52"/>
    <w:rsid w:val="004B2139"/>
    <w:rsid w:val="004B2878"/>
    <w:rsid w:val="004B34ED"/>
    <w:rsid w:val="004B5148"/>
    <w:rsid w:val="004B514C"/>
    <w:rsid w:val="004B53BD"/>
    <w:rsid w:val="004B58F7"/>
    <w:rsid w:val="004B5C8A"/>
    <w:rsid w:val="004B62C9"/>
    <w:rsid w:val="004B7598"/>
    <w:rsid w:val="004B7610"/>
    <w:rsid w:val="004C0395"/>
    <w:rsid w:val="004C1EEE"/>
    <w:rsid w:val="004C28B0"/>
    <w:rsid w:val="004C35B2"/>
    <w:rsid w:val="004C436C"/>
    <w:rsid w:val="004C4C66"/>
    <w:rsid w:val="004C56E2"/>
    <w:rsid w:val="004C6732"/>
    <w:rsid w:val="004C72CC"/>
    <w:rsid w:val="004C7A3B"/>
    <w:rsid w:val="004D06DE"/>
    <w:rsid w:val="004D092E"/>
    <w:rsid w:val="004D0BB8"/>
    <w:rsid w:val="004D110D"/>
    <w:rsid w:val="004D130E"/>
    <w:rsid w:val="004D1853"/>
    <w:rsid w:val="004D1B3D"/>
    <w:rsid w:val="004D20C7"/>
    <w:rsid w:val="004D23E3"/>
    <w:rsid w:val="004D27F8"/>
    <w:rsid w:val="004D3A69"/>
    <w:rsid w:val="004D4519"/>
    <w:rsid w:val="004D743F"/>
    <w:rsid w:val="004D7D0C"/>
    <w:rsid w:val="004D7FFE"/>
    <w:rsid w:val="004E05AF"/>
    <w:rsid w:val="004E0A4B"/>
    <w:rsid w:val="004E0FC7"/>
    <w:rsid w:val="004E123D"/>
    <w:rsid w:val="004E18AE"/>
    <w:rsid w:val="004E1A03"/>
    <w:rsid w:val="004E1A2A"/>
    <w:rsid w:val="004E1A9A"/>
    <w:rsid w:val="004E1D21"/>
    <w:rsid w:val="004E1EF2"/>
    <w:rsid w:val="004E251D"/>
    <w:rsid w:val="004E2DBA"/>
    <w:rsid w:val="004E3235"/>
    <w:rsid w:val="004E4868"/>
    <w:rsid w:val="004E4E17"/>
    <w:rsid w:val="004E5EC5"/>
    <w:rsid w:val="004E664E"/>
    <w:rsid w:val="004E68A2"/>
    <w:rsid w:val="004E71B9"/>
    <w:rsid w:val="004F05C5"/>
    <w:rsid w:val="004F0CC7"/>
    <w:rsid w:val="004F26E7"/>
    <w:rsid w:val="004F2931"/>
    <w:rsid w:val="004F2C76"/>
    <w:rsid w:val="004F4A9D"/>
    <w:rsid w:val="004F4E23"/>
    <w:rsid w:val="004F5223"/>
    <w:rsid w:val="004F5B00"/>
    <w:rsid w:val="004F752A"/>
    <w:rsid w:val="004F7833"/>
    <w:rsid w:val="004F7CD3"/>
    <w:rsid w:val="004F7E71"/>
    <w:rsid w:val="005004D9"/>
    <w:rsid w:val="00500C9C"/>
    <w:rsid w:val="00500DB9"/>
    <w:rsid w:val="00500F12"/>
    <w:rsid w:val="00501547"/>
    <w:rsid w:val="0050169B"/>
    <w:rsid w:val="00501BD4"/>
    <w:rsid w:val="00501ED0"/>
    <w:rsid w:val="005027EC"/>
    <w:rsid w:val="00502DCA"/>
    <w:rsid w:val="00502EA0"/>
    <w:rsid w:val="00503624"/>
    <w:rsid w:val="005039FB"/>
    <w:rsid w:val="00504869"/>
    <w:rsid w:val="005058DA"/>
    <w:rsid w:val="00505F2A"/>
    <w:rsid w:val="00506605"/>
    <w:rsid w:val="00506884"/>
    <w:rsid w:val="00506A0D"/>
    <w:rsid w:val="00507BD8"/>
    <w:rsid w:val="00510E81"/>
    <w:rsid w:val="00511FF2"/>
    <w:rsid w:val="005122C5"/>
    <w:rsid w:val="00512895"/>
    <w:rsid w:val="0051330D"/>
    <w:rsid w:val="00513898"/>
    <w:rsid w:val="00514BBD"/>
    <w:rsid w:val="00515D35"/>
    <w:rsid w:val="00515F99"/>
    <w:rsid w:val="005167C6"/>
    <w:rsid w:val="00516F1B"/>
    <w:rsid w:val="00517125"/>
    <w:rsid w:val="005172F1"/>
    <w:rsid w:val="00517F0B"/>
    <w:rsid w:val="00517FCD"/>
    <w:rsid w:val="00521AD3"/>
    <w:rsid w:val="00522AEB"/>
    <w:rsid w:val="00522B35"/>
    <w:rsid w:val="00523C72"/>
    <w:rsid w:val="0052597D"/>
    <w:rsid w:val="0052711F"/>
    <w:rsid w:val="005278D3"/>
    <w:rsid w:val="00527BC0"/>
    <w:rsid w:val="005300F7"/>
    <w:rsid w:val="00531898"/>
    <w:rsid w:val="00531A5C"/>
    <w:rsid w:val="00531B91"/>
    <w:rsid w:val="00531EC0"/>
    <w:rsid w:val="005321BA"/>
    <w:rsid w:val="0053257B"/>
    <w:rsid w:val="005328A3"/>
    <w:rsid w:val="00532FC5"/>
    <w:rsid w:val="00533178"/>
    <w:rsid w:val="005348AC"/>
    <w:rsid w:val="00534C21"/>
    <w:rsid w:val="00535723"/>
    <w:rsid w:val="005360A8"/>
    <w:rsid w:val="00536270"/>
    <w:rsid w:val="00536674"/>
    <w:rsid w:val="0053680E"/>
    <w:rsid w:val="00537095"/>
    <w:rsid w:val="00537F05"/>
    <w:rsid w:val="00537F0F"/>
    <w:rsid w:val="00537F5F"/>
    <w:rsid w:val="005417AB"/>
    <w:rsid w:val="00541B39"/>
    <w:rsid w:val="00541D8D"/>
    <w:rsid w:val="005425DF"/>
    <w:rsid w:val="005427A3"/>
    <w:rsid w:val="00542D0C"/>
    <w:rsid w:val="00543204"/>
    <w:rsid w:val="005436F4"/>
    <w:rsid w:val="00543C95"/>
    <w:rsid w:val="00543D1D"/>
    <w:rsid w:val="0054472E"/>
    <w:rsid w:val="00544DCA"/>
    <w:rsid w:val="00545114"/>
    <w:rsid w:val="00545201"/>
    <w:rsid w:val="0054542D"/>
    <w:rsid w:val="00546562"/>
    <w:rsid w:val="005474A3"/>
    <w:rsid w:val="00547861"/>
    <w:rsid w:val="005479AD"/>
    <w:rsid w:val="00550890"/>
    <w:rsid w:val="00551684"/>
    <w:rsid w:val="00551866"/>
    <w:rsid w:val="00553022"/>
    <w:rsid w:val="0055390F"/>
    <w:rsid w:val="00553974"/>
    <w:rsid w:val="005544C2"/>
    <w:rsid w:val="0055584A"/>
    <w:rsid w:val="00556689"/>
    <w:rsid w:val="005566C3"/>
    <w:rsid w:val="0055699E"/>
    <w:rsid w:val="00557192"/>
    <w:rsid w:val="005572B8"/>
    <w:rsid w:val="005578F5"/>
    <w:rsid w:val="005579F8"/>
    <w:rsid w:val="00557BEC"/>
    <w:rsid w:val="00560623"/>
    <w:rsid w:val="00560E6D"/>
    <w:rsid w:val="00561619"/>
    <w:rsid w:val="005617FE"/>
    <w:rsid w:val="00561803"/>
    <w:rsid w:val="00561AE3"/>
    <w:rsid w:val="00561D83"/>
    <w:rsid w:val="00561FBC"/>
    <w:rsid w:val="00562CC2"/>
    <w:rsid w:val="00562DB4"/>
    <w:rsid w:val="00562E73"/>
    <w:rsid w:val="00563532"/>
    <w:rsid w:val="00563E13"/>
    <w:rsid w:val="0056563F"/>
    <w:rsid w:val="00566116"/>
    <w:rsid w:val="0056665F"/>
    <w:rsid w:val="0056686E"/>
    <w:rsid w:val="005669C7"/>
    <w:rsid w:val="0056710E"/>
    <w:rsid w:val="00567242"/>
    <w:rsid w:val="00570707"/>
    <w:rsid w:val="00571AD6"/>
    <w:rsid w:val="00571B80"/>
    <w:rsid w:val="00571E19"/>
    <w:rsid w:val="0057414A"/>
    <w:rsid w:val="00574AFD"/>
    <w:rsid w:val="0057574A"/>
    <w:rsid w:val="00575884"/>
    <w:rsid w:val="00576949"/>
    <w:rsid w:val="00576A63"/>
    <w:rsid w:val="00577661"/>
    <w:rsid w:val="00580395"/>
    <w:rsid w:val="005803E5"/>
    <w:rsid w:val="00581A70"/>
    <w:rsid w:val="00581A8A"/>
    <w:rsid w:val="005823C8"/>
    <w:rsid w:val="005827A6"/>
    <w:rsid w:val="005828E5"/>
    <w:rsid w:val="005829B8"/>
    <w:rsid w:val="00582BE1"/>
    <w:rsid w:val="005832C1"/>
    <w:rsid w:val="0058424E"/>
    <w:rsid w:val="005843DE"/>
    <w:rsid w:val="00584AA0"/>
    <w:rsid w:val="005856BB"/>
    <w:rsid w:val="00585772"/>
    <w:rsid w:val="00585F0C"/>
    <w:rsid w:val="00586592"/>
    <w:rsid w:val="00586DC7"/>
    <w:rsid w:val="00586E83"/>
    <w:rsid w:val="00586FE2"/>
    <w:rsid w:val="00587CC2"/>
    <w:rsid w:val="00590635"/>
    <w:rsid w:val="00590ACD"/>
    <w:rsid w:val="00590BBE"/>
    <w:rsid w:val="00590BD8"/>
    <w:rsid w:val="00590C6A"/>
    <w:rsid w:val="00590CB9"/>
    <w:rsid w:val="00590D2A"/>
    <w:rsid w:val="00590FDE"/>
    <w:rsid w:val="0059153C"/>
    <w:rsid w:val="005919BA"/>
    <w:rsid w:val="00591CC9"/>
    <w:rsid w:val="00592030"/>
    <w:rsid w:val="0059325C"/>
    <w:rsid w:val="0059351A"/>
    <w:rsid w:val="005937D6"/>
    <w:rsid w:val="00593CCB"/>
    <w:rsid w:val="0059439C"/>
    <w:rsid w:val="00594632"/>
    <w:rsid w:val="00594640"/>
    <w:rsid w:val="0059470C"/>
    <w:rsid w:val="0059504F"/>
    <w:rsid w:val="005952E3"/>
    <w:rsid w:val="00596488"/>
    <w:rsid w:val="005965B7"/>
    <w:rsid w:val="00596AE4"/>
    <w:rsid w:val="00597075"/>
    <w:rsid w:val="005A08DD"/>
    <w:rsid w:val="005A0BE5"/>
    <w:rsid w:val="005A103B"/>
    <w:rsid w:val="005A1A4F"/>
    <w:rsid w:val="005A3272"/>
    <w:rsid w:val="005A3847"/>
    <w:rsid w:val="005A3CB5"/>
    <w:rsid w:val="005A4C83"/>
    <w:rsid w:val="005A4F51"/>
    <w:rsid w:val="005A4FEA"/>
    <w:rsid w:val="005A592B"/>
    <w:rsid w:val="005A7A2C"/>
    <w:rsid w:val="005A7B3A"/>
    <w:rsid w:val="005A7C22"/>
    <w:rsid w:val="005B1D44"/>
    <w:rsid w:val="005B2202"/>
    <w:rsid w:val="005B3406"/>
    <w:rsid w:val="005B3504"/>
    <w:rsid w:val="005B37AB"/>
    <w:rsid w:val="005B4E48"/>
    <w:rsid w:val="005B5388"/>
    <w:rsid w:val="005B5E66"/>
    <w:rsid w:val="005B6A3A"/>
    <w:rsid w:val="005B6AEB"/>
    <w:rsid w:val="005B6CAB"/>
    <w:rsid w:val="005B6D03"/>
    <w:rsid w:val="005B70C5"/>
    <w:rsid w:val="005B75BA"/>
    <w:rsid w:val="005C0037"/>
    <w:rsid w:val="005C023E"/>
    <w:rsid w:val="005C0F46"/>
    <w:rsid w:val="005C1159"/>
    <w:rsid w:val="005C2151"/>
    <w:rsid w:val="005C256C"/>
    <w:rsid w:val="005C2925"/>
    <w:rsid w:val="005C2A8E"/>
    <w:rsid w:val="005C2A9F"/>
    <w:rsid w:val="005C2D9F"/>
    <w:rsid w:val="005C33F4"/>
    <w:rsid w:val="005C3982"/>
    <w:rsid w:val="005C402C"/>
    <w:rsid w:val="005C4F72"/>
    <w:rsid w:val="005C53CF"/>
    <w:rsid w:val="005C54B8"/>
    <w:rsid w:val="005C57DE"/>
    <w:rsid w:val="005C7900"/>
    <w:rsid w:val="005C7B68"/>
    <w:rsid w:val="005D030A"/>
    <w:rsid w:val="005D186F"/>
    <w:rsid w:val="005D1F8D"/>
    <w:rsid w:val="005D225F"/>
    <w:rsid w:val="005D305C"/>
    <w:rsid w:val="005D3C18"/>
    <w:rsid w:val="005D3D49"/>
    <w:rsid w:val="005D48CE"/>
    <w:rsid w:val="005D5549"/>
    <w:rsid w:val="005D554C"/>
    <w:rsid w:val="005D5B0F"/>
    <w:rsid w:val="005D68AD"/>
    <w:rsid w:val="005D7535"/>
    <w:rsid w:val="005D7792"/>
    <w:rsid w:val="005D780D"/>
    <w:rsid w:val="005D7E40"/>
    <w:rsid w:val="005D7F52"/>
    <w:rsid w:val="005E0838"/>
    <w:rsid w:val="005E0EAA"/>
    <w:rsid w:val="005E1099"/>
    <w:rsid w:val="005E1677"/>
    <w:rsid w:val="005E207F"/>
    <w:rsid w:val="005E37FB"/>
    <w:rsid w:val="005E3812"/>
    <w:rsid w:val="005E4F31"/>
    <w:rsid w:val="005E570F"/>
    <w:rsid w:val="005E5C21"/>
    <w:rsid w:val="005E5FD0"/>
    <w:rsid w:val="005E6F63"/>
    <w:rsid w:val="005E7495"/>
    <w:rsid w:val="005F00EA"/>
    <w:rsid w:val="005F198B"/>
    <w:rsid w:val="005F2940"/>
    <w:rsid w:val="005F2CD6"/>
    <w:rsid w:val="005F2E22"/>
    <w:rsid w:val="005F36F0"/>
    <w:rsid w:val="005F3AC4"/>
    <w:rsid w:val="005F4184"/>
    <w:rsid w:val="005F4B8B"/>
    <w:rsid w:val="005F50C3"/>
    <w:rsid w:val="005F5BE0"/>
    <w:rsid w:val="005F62E2"/>
    <w:rsid w:val="005F6736"/>
    <w:rsid w:val="005F6A1E"/>
    <w:rsid w:val="005F74FE"/>
    <w:rsid w:val="00600D38"/>
    <w:rsid w:val="00601533"/>
    <w:rsid w:val="0060172F"/>
    <w:rsid w:val="00601D34"/>
    <w:rsid w:val="00602910"/>
    <w:rsid w:val="00605D2B"/>
    <w:rsid w:val="00606056"/>
    <w:rsid w:val="006061A6"/>
    <w:rsid w:val="00606485"/>
    <w:rsid w:val="0060648C"/>
    <w:rsid w:val="006064A0"/>
    <w:rsid w:val="006065DE"/>
    <w:rsid w:val="00606B55"/>
    <w:rsid w:val="00606C3D"/>
    <w:rsid w:val="0061026D"/>
    <w:rsid w:val="0061047C"/>
    <w:rsid w:val="00611247"/>
    <w:rsid w:val="00612425"/>
    <w:rsid w:val="00612F35"/>
    <w:rsid w:val="00613D33"/>
    <w:rsid w:val="0061413B"/>
    <w:rsid w:val="00614560"/>
    <w:rsid w:val="00614D02"/>
    <w:rsid w:val="006166AC"/>
    <w:rsid w:val="00616C1D"/>
    <w:rsid w:val="00620105"/>
    <w:rsid w:val="00620C0E"/>
    <w:rsid w:val="00620CA1"/>
    <w:rsid w:val="0062111E"/>
    <w:rsid w:val="006233EA"/>
    <w:rsid w:val="00623F36"/>
    <w:rsid w:val="00624382"/>
    <w:rsid w:val="006243C9"/>
    <w:rsid w:val="006246F5"/>
    <w:rsid w:val="00624E3A"/>
    <w:rsid w:val="00624FBC"/>
    <w:rsid w:val="00625CB8"/>
    <w:rsid w:val="00625EEE"/>
    <w:rsid w:val="00627179"/>
    <w:rsid w:val="00630611"/>
    <w:rsid w:val="00631F8B"/>
    <w:rsid w:val="00632329"/>
    <w:rsid w:val="00632594"/>
    <w:rsid w:val="00633D70"/>
    <w:rsid w:val="00634100"/>
    <w:rsid w:val="006341C7"/>
    <w:rsid w:val="006344B2"/>
    <w:rsid w:val="0063461D"/>
    <w:rsid w:val="00635A99"/>
    <w:rsid w:val="00636637"/>
    <w:rsid w:val="006370A1"/>
    <w:rsid w:val="00637B35"/>
    <w:rsid w:val="0064089D"/>
    <w:rsid w:val="00640F24"/>
    <w:rsid w:val="00641649"/>
    <w:rsid w:val="00641B35"/>
    <w:rsid w:val="00641C11"/>
    <w:rsid w:val="00641CE4"/>
    <w:rsid w:val="00642496"/>
    <w:rsid w:val="00642A2C"/>
    <w:rsid w:val="00642AC5"/>
    <w:rsid w:val="00642CBA"/>
    <w:rsid w:val="00643853"/>
    <w:rsid w:val="0064408A"/>
    <w:rsid w:val="00644B58"/>
    <w:rsid w:val="00644F09"/>
    <w:rsid w:val="00645DB0"/>
    <w:rsid w:val="00646FE3"/>
    <w:rsid w:val="006471FF"/>
    <w:rsid w:val="00647858"/>
    <w:rsid w:val="00647984"/>
    <w:rsid w:val="00650641"/>
    <w:rsid w:val="00650A42"/>
    <w:rsid w:val="00650F93"/>
    <w:rsid w:val="006510F2"/>
    <w:rsid w:val="006511CD"/>
    <w:rsid w:val="0065138C"/>
    <w:rsid w:val="00651A4E"/>
    <w:rsid w:val="006524EE"/>
    <w:rsid w:val="006527C9"/>
    <w:rsid w:val="0065352B"/>
    <w:rsid w:val="0065356A"/>
    <w:rsid w:val="006535E8"/>
    <w:rsid w:val="00654AF4"/>
    <w:rsid w:val="00655939"/>
    <w:rsid w:val="00655BF3"/>
    <w:rsid w:val="00655C8B"/>
    <w:rsid w:val="00655FF3"/>
    <w:rsid w:val="006562F5"/>
    <w:rsid w:val="006569E7"/>
    <w:rsid w:val="00656FE5"/>
    <w:rsid w:val="00657620"/>
    <w:rsid w:val="006576A7"/>
    <w:rsid w:val="0066086A"/>
    <w:rsid w:val="00660E1D"/>
    <w:rsid w:val="00661879"/>
    <w:rsid w:val="006618F3"/>
    <w:rsid w:val="00661A6C"/>
    <w:rsid w:val="00661BD4"/>
    <w:rsid w:val="00661E62"/>
    <w:rsid w:val="006623B8"/>
    <w:rsid w:val="00662D40"/>
    <w:rsid w:val="00663BD0"/>
    <w:rsid w:val="00663C22"/>
    <w:rsid w:val="00663EB9"/>
    <w:rsid w:val="0066476E"/>
    <w:rsid w:val="006658F1"/>
    <w:rsid w:val="00666A0F"/>
    <w:rsid w:val="006676AC"/>
    <w:rsid w:val="006677CF"/>
    <w:rsid w:val="00667A9A"/>
    <w:rsid w:val="0067143C"/>
    <w:rsid w:val="006715AA"/>
    <w:rsid w:val="00671E3B"/>
    <w:rsid w:val="00674912"/>
    <w:rsid w:val="00674B72"/>
    <w:rsid w:val="00674BF1"/>
    <w:rsid w:val="00676174"/>
    <w:rsid w:val="00676759"/>
    <w:rsid w:val="00676CCF"/>
    <w:rsid w:val="0067709C"/>
    <w:rsid w:val="00677626"/>
    <w:rsid w:val="00677A4F"/>
    <w:rsid w:val="0068100F"/>
    <w:rsid w:val="0068203F"/>
    <w:rsid w:val="00682399"/>
    <w:rsid w:val="00683B60"/>
    <w:rsid w:val="006842BA"/>
    <w:rsid w:val="00685674"/>
    <w:rsid w:val="00685869"/>
    <w:rsid w:val="006861F7"/>
    <w:rsid w:val="0068665E"/>
    <w:rsid w:val="006868E0"/>
    <w:rsid w:val="006877F8"/>
    <w:rsid w:val="00691E0D"/>
    <w:rsid w:val="006924A4"/>
    <w:rsid w:val="006928AA"/>
    <w:rsid w:val="00692F70"/>
    <w:rsid w:val="00693894"/>
    <w:rsid w:val="00693A15"/>
    <w:rsid w:val="0069571C"/>
    <w:rsid w:val="00695FBD"/>
    <w:rsid w:val="0069605F"/>
    <w:rsid w:val="00696DBA"/>
    <w:rsid w:val="00696FC5"/>
    <w:rsid w:val="00697169"/>
    <w:rsid w:val="006972B5"/>
    <w:rsid w:val="006973FF"/>
    <w:rsid w:val="00697C73"/>
    <w:rsid w:val="00697E46"/>
    <w:rsid w:val="006A0D01"/>
    <w:rsid w:val="006A2237"/>
    <w:rsid w:val="006A27CA"/>
    <w:rsid w:val="006A2B4A"/>
    <w:rsid w:val="006A2B8D"/>
    <w:rsid w:val="006A310D"/>
    <w:rsid w:val="006A41F8"/>
    <w:rsid w:val="006A4222"/>
    <w:rsid w:val="006A46AD"/>
    <w:rsid w:val="006A5053"/>
    <w:rsid w:val="006A5724"/>
    <w:rsid w:val="006A5ECA"/>
    <w:rsid w:val="006A604F"/>
    <w:rsid w:val="006A7A24"/>
    <w:rsid w:val="006A7B0D"/>
    <w:rsid w:val="006A7F74"/>
    <w:rsid w:val="006B008E"/>
    <w:rsid w:val="006B09C1"/>
    <w:rsid w:val="006B0AC4"/>
    <w:rsid w:val="006B11A5"/>
    <w:rsid w:val="006B14B6"/>
    <w:rsid w:val="006B2600"/>
    <w:rsid w:val="006B288D"/>
    <w:rsid w:val="006B402E"/>
    <w:rsid w:val="006B4924"/>
    <w:rsid w:val="006B4E48"/>
    <w:rsid w:val="006B55CC"/>
    <w:rsid w:val="006B55F7"/>
    <w:rsid w:val="006B5B2D"/>
    <w:rsid w:val="006B6BCD"/>
    <w:rsid w:val="006B6D8E"/>
    <w:rsid w:val="006B6F0C"/>
    <w:rsid w:val="006B7755"/>
    <w:rsid w:val="006B7923"/>
    <w:rsid w:val="006C094E"/>
    <w:rsid w:val="006C107E"/>
    <w:rsid w:val="006C1E3E"/>
    <w:rsid w:val="006C211A"/>
    <w:rsid w:val="006C2A30"/>
    <w:rsid w:val="006C3107"/>
    <w:rsid w:val="006C34C0"/>
    <w:rsid w:val="006C3D82"/>
    <w:rsid w:val="006C3E77"/>
    <w:rsid w:val="006C4137"/>
    <w:rsid w:val="006C42FD"/>
    <w:rsid w:val="006C5F9C"/>
    <w:rsid w:val="006C6823"/>
    <w:rsid w:val="006C6AC7"/>
    <w:rsid w:val="006C741A"/>
    <w:rsid w:val="006D0230"/>
    <w:rsid w:val="006D122D"/>
    <w:rsid w:val="006D1347"/>
    <w:rsid w:val="006D2475"/>
    <w:rsid w:val="006D298B"/>
    <w:rsid w:val="006D2AF2"/>
    <w:rsid w:val="006D302F"/>
    <w:rsid w:val="006D3201"/>
    <w:rsid w:val="006D3218"/>
    <w:rsid w:val="006D35DC"/>
    <w:rsid w:val="006D37EB"/>
    <w:rsid w:val="006D3F92"/>
    <w:rsid w:val="006D62AE"/>
    <w:rsid w:val="006D6A1C"/>
    <w:rsid w:val="006D7ECA"/>
    <w:rsid w:val="006E1F77"/>
    <w:rsid w:val="006E2605"/>
    <w:rsid w:val="006E28B8"/>
    <w:rsid w:val="006E33F6"/>
    <w:rsid w:val="006E3973"/>
    <w:rsid w:val="006E3C2A"/>
    <w:rsid w:val="006E43E8"/>
    <w:rsid w:val="006E45CF"/>
    <w:rsid w:val="006E54A4"/>
    <w:rsid w:val="006E5852"/>
    <w:rsid w:val="006E595B"/>
    <w:rsid w:val="006E5AD7"/>
    <w:rsid w:val="006E5E12"/>
    <w:rsid w:val="006E60A2"/>
    <w:rsid w:val="006F06FA"/>
    <w:rsid w:val="006F0A48"/>
    <w:rsid w:val="006F1928"/>
    <w:rsid w:val="006F217F"/>
    <w:rsid w:val="006F2D3E"/>
    <w:rsid w:val="006F2E1C"/>
    <w:rsid w:val="006F326C"/>
    <w:rsid w:val="006F3847"/>
    <w:rsid w:val="006F3AEB"/>
    <w:rsid w:val="006F4919"/>
    <w:rsid w:val="006F529C"/>
    <w:rsid w:val="006F5752"/>
    <w:rsid w:val="006F59CF"/>
    <w:rsid w:val="006F5F6C"/>
    <w:rsid w:val="006F622A"/>
    <w:rsid w:val="006F64F1"/>
    <w:rsid w:val="006F6CC3"/>
    <w:rsid w:val="006F79BF"/>
    <w:rsid w:val="00700555"/>
    <w:rsid w:val="007005C4"/>
    <w:rsid w:val="00700709"/>
    <w:rsid w:val="00701663"/>
    <w:rsid w:val="00701EEC"/>
    <w:rsid w:val="00702BF0"/>
    <w:rsid w:val="00702D61"/>
    <w:rsid w:val="00702F86"/>
    <w:rsid w:val="007032C3"/>
    <w:rsid w:val="00703421"/>
    <w:rsid w:val="00703B6F"/>
    <w:rsid w:val="00703F46"/>
    <w:rsid w:val="0070511F"/>
    <w:rsid w:val="007051B2"/>
    <w:rsid w:val="00707281"/>
    <w:rsid w:val="00710733"/>
    <w:rsid w:val="007114C1"/>
    <w:rsid w:val="0071189A"/>
    <w:rsid w:val="00712885"/>
    <w:rsid w:val="00713C77"/>
    <w:rsid w:val="007141E7"/>
    <w:rsid w:val="007155F2"/>
    <w:rsid w:val="0071596B"/>
    <w:rsid w:val="00715A04"/>
    <w:rsid w:val="007168B6"/>
    <w:rsid w:val="00716D59"/>
    <w:rsid w:val="007170FB"/>
    <w:rsid w:val="0071735E"/>
    <w:rsid w:val="00717823"/>
    <w:rsid w:val="00717CF9"/>
    <w:rsid w:val="0072125D"/>
    <w:rsid w:val="00721FDF"/>
    <w:rsid w:val="00722686"/>
    <w:rsid w:val="00722757"/>
    <w:rsid w:val="00723760"/>
    <w:rsid w:val="00723F65"/>
    <w:rsid w:val="00724A83"/>
    <w:rsid w:val="007256D3"/>
    <w:rsid w:val="00726708"/>
    <w:rsid w:val="00726AE4"/>
    <w:rsid w:val="007273EA"/>
    <w:rsid w:val="007277E7"/>
    <w:rsid w:val="0073000C"/>
    <w:rsid w:val="007309B0"/>
    <w:rsid w:val="0073141A"/>
    <w:rsid w:val="00731A25"/>
    <w:rsid w:val="00731B5D"/>
    <w:rsid w:val="00731E2C"/>
    <w:rsid w:val="00731E97"/>
    <w:rsid w:val="00732090"/>
    <w:rsid w:val="0073221E"/>
    <w:rsid w:val="00733B04"/>
    <w:rsid w:val="00734DE6"/>
    <w:rsid w:val="007352B7"/>
    <w:rsid w:val="00736EB6"/>
    <w:rsid w:val="00736EFE"/>
    <w:rsid w:val="00741167"/>
    <w:rsid w:val="0074146E"/>
    <w:rsid w:val="007419D2"/>
    <w:rsid w:val="00742A91"/>
    <w:rsid w:val="00745257"/>
    <w:rsid w:val="0074619D"/>
    <w:rsid w:val="00746630"/>
    <w:rsid w:val="0074700C"/>
    <w:rsid w:val="007472B0"/>
    <w:rsid w:val="0075010D"/>
    <w:rsid w:val="007504A2"/>
    <w:rsid w:val="00750520"/>
    <w:rsid w:val="007510D3"/>
    <w:rsid w:val="00751492"/>
    <w:rsid w:val="007522D0"/>
    <w:rsid w:val="007523DA"/>
    <w:rsid w:val="0075291C"/>
    <w:rsid w:val="0075338E"/>
    <w:rsid w:val="007536FE"/>
    <w:rsid w:val="007538E0"/>
    <w:rsid w:val="00753FE5"/>
    <w:rsid w:val="007551D7"/>
    <w:rsid w:val="007564D8"/>
    <w:rsid w:val="007568D1"/>
    <w:rsid w:val="00756C21"/>
    <w:rsid w:val="00757270"/>
    <w:rsid w:val="00757F8F"/>
    <w:rsid w:val="0076043A"/>
    <w:rsid w:val="0076061F"/>
    <w:rsid w:val="007606A1"/>
    <w:rsid w:val="007613DD"/>
    <w:rsid w:val="00762D4A"/>
    <w:rsid w:val="007641C8"/>
    <w:rsid w:val="00764F46"/>
    <w:rsid w:val="00765D7A"/>
    <w:rsid w:val="00767423"/>
    <w:rsid w:val="0076751A"/>
    <w:rsid w:val="00767BA0"/>
    <w:rsid w:val="00770AF2"/>
    <w:rsid w:val="00770B1F"/>
    <w:rsid w:val="00770CED"/>
    <w:rsid w:val="00771D9E"/>
    <w:rsid w:val="00772681"/>
    <w:rsid w:val="007728FE"/>
    <w:rsid w:val="0077344C"/>
    <w:rsid w:val="0077451B"/>
    <w:rsid w:val="00774C78"/>
    <w:rsid w:val="00774D74"/>
    <w:rsid w:val="00774DC6"/>
    <w:rsid w:val="00774FED"/>
    <w:rsid w:val="0077518B"/>
    <w:rsid w:val="00775441"/>
    <w:rsid w:val="00776028"/>
    <w:rsid w:val="00776AF0"/>
    <w:rsid w:val="00777229"/>
    <w:rsid w:val="00777DC4"/>
    <w:rsid w:val="00777FB1"/>
    <w:rsid w:val="00781E66"/>
    <w:rsid w:val="00783139"/>
    <w:rsid w:val="007834C3"/>
    <w:rsid w:val="007835F7"/>
    <w:rsid w:val="00784274"/>
    <w:rsid w:val="00786000"/>
    <w:rsid w:val="00786139"/>
    <w:rsid w:val="00786942"/>
    <w:rsid w:val="007869C4"/>
    <w:rsid w:val="00786CF1"/>
    <w:rsid w:val="00787CD8"/>
    <w:rsid w:val="00790E88"/>
    <w:rsid w:val="00791AEE"/>
    <w:rsid w:val="007922C1"/>
    <w:rsid w:val="007926DC"/>
    <w:rsid w:val="00792A8F"/>
    <w:rsid w:val="007935CB"/>
    <w:rsid w:val="007937A2"/>
    <w:rsid w:val="00793A04"/>
    <w:rsid w:val="00793E5F"/>
    <w:rsid w:val="00794357"/>
    <w:rsid w:val="00796D39"/>
    <w:rsid w:val="00797B59"/>
    <w:rsid w:val="00797E55"/>
    <w:rsid w:val="00797E5A"/>
    <w:rsid w:val="007A0097"/>
    <w:rsid w:val="007A0BB7"/>
    <w:rsid w:val="007A0D37"/>
    <w:rsid w:val="007A1D7B"/>
    <w:rsid w:val="007A2650"/>
    <w:rsid w:val="007A4343"/>
    <w:rsid w:val="007A46AC"/>
    <w:rsid w:val="007A48F8"/>
    <w:rsid w:val="007A5D17"/>
    <w:rsid w:val="007A5DF5"/>
    <w:rsid w:val="007A6B36"/>
    <w:rsid w:val="007A77D1"/>
    <w:rsid w:val="007B07BF"/>
    <w:rsid w:val="007B1658"/>
    <w:rsid w:val="007B20AB"/>
    <w:rsid w:val="007B2213"/>
    <w:rsid w:val="007B2E51"/>
    <w:rsid w:val="007B4366"/>
    <w:rsid w:val="007B4397"/>
    <w:rsid w:val="007B4DF9"/>
    <w:rsid w:val="007B52BE"/>
    <w:rsid w:val="007B6C7D"/>
    <w:rsid w:val="007B6C8F"/>
    <w:rsid w:val="007B70C9"/>
    <w:rsid w:val="007B73ED"/>
    <w:rsid w:val="007B7834"/>
    <w:rsid w:val="007B7BE4"/>
    <w:rsid w:val="007B7D24"/>
    <w:rsid w:val="007B7F71"/>
    <w:rsid w:val="007C0453"/>
    <w:rsid w:val="007C0CBA"/>
    <w:rsid w:val="007C11D5"/>
    <w:rsid w:val="007C1B78"/>
    <w:rsid w:val="007C3378"/>
    <w:rsid w:val="007C3BE4"/>
    <w:rsid w:val="007C530E"/>
    <w:rsid w:val="007C5689"/>
    <w:rsid w:val="007C5E33"/>
    <w:rsid w:val="007C622D"/>
    <w:rsid w:val="007C62C0"/>
    <w:rsid w:val="007C7BD0"/>
    <w:rsid w:val="007C7CBC"/>
    <w:rsid w:val="007D1036"/>
    <w:rsid w:val="007D1073"/>
    <w:rsid w:val="007D146F"/>
    <w:rsid w:val="007D1A6C"/>
    <w:rsid w:val="007D1B67"/>
    <w:rsid w:val="007D2B4D"/>
    <w:rsid w:val="007D2CF4"/>
    <w:rsid w:val="007D2FA3"/>
    <w:rsid w:val="007D3716"/>
    <w:rsid w:val="007D3C2E"/>
    <w:rsid w:val="007D4439"/>
    <w:rsid w:val="007D48EC"/>
    <w:rsid w:val="007D5C09"/>
    <w:rsid w:val="007D6301"/>
    <w:rsid w:val="007D656B"/>
    <w:rsid w:val="007D6C47"/>
    <w:rsid w:val="007D73ED"/>
    <w:rsid w:val="007D743F"/>
    <w:rsid w:val="007D776A"/>
    <w:rsid w:val="007D78A9"/>
    <w:rsid w:val="007D7A73"/>
    <w:rsid w:val="007D7A8A"/>
    <w:rsid w:val="007D7BA3"/>
    <w:rsid w:val="007D7D31"/>
    <w:rsid w:val="007E0372"/>
    <w:rsid w:val="007E06BA"/>
    <w:rsid w:val="007E0B3F"/>
    <w:rsid w:val="007E162F"/>
    <w:rsid w:val="007E2604"/>
    <w:rsid w:val="007E31D6"/>
    <w:rsid w:val="007E46DC"/>
    <w:rsid w:val="007E4B48"/>
    <w:rsid w:val="007E4E5B"/>
    <w:rsid w:val="007E5B89"/>
    <w:rsid w:val="007E69B0"/>
    <w:rsid w:val="007E6CA5"/>
    <w:rsid w:val="007E6F9D"/>
    <w:rsid w:val="007E7153"/>
    <w:rsid w:val="007E75EC"/>
    <w:rsid w:val="007E7A1D"/>
    <w:rsid w:val="007E7AC8"/>
    <w:rsid w:val="007F167A"/>
    <w:rsid w:val="007F411F"/>
    <w:rsid w:val="007F4AC6"/>
    <w:rsid w:val="007F4CDB"/>
    <w:rsid w:val="007F4DAD"/>
    <w:rsid w:val="007F5040"/>
    <w:rsid w:val="007F5D5D"/>
    <w:rsid w:val="00800504"/>
    <w:rsid w:val="008005D4"/>
    <w:rsid w:val="00800A3B"/>
    <w:rsid w:val="00800A5A"/>
    <w:rsid w:val="008012F3"/>
    <w:rsid w:val="00802B89"/>
    <w:rsid w:val="0080325B"/>
    <w:rsid w:val="00803FC1"/>
    <w:rsid w:val="008043EA"/>
    <w:rsid w:val="00804745"/>
    <w:rsid w:val="00804B7F"/>
    <w:rsid w:val="008053C6"/>
    <w:rsid w:val="008053F5"/>
    <w:rsid w:val="00805B55"/>
    <w:rsid w:val="008065BF"/>
    <w:rsid w:val="00806D71"/>
    <w:rsid w:val="008078D9"/>
    <w:rsid w:val="00807B06"/>
    <w:rsid w:val="0081081D"/>
    <w:rsid w:val="008109AD"/>
    <w:rsid w:val="00811859"/>
    <w:rsid w:val="00811E6A"/>
    <w:rsid w:val="00812B0C"/>
    <w:rsid w:val="00812FD8"/>
    <w:rsid w:val="008137F7"/>
    <w:rsid w:val="00813CFB"/>
    <w:rsid w:val="00813FE4"/>
    <w:rsid w:val="008151AF"/>
    <w:rsid w:val="00815792"/>
    <w:rsid w:val="00815D1F"/>
    <w:rsid w:val="00815F30"/>
    <w:rsid w:val="00817493"/>
    <w:rsid w:val="008213D7"/>
    <w:rsid w:val="00821CF4"/>
    <w:rsid w:val="00822799"/>
    <w:rsid w:val="008227C4"/>
    <w:rsid w:val="00822C2E"/>
    <w:rsid w:val="00822EFF"/>
    <w:rsid w:val="008234AB"/>
    <w:rsid w:val="00824E56"/>
    <w:rsid w:val="0082516A"/>
    <w:rsid w:val="00825B42"/>
    <w:rsid w:val="0082736A"/>
    <w:rsid w:val="00827496"/>
    <w:rsid w:val="0082771C"/>
    <w:rsid w:val="008300D7"/>
    <w:rsid w:val="008305CD"/>
    <w:rsid w:val="00830BC2"/>
    <w:rsid w:val="00830C25"/>
    <w:rsid w:val="0083126A"/>
    <w:rsid w:val="0083136C"/>
    <w:rsid w:val="00831EDB"/>
    <w:rsid w:val="008322FD"/>
    <w:rsid w:val="008329B1"/>
    <w:rsid w:val="00832AB1"/>
    <w:rsid w:val="0083338C"/>
    <w:rsid w:val="0083395F"/>
    <w:rsid w:val="00833AA6"/>
    <w:rsid w:val="00833EBB"/>
    <w:rsid w:val="00835BA5"/>
    <w:rsid w:val="00835C60"/>
    <w:rsid w:val="008374B0"/>
    <w:rsid w:val="0083774E"/>
    <w:rsid w:val="00840167"/>
    <w:rsid w:val="0084026E"/>
    <w:rsid w:val="00840273"/>
    <w:rsid w:val="008411BA"/>
    <w:rsid w:val="0084194B"/>
    <w:rsid w:val="00842025"/>
    <w:rsid w:val="00842925"/>
    <w:rsid w:val="0084486C"/>
    <w:rsid w:val="00845532"/>
    <w:rsid w:val="00845D68"/>
    <w:rsid w:val="0084641F"/>
    <w:rsid w:val="008471AB"/>
    <w:rsid w:val="008508CF"/>
    <w:rsid w:val="008509CC"/>
    <w:rsid w:val="00850BEF"/>
    <w:rsid w:val="00852523"/>
    <w:rsid w:val="00852DCA"/>
    <w:rsid w:val="00854DD7"/>
    <w:rsid w:val="00857687"/>
    <w:rsid w:val="0085774B"/>
    <w:rsid w:val="00857F19"/>
    <w:rsid w:val="00860728"/>
    <w:rsid w:val="00860F33"/>
    <w:rsid w:val="008626D1"/>
    <w:rsid w:val="00862791"/>
    <w:rsid w:val="008627B1"/>
    <w:rsid w:val="0086504F"/>
    <w:rsid w:val="0086538E"/>
    <w:rsid w:val="0086574B"/>
    <w:rsid w:val="00865852"/>
    <w:rsid w:val="00867213"/>
    <w:rsid w:val="008676CB"/>
    <w:rsid w:val="008677A2"/>
    <w:rsid w:val="00867955"/>
    <w:rsid w:val="008679B9"/>
    <w:rsid w:val="00870837"/>
    <w:rsid w:val="008722BB"/>
    <w:rsid w:val="00872585"/>
    <w:rsid w:val="00872AD0"/>
    <w:rsid w:val="0087388B"/>
    <w:rsid w:val="00875AEF"/>
    <w:rsid w:val="00875CA0"/>
    <w:rsid w:val="008761B1"/>
    <w:rsid w:val="00876AC0"/>
    <w:rsid w:val="008775F4"/>
    <w:rsid w:val="008779EC"/>
    <w:rsid w:val="00877ED0"/>
    <w:rsid w:val="00880721"/>
    <w:rsid w:val="00881283"/>
    <w:rsid w:val="00881465"/>
    <w:rsid w:val="00882154"/>
    <w:rsid w:val="008827AB"/>
    <w:rsid w:val="0088282A"/>
    <w:rsid w:val="00882AE7"/>
    <w:rsid w:val="00882C80"/>
    <w:rsid w:val="00882D5D"/>
    <w:rsid w:val="00883030"/>
    <w:rsid w:val="008831F4"/>
    <w:rsid w:val="00883253"/>
    <w:rsid w:val="00884130"/>
    <w:rsid w:val="00884A08"/>
    <w:rsid w:val="008857D5"/>
    <w:rsid w:val="00886923"/>
    <w:rsid w:val="00887521"/>
    <w:rsid w:val="0089018D"/>
    <w:rsid w:val="008902C6"/>
    <w:rsid w:val="00890B3E"/>
    <w:rsid w:val="00890F02"/>
    <w:rsid w:val="00891759"/>
    <w:rsid w:val="00891788"/>
    <w:rsid w:val="0089233C"/>
    <w:rsid w:val="00892463"/>
    <w:rsid w:val="008932D9"/>
    <w:rsid w:val="008932DD"/>
    <w:rsid w:val="008934AC"/>
    <w:rsid w:val="00894416"/>
    <w:rsid w:val="00895569"/>
    <w:rsid w:val="00895DF3"/>
    <w:rsid w:val="0089610F"/>
    <w:rsid w:val="00896FD7"/>
    <w:rsid w:val="00897A5C"/>
    <w:rsid w:val="008A1574"/>
    <w:rsid w:val="008A1B5E"/>
    <w:rsid w:val="008A2370"/>
    <w:rsid w:val="008A2B82"/>
    <w:rsid w:val="008A308F"/>
    <w:rsid w:val="008A3433"/>
    <w:rsid w:val="008A36F4"/>
    <w:rsid w:val="008A3959"/>
    <w:rsid w:val="008A53EF"/>
    <w:rsid w:val="008A5790"/>
    <w:rsid w:val="008A7142"/>
    <w:rsid w:val="008A73C3"/>
    <w:rsid w:val="008A75C7"/>
    <w:rsid w:val="008A7804"/>
    <w:rsid w:val="008A7E5E"/>
    <w:rsid w:val="008B06A1"/>
    <w:rsid w:val="008B0ABC"/>
    <w:rsid w:val="008B1294"/>
    <w:rsid w:val="008B1C51"/>
    <w:rsid w:val="008B2F30"/>
    <w:rsid w:val="008B34C3"/>
    <w:rsid w:val="008B3558"/>
    <w:rsid w:val="008B3820"/>
    <w:rsid w:val="008B491A"/>
    <w:rsid w:val="008B5E4F"/>
    <w:rsid w:val="008B64FC"/>
    <w:rsid w:val="008B7656"/>
    <w:rsid w:val="008C027F"/>
    <w:rsid w:val="008C088C"/>
    <w:rsid w:val="008C1006"/>
    <w:rsid w:val="008C1482"/>
    <w:rsid w:val="008C1923"/>
    <w:rsid w:val="008C3058"/>
    <w:rsid w:val="008C42ED"/>
    <w:rsid w:val="008C5261"/>
    <w:rsid w:val="008C61B8"/>
    <w:rsid w:val="008C6614"/>
    <w:rsid w:val="008C6A70"/>
    <w:rsid w:val="008C6D6F"/>
    <w:rsid w:val="008D02AF"/>
    <w:rsid w:val="008D0C4B"/>
    <w:rsid w:val="008D0FA7"/>
    <w:rsid w:val="008D13E4"/>
    <w:rsid w:val="008D4004"/>
    <w:rsid w:val="008D4BF3"/>
    <w:rsid w:val="008D6902"/>
    <w:rsid w:val="008D6C18"/>
    <w:rsid w:val="008D7739"/>
    <w:rsid w:val="008D7B7E"/>
    <w:rsid w:val="008E0199"/>
    <w:rsid w:val="008E140C"/>
    <w:rsid w:val="008E1C5E"/>
    <w:rsid w:val="008E22E8"/>
    <w:rsid w:val="008E26C5"/>
    <w:rsid w:val="008E29AD"/>
    <w:rsid w:val="008E2D68"/>
    <w:rsid w:val="008E305C"/>
    <w:rsid w:val="008E3118"/>
    <w:rsid w:val="008E3D4C"/>
    <w:rsid w:val="008E4280"/>
    <w:rsid w:val="008E4AC3"/>
    <w:rsid w:val="008E5632"/>
    <w:rsid w:val="008E5E81"/>
    <w:rsid w:val="008E6A84"/>
    <w:rsid w:val="008E712F"/>
    <w:rsid w:val="008E7183"/>
    <w:rsid w:val="008E7C42"/>
    <w:rsid w:val="008E7CAB"/>
    <w:rsid w:val="008E7CBE"/>
    <w:rsid w:val="008E7D18"/>
    <w:rsid w:val="008F0ED4"/>
    <w:rsid w:val="008F0F41"/>
    <w:rsid w:val="008F1737"/>
    <w:rsid w:val="008F2179"/>
    <w:rsid w:val="008F2D91"/>
    <w:rsid w:val="008F2EC0"/>
    <w:rsid w:val="008F340D"/>
    <w:rsid w:val="008F3D66"/>
    <w:rsid w:val="008F45D9"/>
    <w:rsid w:val="008F4E95"/>
    <w:rsid w:val="008F6337"/>
    <w:rsid w:val="008F657B"/>
    <w:rsid w:val="008F66E1"/>
    <w:rsid w:val="008F720B"/>
    <w:rsid w:val="008F7592"/>
    <w:rsid w:val="008F7C85"/>
    <w:rsid w:val="009002B6"/>
    <w:rsid w:val="00900FF5"/>
    <w:rsid w:val="0090141F"/>
    <w:rsid w:val="00903BE5"/>
    <w:rsid w:val="00903CD2"/>
    <w:rsid w:val="00903E32"/>
    <w:rsid w:val="00904E21"/>
    <w:rsid w:val="009056D7"/>
    <w:rsid w:val="00905A08"/>
    <w:rsid w:val="00905E93"/>
    <w:rsid w:val="00906120"/>
    <w:rsid w:val="009103F2"/>
    <w:rsid w:val="009116B1"/>
    <w:rsid w:val="00911F13"/>
    <w:rsid w:val="00912BBB"/>
    <w:rsid w:val="00912DCC"/>
    <w:rsid w:val="00912F9B"/>
    <w:rsid w:val="009138C7"/>
    <w:rsid w:val="00913B06"/>
    <w:rsid w:val="009145B2"/>
    <w:rsid w:val="00915549"/>
    <w:rsid w:val="00915A92"/>
    <w:rsid w:val="009162EA"/>
    <w:rsid w:val="00916AF3"/>
    <w:rsid w:val="00916C05"/>
    <w:rsid w:val="00916DA6"/>
    <w:rsid w:val="00917515"/>
    <w:rsid w:val="009201FC"/>
    <w:rsid w:val="00920265"/>
    <w:rsid w:val="00920566"/>
    <w:rsid w:val="00920FAA"/>
    <w:rsid w:val="00921D4B"/>
    <w:rsid w:val="009229C8"/>
    <w:rsid w:val="009234E4"/>
    <w:rsid w:val="00923A1E"/>
    <w:rsid w:val="0092582C"/>
    <w:rsid w:val="00925C40"/>
    <w:rsid w:val="00925E7F"/>
    <w:rsid w:val="009272BE"/>
    <w:rsid w:val="00927688"/>
    <w:rsid w:val="00927F07"/>
    <w:rsid w:val="00930A91"/>
    <w:rsid w:val="00931D2C"/>
    <w:rsid w:val="00931DA9"/>
    <w:rsid w:val="00931DE7"/>
    <w:rsid w:val="0093222F"/>
    <w:rsid w:val="0093304B"/>
    <w:rsid w:val="009331AD"/>
    <w:rsid w:val="009337A9"/>
    <w:rsid w:val="00933CC4"/>
    <w:rsid w:val="0093456A"/>
    <w:rsid w:val="00934B64"/>
    <w:rsid w:val="00934D7E"/>
    <w:rsid w:val="009354F1"/>
    <w:rsid w:val="00935610"/>
    <w:rsid w:val="00936B5E"/>
    <w:rsid w:val="0093793A"/>
    <w:rsid w:val="009406D7"/>
    <w:rsid w:val="00941026"/>
    <w:rsid w:val="00941CBB"/>
    <w:rsid w:val="00942360"/>
    <w:rsid w:val="00942599"/>
    <w:rsid w:val="009434C1"/>
    <w:rsid w:val="00943D62"/>
    <w:rsid w:val="00944BC9"/>
    <w:rsid w:val="009454AB"/>
    <w:rsid w:val="00945687"/>
    <w:rsid w:val="0094571C"/>
    <w:rsid w:val="009469B1"/>
    <w:rsid w:val="009473AE"/>
    <w:rsid w:val="009511E3"/>
    <w:rsid w:val="00952765"/>
    <w:rsid w:val="00952D44"/>
    <w:rsid w:val="00954C82"/>
    <w:rsid w:val="009568C6"/>
    <w:rsid w:val="00956BEC"/>
    <w:rsid w:val="00957691"/>
    <w:rsid w:val="00957846"/>
    <w:rsid w:val="0096012E"/>
    <w:rsid w:val="0096017D"/>
    <w:rsid w:val="009606FE"/>
    <w:rsid w:val="00960D88"/>
    <w:rsid w:val="00960DD2"/>
    <w:rsid w:val="009612BD"/>
    <w:rsid w:val="009613EA"/>
    <w:rsid w:val="0096236A"/>
    <w:rsid w:val="009623CE"/>
    <w:rsid w:val="00963C86"/>
    <w:rsid w:val="009646CB"/>
    <w:rsid w:val="009647DC"/>
    <w:rsid w:val="00964DD3"/>
    <w:rsid w:val="009667C4"/>
    <w:rsid w:val="00966B5E"/>
    <w:rsid w:val="00967386"/>
    <w:rsid w:val="00970296"/>
    <w:rsid w:val="0097082A"/>
    <w:rsid w:val="00971468"/>
    <w:rsid w:val="00973506"/>
    <w:rsid w:val="009749DC"/>
    <w:rsid w:val="00974FD0"/>
    <w:rsid w:val="0097545C"/>
    <w:rsid w:val="00975ACC"/>
    <w:rsid w:val="00975C25"/>
    <w:rsid w:val="00975DBA"/>
    <w:rsid w:val="009767E8"/>
    <w:rsid w:val="00976A48"/>
    <w:rsid w:val="00976CA1"/>
    <w:rsid w:val="00980A13"/>
    <w:rsid w:val="00980FD6"/>
    <w:rsid w:val="00982162"/>
    <w:rsid w:val="00982306"/>
    <w:rsid w:val="0098275E"/>
    <w:rsid w:val="00982F89"/>
    <w:rsid w:val="00983483"/>
    <w:rsid w:val="00983599"/>
    <w:rsid w:val="00983839"/>
    <w:rsid w:val="0098384B"/>
    <w:rsid w:val="0098427E"/>
    <w:rsid w:val="009844CC"/>
    <w:rsid w:val="00984A50"/>
    <w:rsid w:val="00985BE9"/>
    <w:rsid w:val="009862AD"/>
    <w:rsid w:val="0098632E"/>
    <w:rsid w:val="00986481"/>
    <w:rsid w:val="00986E7D"/>
    <w:rsid w:val="00986F39"/>
    <w:rsid w:val="0098725D"/>
    <w:rsid w:val="00987E5E"/>
    <w:rsid w:val="0099000D"/>
    <w:rsid w:val="009901D9"/>
    <w:rsid w:val="00990AE9"/>
    <w:rsid w:val="009919CA"/>
    <w:rsid w:val="00991A95"/>
    <w:rsid w:val="00992C9E"/>
    <w:rsid w:val="00993254"/>
    <w:rsid w:val="0099333C"/>
    <w:rsid w:val="00993862"/>
    <w:rsid w:val="00993A03"/>
    <w:rsid w:val="00993A84"/>
    <w:rsid w:val="00993E55"/>
    <w:rsid w:val="00994753"/>
    <w:rsid w:val="00994B03"/>
    <w:rsid w:val="00995029"/>
    <w:rsid w:val="0099547B"/>
    <w:rsid w:val="009958B9"/>
    <w:rsid w:val="00996317"/>
    <w:rsid w:val="00996838"/>
    <w:rsid w:val="009979C0"/>
    <w:rsid w:val="00997FF3"/>
    <w:rsid w:val="009A1BBB"/>
    <w:rsid w:val="009A1EC1"/>
    <w:rsid w:val="009A2919"/>
    <w:rsid w:val="009A30A8"/>
    <w:rsid w:val="009A34F6"/>
    <w:rsid w:val="009A3C59"/>
    <w:rsid w:val="009A5275"/>
    <w:rsid w:val="009A59AD"/>
    <w:rsid w:val="009A59F1"/>
    <w:rsid w:val="009A6061"/>
    <w:rsid w:val="009A6124"/>
    <w:rsid w:val="009A641F"/>
    <w:rsid w:val="009A6897"/>
    <w:rsid w:val="009B0668"/>
    <w:rsid w:val="009B086E"/>
    <w:rsid w:val="009B251A"/>
    <w:rsid w:val="009B2805"/>
    <w:rsid w:val="009B2B95"/>
    <w:rsid w:val="009B3336"/>
    <w:rsid w:val="009B3A56"/>
    <w:rsid w:val="009B3E3B"/>
    <w:rsid w:val="009B448C"/>
    <w:rsid w:val="009B5121"/>
    <w:rsid w:val="009B63C4"/>
    <w:rsid w:val="009B65AC"/>
    <w:rsid w:val="009B6671"/>
    <w:rsid w:val="009B6FF8"/>
    <w:rsid w:val="009B7400"/>
    <w:rsid w:val="009B7952"/>
    <w:rsid w:val="009B7BD2"/>
    <w:rsid w:val="009C06D0"/>
    <w:rsid w:val="009C0CD6"/>
    <w:rsid w:val="009C0E7E"/>
    <w:rsid w:val="009C1238"/>
    <w:rsid w:val="009C1406"/>
    <w:rsid w:val="009C2956"/>
    <w:rsid w:val="009C310F"/>
    <w:rsid w:val="009C3431"/>
    <w:rsid w:val="009C42C8"/>
    <w:rsid w:val="009C4793"/>
    <w:rsid w:val="009C4D9B"/>
    <w:rsid w:val="009C5047"/>
    <w:rsid w:val="009C6D6B"/>
    <w:rsid w:val="009C7051"/>
    <w:rsid w:val="009C7D36"/>
    <w:rsid w:val="009D0A3C"/>
    <w:rsid w:val="009D2020"/>
    <w:rsid w:val="009D2D60"/>
    <w:rsid w:val="009D2D8E"/>
    <w:rsid w:val="009D3D19"/>
    <w:rsid w:val="009D3E0E"/>
    <w:rsid w:val="009D405F"/>
    <w:rsid w:val="009D4283"/>
    <w:rsid w:val="009D4354"/>
    <w:rsid w:val="009D4BC0"/>
    <w:rsid w:val="009D4BFD"/>
    <w:rsid w:val="009D5523"/>
    <w:rsid w:val="009D59A4"/>
    <w:rsid w:val="009D5AC8"/>
    <w:rsid w:val="009D61CD"/>
    <w:rsid w:val="009D7483"/>
    <w:rsid w:val="009E01CA"/>
    <w:rsid w:val="009E0F6C"/>
    <w:rsid w:val="009E19DA"/>
    <w:rsid w:val="009E1B52"/>
    <w:rsid w:val="009E1BBC"/>
    <w:rsid w:val="009E20E7"/>
    <w:rsid w:val="009E243D"/>
    <w:rsid w:val="009E27A6"/>
    <w:rsid w:val="009E2C8A"/>
    <w:rsid w:val="009E3037"/>
    <w:rsid w:val="009E3380"/>
    <w:rsid w:val="009E472E"/>
    <w:rsid w:val="009E482F"/>
    <w:rsid w:val="009E57AC"/>
    <w:rsid w:val="009E5DD9"/>
    <w:rsid w:val="009E628F"/>
    <w:rsid w:val="009E64AE"/>
    <w:rsid w:val="009E6587"/>
    <w:rsid w:val="009E68B5"/>
    <w:rsid w:val="009E6B27"/>
    <w:rsid w:val="009E72FA"/>
    <w:rsid w:val="009F02A8"/>
    <w:rsid w:val="009F0BFA"/>
    <w:rsid w:val="009F0EC6"/>
    <w:rsid w:val="009F13C8"/>
    <w:rsid w:val="009F153D"/>
    <w:rsid w:val="009F1951"/>
    <w:rsid w:val="009F2113"/>
    <w:rsid w:val="009F2E4A"/>
    <w:rsid w:val="009F2F18"/>
    <w:rsid w:val="009F37CE"/>
    <w:rsid w:val="009F3AFC"/>
    <w:rsid w:val="009F421E"/>
    <w:rsid w:val="009F4679"/>
    <w:rsid w:val="009F4684"/>
    <w:rsid w:val="009F5A86"/>
    <w:rsid w:val="009F64AA"/>
    <w:rsid w:val="009F662F"/>
    <w:rsid w:val="009F6CF7"/>
    <w:rsid w:val="009F7449"/>
    <w:rsid w:val="009F7638"/>
    <w:rsid w:val="009F7B44"/>
    <w:rsid w:val="009F7F88"/>
    <w:rsid w:val="00A004E3"/>
    <w:rsid w:val="00A00B61"/>
    <w:rsid w:val="00A01384"/>
    <w:rsid w:val="00A014F4"/>
    <w:rsid w:val="00A01681"/>
    <w:rsid w:val="00A01F50"/>
    <w:rsid w:val="00A021E6"/>
    <w:rsid w:val="00A02256"/>
    <w:rsid w:val="00A02B09"/>
    <w:rsid w:val="00A0383C"/>
    <w:rsid w:val="00A03A24"/>
    <w:rsid w:val="00A04B23"/>
    <w:rsid w:val="00A04C62"/>
    <w:rsid w:val="00A05F4D"/>
    <w:rsid w:val="00A06994"/>
    <w:rsid w:val="00A07204"/>
    <w:rsid w:val="00A0778C"/>
    <w:rsid w:val="00A11FEE"/>
    <w:rsid w:val="00A12030"/>
    <w:rsid w:val="00A12F45"/>
    <w:rsid w:val="00A13132"/>
    <w:rsid w:val="00A13A53"/>
    <w:rsid w:val="00A14BE1"/>
    <w:rsid w:val="00A154E0"/>
    <w:rsid w:val="00A15597"/>
    <w:rsid w:val="00A15F5E"/>
    <w:rsid w:val="00A169C7"/>
    <w:rsid w:val="00A16D19"/>
    <w:rsid w:val="00A170C9"/>
    <w:rsid w:val="00A178B1"/>
    <w:rsid w:val="00A20161"/>
    <w:rsid w:val="00A204B7"/>
    <w:rsid w:val="00A21E60"/>
    <w:rsid w:val="00A22AAE"/>
    <w:rsid w:val="00A23E5B"/>
    <w:rsid w:val="00A23EED"/>
    <w:rsid w:val="00A23EF7"/>
    <w:rsid w:val="00A244B3"/>
    <w:rsid w:val="00A24CCB"/>
    <w:rsid w:val="00A2574C"/>
    <w:rsid w:val="00A26139"/>
    <w:rsid w:val="00A27D4E"/>
    <w:rsid w:val="00A30597"/>
    <w:rsid w:val="00A318EC"/>
    <w:rsid w:val="00A31D37"/>
    <w:rsid w:val="00A320C2"/>
    <w:rsid w:val="00A3308A"/>
    <w:rsid w:val="00A33369"/>
    <w:rsid w:val="00A3407D"/>
    <w:rsid w:val="00A353AC"/>
    <w:rsid w:val="00A35463"/>
    <w:rsid w:val="00A3563A"/>
    <w:rsid w:val="00A35A03"/>
    <w:rsid w:val="00A360C4"/>
    <w:rsid w:val="00A36235"/>
    <w:rsid w:val="00A362C0"/>
    <w:rsid w:val="00A36385"/>
    <w:rsid w:val="00A36FE3"/>
    <w:rsid w:val="00A37180"/>
    <w:rsid w:val="00A379F6"/>
    <w:rsid w:val="00A37B77"/>
    <w:rsid w:val="00A40E67"/>
    <w:rsid w:val="00A412C0"/>
    <w:rsid w:val="00A4155A"/>
    <w:rsid w:val="00A41717"/>
    <w:rsid w:val="00A41E37"/>
    <w:rsid w:val="00A4226C"/>
    <w:rsid w:val="00A425E4"/>
    <w:rsid w:val="00A43086"/>
    <w:rsid w:val="00A43FCB"/>
    <w:rsid w:val="00A44345"/>
    <w:rsid w:val="00A44EBA"/>
    <w:rsid w:val="00A45916"/>
    <w:rsid w:val="00A462B5"/>
    <w:rsid w:val="00A463D7"/>
    <w:rsid w:val="00A50332"/>
    <w:rsid w:val="00A50C5B"/>
    <w:rsid w:val="00A50E3A"/>
    <w:rsid w:val="00A5191B"/>
    <w:rsid w:val="00A52CC6"/>
    <w:rsid w:val="00A5420E"/>
    <w:rsid w:val="00A545C4"/>
    <w:rsid w:val="00A5561C"/>
    <w:rsid w:val="00A5565E"/>
    <w:rsid w:val="00A55DAF"/>
    <w:rsid w:val="00A55F98"/>
    <w:rsid w:val="00A6034C"/>
    <w:rsid w:val="00A61172"/>
    <w:rsid w:val="00A6184A"/>
    <w:rsid w:val="00A61962"/>
    <w:rsid w:val="00A61D87"/>
    <w:rsid w:val="00A63760"/>
    <w:rsid w:val="00A63F57"/>
    <w:rsid w:val="00A646EB"/>
    <w:rsid w:val="00A64EB1"/>
    <w:rsid w:val="00A65A22"/>
    <w:rsid w:val="00A65A7A"/>
    <w:rsid w:val="00A66E12"/>
    <w:rsid w:val="00A673A7"/>
    <w:rsid w:val="00A67418"/>
    <w:rsid w:val="00A67E0D"/>
    <w:rsid w:val="00A70B82"/>
    <w:rsid w:val="00A70BD8"/>
    <w:rsid w:val="00A713B4"/>
    <w:rsid w:val="00A71820"/>
    <w:rsid w:val="00A718CF"/>
    <w:rsid w:val="00A71C68"/>
    <w:rsid w:val="00A723B2"/>
    <w:rsid w:val="00A72472"/>
    <w:rsid w:val="00A7339A"/>
    <w:rsid w:val="00A73F6A"/>
    <w:rsid w:val="00A74341"/>
    <w:rsid w:val="00A7440A"/>
    <w:rsid w:val="00A748D1"/>
    <w:rsid w:val="00A74E1E"/>
    <w:rsid w:val="00A752CF"/>
    <w:rsid w:val="00A76D1A"/>
    <w:rsid w:val="00A7701D"/>
    <w:rsid w:val="00A77844"/>
    <w:rsid w:val="00A77CFE"/>
    <w:rsid w:val="00A80354"/>
    <w:rsid w:val="00A804C2"/>
    <w:rsid w:val="00A808AA"/>
    <w:rsid w:val="00A80EF9"/>
    <w:rsid w:val="00A81F80"/>
    <w:rsid w:val="00A83426"/>
    <w:rsid w:val="00A8367D"/>
    <w:rsid w:val="00A84B53"/>
    <w:rsid w:val="00A862D4"/>
    <w:rsid w:val="00A866BE"/>
    <w:rsid w:val="00A86BC3"/>
    <w:rsid w:val="00A86EC9"/>
    <w:rsid w:val="00A8770F"/>
    <w:rsid w:val="00A87A37"/>
    <w:rsid w:val="00A9121A"/>
    <w:rsid w:val="00A91374"/>
    <w:rsid w:val="00A91F7D"/>
    <w:rsid w:val="00A92D70"/>
    <w:rsid w:val="00A93FC5"/>
    <w:rsid w:val="00A946DA"/>
    <w:rsid w:val="00A94AE1"/>
    <w:rsid w:val="00A94B9B"/>
    <w:rsid w:val="00A95ACF"/>
    <w:rsid w:val="00A95F21"/>
    <w:rsid w:val="00A95FBE"/>
    <w:rsid w:val="00A963AF"/>
    <w:rsid w:val="00A97C6C"/>
    <w:rsid w:val="00A97E43"/>
    <w:rsid w:val="00AA16C2"/>
    <w:rsid w:val="00AA20FC"/>
    <w:rsid w:val="00AA29E0"/>
    <w:rsid w:val="00AA2F54"/>
    <w:rsid w:val="00AA3682"/>
    <w:rsid w:val="00AA3939"/>
    <w:rsid w:val="00AA3C45"/>
    <w:rsid w:val="00AA3F09"/>
    <w:rsid w:val="00AA511F"/>
    <w:rsid w:val="00AA6E9A"/>
    <w:rsid w:val="00AA724F"/>
    <w:rsid w:val="00AA7824"/>
    <w:rsid w:val="00AB0A87"/>
    <w:rsid w:val="00AB0B86"/>
    <w:rsid w:val="00AB13FB"/>
    <w:rsid w:val="00AB15B9"/>
    <w:rsid w:val="00AB1CF4"/>
    <w:rsid w:val="00AB1E30"/>
    <w:rsid w:val="00AB2152"/>
    <w:rsid w:val="00AB23EC"/>
    <w:rsid w:val="00AB2946"/>
    <w:rsid w:val="00AB3D2D"/>
    <w:rsid w:val="00AB46AB"/>
    <w:rsid w:val="00AB5474"/>
    <w:rsid w:val="00AB5B84"/>
    <w:rsid w:val="00AB5E6C"/>
    <w:rsid w:val="00AC002A"/>
    <w:rsid w:val="00AC01F5"/>
    <w:rsid w:val="00AC0318"/>
    <w:rsid w:val="00AC14C7"/>
    <w:rsid w:val="00AC1C30"/>
    <w:rsid w:val="00AC3078"/>
    <w:rsid w:val="00AC3FFA"/>
    <w:rsid w:val="00AC409F"/>
    <w:rsid w:val="00AC4BB5"/>
    <w:rsid w:val="00AC514A"/>
    <w:rsid w:val="00AC570D"/>
    <w:rsid w:val="00AC6739"/>
    <w:rsid w:val="00AC69D9"/>
    <w:rsid w:val="00AD0B5E"/>
    <w:rsid w:val="00AD19CD"/>
    <w:rsid w:val="00AD1A54"/>
    <w:rsid w:val="00AD2EEF"/>
    <w:rsid w:val="00AD32FE"/>
    <w:rsid w:val="00AD33AF"/>
    <w:rsid w:val="00AD35EC"/>
    <w:rsid w:val="00AD509D"/>
    <w:rsid w:val="00AD5615"/>
    <w:rsid w:val="00AD5A40"/>
    <w:rsid w:val="00AD5D84"/>
    <w:rsid w:val="00AD5E3C"/>
    <w:rsid w:val="00AD5F7E"/>
    <w:rsid w:val="00AD5FBF"/>
    <w:rsid w:val="00AD6BA9"/>
    <w:rsid w:val="00AD6E71"/>
    <w:rsid w:val="00AD7CCF"/>
    <w:rsid w:val="00AE03C9"/>
    <w:rsid w:val="00AE1D1C"/>
    <w:rsid w:val="00AE2B65"/>
    <w:rsid w:val="00AE3401"/>
    <w:rsid w:val="00AE34C8"/>
    <w:rsid w:val="00AE376B"/>
    <w:rsid w:val="00AE3C98"/>
    <w:rsid w:val="00AE407E"/>
    <w:rsid w:val="00AE484E"/>
    <w:rsid w:val="00AE4D81"/>
    <w:rsid w:val="00AE5F00"/>
    <w:rsid w:val="00AE6294"/>
    <w:rsid w:val="00AE6D4C"/>
    <w:rsid w:val="00AE7108"/>
    <w:rsid w:val="00AE719D"/>
    <w:rsid w:val="00AE7691"/>
    <w:rsid w:val="00AF0C7D"/>
    <w:rsid w:val="00AF225B"/>
    <w:rsid w:val="00AF271E"/>
    <w:rsid w:val="00AF2929"/>
    <w:rsid w:val="00AF30AB"/>
    <w:rsid w:val="00AF3184"/>
    <w:rsid w:val="00AF4C8C"/>
    <w:rsid w:val="00AF5223"/>
    <w:rsid w:val="00AF5377"/>
    <w:rsid w:val="00AF57FE"/>
    <w:rsid w:val="00AF6096"/>
    <w:rsid w:val="00AF63B7"/>
    <w:rsid w:val="00AF7A5E"/>
    <w:rsid w:val="00AF7AD3"/>
    <w:rsid w:val="00B000C6"/>
    <w:rsid w:val="00B0057B"/>
    <w:rsid w:val="00B016A9"/>
    <w:rsid w:val="00B01A67"/>
    <w:rsid w:val="00B01BF8"/>
    <w:rsid w:val="00B022FC"/>
    <w:rsid w:val="00B0233D"/>
    <w:rsid w:val="00B025DB"/>
    <w:rsid w:val="00B02BE3"/>
    <w:rsid w:val="00B03754"/>
    <w:rsid w:val="00B03BA6"/>
    <w:rsid w:val="00B046B1"/>
    <w:rsid w:val="00B046DE"/>
    <w:rsid w:val="00B049B7"/>
    <w:rsid w:val="00B051E9"/>
    <w:rsid w:val="00B05598"/>
    <w:rsid w:val="00B058DC"/>
    <w:rsid w:val="00B059F0"/>
    <w:rsid w:val="00B06052"/>
    <w:rsid w:val="00B07097"/>
    <w:rsid w:val="00B070A0"/>
    <w:rsid w:val="00B07310"/>
    <w:rsid w:val="00B077CB"/>
    <w:rsid w:val="00B0787A"/>
    <w:rsid w:val="00B07EEC"/>
    <w:rsid w:val="00B07F9B"/>
    <w:rsid w:val="00B1020A"/>
    <w:rsid w:val="00B10F18"/>
    <w:rsid w:val="00B11B73"/>
    <w:rsid w:val="00B11E28"/>
    <w:rsid w:val="00B1236E"/>
    <w:rsid w:val="00B128A6"/>
    <w:rsid w:val="00B13313"/>
    <w:rsid w:val="00B13F0F"/>
    <w:rsid w:val="00B14C7F"/>
    <w:rsid w:val="00B15142"/>
    <w:rsid w:val="00B15262"/>
    <w:rsid w:val="00B15C43"/>
    <w:rsid w:val="00B177B4"/>
    <w:rsid w:val="00B20213"/>
    <w:rsid w:val="00B208C7"/>
    <w:rsid w:val="00B21284"/>
    <w:rsid w:val="00B22D6C"/>
    <w:rsid w:val="00B2339F"/>
    <w:rsid w:val="00B24550"/>
    <w:rsid w:val="00B24691"/>
    <w:rsid w:val="00B24744"/>
    <w:rsid w:val="00B2520D"/>
    <w:rsid w:val="00B25453"/>
    <w:rsid w:val="00B25A87"/>
    <w:rsid w:val="00B26074"/>
    <w:rsid w:val="00B26492"/>
    <w:rsid w:val="00B26DDF"/>
    <w:rsid w:val="00B27043"/>
    <w:rsid w:val="00B30413"/>
    <w:rsid w:val="00B30452"/>
    <w:rsid w:val="00B306D4"/>
    <w:rsid w:val="00B3072A"/>
    <w:rsid w:val="00B307A8"/>
    <w:rsid w:val="00B30A89"/>
    <w:rsid w:val="00B30F3D"/>
    <w:rsid w:val="00B313B8"/>
    <w:rsid w:val="00B32A9C"/>
    <w:rsid w:val="00B3302F"/>
    <w:rsid w:val="00B34525"/>
    <w:rsid w:val="00B34774"/>
    <w:rsid w:val="00B34AFF"/>
    <w:rsid w:val="00B34F61"/>
    <w:rsid w:val="00B35342"/>
    <w:rsid w:val="00B360B7"/>
    <w:rsid w:val="00B361F7"/>
    <w:rsid w:val="00B36FC2"/>
    <w:rsid w:val="00B3707C"/>
    <w:rsid w:val="00B377A2"/>
    <w:rsid w:val="00B40F60"/>
    <w:rsid w:val="00B41BFC"/>
    <w:rsid w:val="00B42991"/>
    <w:rsid w:val="00B42D04"/>
    <w:rsid w:val="00B43725"/>
    <w:rsid w:val="00B44140"/>
    <w:rsid w:val="00B44E84"/>
    <w:rsid w:val="00B455D8"/>
    <w:rsid w:val="00B45E61"/>
    <w:rsid w:val="00B4695C"/>
    <w:rsid w:val="00B46E41"/>
    <w:rsid w:val="00B47613"/>
    <w:rsid w:val="00B47B66"/>
    <w:rsid w:val="00B47C98"/>
    <w:rsid w:val="00B5017D"/>
    <w:rsid w:val="00B5018E"/>
    <w:rsid w:val="00B5020F"/>
    <w:rsid w:val="00B5086A"/>
    <w:rsid w:val="00B50CA8"/>
    <w:rsid w:val="00B51523"/>
    <w:rsid w:val="00B5177A"/>
    <w:rsid w:val="00B525E4"/>
    <w:rsid w:val="00B5289B"/>
    <w:rsid w:val="00B5316B"/>
    <w:rsid w:val="00B534CD"/>
    <w:rsid w:val="00B53929"/>
    <w:rsid w:val="00B53A77"/>
    <w:rsid w:val="00B5602D"/>
    <w:rsid w:val="00B569C4"/>
    <w:rsid w:val="00B5743E"/>
    <w:rsid w:val="00B57EC0"/>
    <w:rsid w:val="00B57F14"/>
    <w:rsid w:val="00B609DF"/>
    <w:rsid w:val="00B60C99"/>
    <w:rsid w:val="00B61704"/>
    <w:rsid w:val="00B61CD3"/>
    <w:rsid w:val="00B6209D"/>
    <w:rsid w:val="00B62509"/>
    <w:rsid w:val="00B62EE7"/>
    <w:rsid w:val="00B64AC5"/>
    <w:rsid w:val="00B66118"/>
    <w:rsid w:val="00B66193"/>
    <w:rsid w:val="00B66673"/>
    <w:rsid w:val="00B66FDE"/>
    <w:rsid w:val="00B6732D"/>
    <w:rsid w:val="00B6759E"/>
    <w:rsid w:val="00B70039"/>
    <w:rsid w:val="00B702FF"/>
    <w:rsid w:val="00B70DB0"/>
    <w:rsid w:val="00B714BF"/>
    <w:rsid w:val="00B714FC"/>
    <w:rsid w:val="00B71745"/>
    <w:rsid w:val="00B71876"/>
    <w:rsid w:val="00B722B2"/>
    <w:rsid w:val="00B74212"/>
    <w:rsid w:val="00B74FE9"/>
    <w:rsid w:val="00B75520"/>
    <w:rsid w:val="00B7554D"/>
    <w:rsid w:val="00B75892"/>
    <w:rsid w:val="00B76D5F"/>
    <w:rsid w:val="00B76F86"/>
    <w:rsid w:val="00B8032E"/>
    <w:rsid w:val="00B806F0"/>
    <w:rsid w:val="00B80A97"/>
    <w:rsid w:val="00B80E4E"/>
    <w:rsid w:val="00B82D08"/>
    <w:rsid w:val="00B84AA1"/>
    <w:rsid w:val="00B85045"/>
    <w:rsid w:val="00B856F3"/>
    <w:rsid w:val="00B86132"/>
    <w:rsid w:val="00B8691B"/>
    <w:rsid w:val="00B86C91"/>
    <w:rsid w:val="00B87825"/>
    <w:rsid w:val="00B90D2B"/>
    <w:rsid w:val="00B912EF"/>
    <w:rsid w:val="00B91474"/>
    <w:rsid w:val="00B917B5"/>
    <w:rsid w:val="00B918B9"/>
    <w:rsid w:val="00B949E7"/>
    <w:rsid w:val="00B94E1A"/>
    <w:rsid w:val="00B94EA3"/>
    <w:rsid w:val="00B956B1"/>
    <w:rsid w:val="00B95A39"/>
    <w:rsid w:val="00B95D9A"/>
    <w:rsid w:val="00BA0373"/>
    <w:rsid w:val="00BA089C"/>
    <w:rsid w:val="00BA19EA"/>
    <w:rsid w:val="00BA1C73"/>
    <w:rsid w:val="00BA22F9"/>
    <w:rsid w:val="00BA252A"/>
    <w:rsid w:val="00BA25C4"/>
    <w:rsid w:val="00BA2857"/>
    <w:rsid w:val="00BA3728"/>
    <w:rsid w:val="00BA4E25"/>
    <w:rsid w:val="00BA54DF"/>
    <w:rsid w:val="00BA5BB8"/>
    <w:rsid w:val="00BA67B3"/>
    <w:rsid w:val="00BA6A5A"/>
    <w:rsid w:val="00BB07F6"/>
    <w:rsid w:val="00BB2354"/>
    <w:rsid w:val="00BB259A"/>
    <w:rsid w:val="00BB3F85"/>
    <w:rsid w:val="00BB46E9"/>
    <w:rsid w:val="00BB52A2"/>
    <w:rsid w:val="00BB56AC"/>
    <w:rsid w:val="00BB591D"/>
    <w:rsid w:val="00BB5DDC"/>
    <w:rsid w:val="00BB5EA5"/>
    <w:rsid w:val="00BB621C"/>
    <w:rsid w:val="00BB6921"/>
    <w:rsid w:val="00BB6F4D"/>
    <w:rsid w:val="00BB71A1"/>
    <w:rsid w:val="00BB788D"/>
    <w:rsid w:val="00BC0C30"/>
    <w:rsid w:val="00BC1B91"/>
    <w:rsid w:val="00BC247B"/>
    <w:rsid w:val="00BC26E9"/>
    <w:rsid w:val="00BC29C1"/>
    <w:rsid w:val="00BC2FAA"/>
    <w:rsid w:val="00BC378F"/>
    <w:rsid w:val="00BC3CFC"/>
    <w:rsid w:val="00BC5027"/>
    <w:rsid w:val="00BC6841"/>
    <w:rsid w:val="00BC717C"/>
    <w:rsid w:val="00BC75F4"/>
    <w:rsid w:val="00BC7C55"/>
    <w:rsid w:val="00BC7FC8"/>
    <w:rsid w:val="00BD1726"/>
    <w:rsid w:val="00BD18BE"/>
    <w:rsid w:val="00BD1995"/>
    <w:rsid w:val="00BD1E16"/>
    <w:rsid w:val="00BD249E"/>
    <w:rsid w:val="00BD2773"/>
    <w:rsid w:val="00BD3957"/>
    <w:rsid w:val="00BD3BAA"/>
    <w:rsid w:val="00BD3E4D"/>
    <w:rsid w:val="00BD53D5"/>
    <w:rsid w:val="00BD5C42"/>
    <w:rsid w:val="00BD6494"/>
    <w:rsid w:val="00BD6C6C"/>
    <w:rsid w:val="00BD70BE"/>
    <w:rsid w:val="00BE08DC"/>
    <w:rsid w:val="00BE1AF4"/>
    <w:rsid w:val="00BE315F"/>
    <w:rsid w:val="00BE4610"/>
    <w:rsid w:val="00BE48A2"/>
    <w:rsid w:val="00BE50D5"/>
    <w:rsid w:val="00BE53DD"/>
    <w:rsid w:val="00BE67AF"/>
    <w:rsid w:val="00BE6876"/>
    <w:rsid w:val="00BE6B22"/>
    <w:rsid w:val="00BE76EE"/>
    <w:rsid w:val="00BE7B62"/>
    <w:rsid w:val="00BE7F13"/>
    <w:rsid w:val="00BF0822"/>
    <w:rsid w:val="00BF1DC7"/>
    <w:rsid w:val="00BF207C"/>
    <w:rsid w:val="00BF2475"/>
    <w:rsid w:val="00BF293B"/>
    <w:rsid w:val="00BF2BE1"/>
    <w:rsid w:val="00BF2FF2"/>
    <w:rsid w:val="00BF39B2"/>
    <w:rsid w:val="00BF3BA0"/>
    <w:rsid w:val="00BF4B0E"/>
    <w:rsid w:val="00BF4BEE"/>
    <w:rsid w:val="00BF535F"/>
    <w:rsid w:val="00BF649F"/>
    <w:rsid w:val="00BF69A9"/>
    <w:rsid w:val="00BF6F31"/>
    <w:rsid w:val="00BF7267"/>
    <w:rsid w:val="00BF72FD"/>
    <w:rsid w:val="00BF7EC2"/>
    <w:rsid w:val="00C000F5"/>
    <w:rsid w:val="00C013DD"/>
    <w:rsid w:val="00C02298"/>
    <w:rsid w:val="00C02B31"/>
    <w:rsid w:val="00C02D51"/>
    <w:rsid w:val="00C035CD"/>
    <w:rsid w:val="00C0366E"/>
    <w:rsid w:val="00C03785"/>
    <w:rsid w:val="00C0455F"/>
    <w:rsid w:val="00C047E3"/>
    <w:rsid w:val="00C04D17"/>
    <w:rsid w:val="00C05F1C"/>
    <w:rsid w:val="00C0617E"/>
    <w:rsid w:val="00C062D2"/>
    <w:rsid w:val="00C068FD"/>
    <w:rsid w:val="00C06B7E"/>
    <w:rsid w:val="00C06EFB"/>
    <w:rsid w:val="00C074F0"/>
    <w:rsid w:val="00C07643"/>
    <w:rsid w:val="00C1012C"/>
    <w:rsid w:val="00C10648"/>
    <w:rsid w:val="00C1073C"/>
    <w:rsid w:val="00C11551"/>
    <w:rsid w:val="00C11CED"/>
    <w:rsid w:val="00C11FFD"/>
    <w:rsid w:val="00C1297A"/>
    <w:rsid w:val="00C12E0A"/>
    <w:rsid w:val="00C131C2"/>
    <w:rsid w:val="00C132EB"/>
    <w:rsid w:val="00C136AB"/>
    <w:rsid w:val="00C13E21"/>
    <w:rsid w:val="00C144E4"/>
    <w:rsid w:val="00C148AC"/>
    <w:rsid w:val="00C152D0"/>
    <w:rsid w:val="00C153A1"/>
    <w:rsid w:val="00C15779"/>
    <w:rsid w:val="00C157AF"/>
    <w:rsid w:val="00C166B4"/>
    <w:rsid w:val="00C16815"/>
    <w:rsid w:val="00C16A22"/>
    <w:rsid w:val="00C1719A"/>
    <w:rsid w:val="00C17AF2"/>
    <w:rsid w:val="00C203D7"/>
    <w:rsid w:val="00C207A5"/>
    <w:rsid w:val="00C208C2"/>
    <w:rsid w:val="00C209E1"/>
    <w:rsid w:val="00C20E62"/>
    <w:rsid w:val="00C21762"/>
    <w:rsid w:val="00C217F4"/>
    <w:rsid w:val="00C2204D"/>
    <w:rsid w:val="00C23167"/>
    <w:rsid w:val="00C2389E"/>
    <w:rsid w:val="00C23BC9"/>
    <w:rsid w:val="00C23D39"/>
    <w:rsid w:val="00C25564"/>
    <w:rsid w:val="00C25F05"/>
    <w:rsid w:val="00C25F5D"/>
    <w:rsid w:val="00C2658C"/>
    <w:rsid w:val="00C2663C"/>
    <w:rsid w:val="00C2676A"/>
    <w:rsid w:val="00C26D42"/>
    <w:rsid w:val="00C27DAC"/>
    <w:rsid w:val="00C30448"/>
    <w:rsid w:val="00C3083B"/>
    <w:rsid w:val="00C308EA"/>
    <w:rsid w:val="00C30906"/>
    <w:rsid w:val="00C311C5"/>
    <w:rsid w:val="00C31D25"/>
    <w:rsid w:val="00C31F54"/>
    <w:rsid w:val="00C326E2"/>
    <w:rsid w:val="00C32C63"/>
    <w:rsid w:val="00C3319E"/>
    <w:rsid w:val="00C334AF"/>
    <w:rsid w:val="00C34C3A"/>
    <w:rsid w:val="00C35B20"/>
    <w:rsid w:val="00C35C89"/>
    <w:rsid w:val="00C3614E"/>
    <w:rsid w:val="00C36C61"/>
    <w:rsid w:val="00C3781C"/>
    <w:rsid w:val="00C3791A"/>
    <w:rsid w:val="00C4063D"/>
    <w:rsid w:val="00C4075B"/>
    <w:rsid w:val="00C40D6F"/>
    <w:rsid w:val="00C41BAB"/>
    <w:rsid w:val="00C41E4B"/>
    <w:rsid w:val="00C42F9B"/>
    <w:rsid w:val="00C43033"/>
    <w:rsid w:val="00C43175"/>
    <w:rsid w:val="00C437F3"/>
    <w:rsid w:val="00C43B8C"/>
    <w:rsid w:val="00C455FD"/>
    <w:rsid w:val="00C45936"/>
    <w:rsid w:val="00C46C00"/>
    <w:rsid w:val="00C477A3"/>
    <w:rsid w:val="00C502A6"/>
    <w:rsid w:val="00C50AF7"/>
    <w:rsid w:val="00C519E6"/>
    <w:rsid w:val="00C51DBD"/>
    <w:rsid w:val="00C52B32"/>
    <w:rsid w:val="00C5385F"/>
    <w:rsid w:val="00C547A4"/>
    <w:rsid w:val="00C54F5B"/>
    <w:rsid w:val="00C56794"/>
    <w:rsid w:val="00C57501"/>
    <w:rsid w:val="00C57718"/>
    <w:rsid w:val="00C60061"/>
    <w:rsid w:val="00C628C4"/>
    <w:rsid w:val="00C62A57"/>
    <w:rsid w:val="00C637C0"/>
    <w:rsid w:val="00C63B5C"/>
    <w:rsid w:val="00C66A04"/>
    <w:rsid w:val="00C6725F"/>
    <w:rsid w:val="00C70704"/>
    <w:rsid w:val="00C70BB1"/>
    <w:rsid w:val="00C70CB6"/>
    <w:rsid w:val="00C7127E"/>
    <w:rsid w:val="00C72645"/>
    <w:rsid w:val="00C72AC8"/>
    <w:rsid w:val="00C7313C"/>
    <w:rsid w:val="00C735EA"/>
    <w:rsid w:val="00C73940"/>
    <w:rsid w:val="00C751D4"/>
    <w:rsid w:val="00C7695B"/>
    <w:rsid w:val="00C77392"/>
    <w:rsid w:val="00C77488"/>
    <w:rsid w:val="00C77819"/>
    <w:rsid w:val="00C805B4"/>
    <w:rsid w:val="00C82327"/>
    <w:rsid w:val="00C82437"/>
    <w:rsid w:val="00C828CC"/>
    <w:rsid w:val="00C831E9"/>
    <w:rsid w:val="00C83946"/>
    <w:rsid w:val="00C83E54"/>
    <w:rsid w:val="00C849B5"/>
    <w:rsid w:val="00C84C72"/>
    <w:rsid w:val="00C85D69"/>
    <w:rsid w:val="00C86191"/>
    <w:rsid w:val="00C86797"/>
    <w:rsid w:val="00C8679C"/>
    <w:rsid w:val="00C8683E"/>
    <w:rsid w:val="00C86F0D"/>
    <w:rsid w:val="00C908A0"/>
    <w:rsid w:val="00C90EFC"/>
    <w:rsid w:val="00C9184D"/>
    <w:rsid w:val="00C91F1D"/>
    <w:rsid w:val="00C9307D"/>
    <w:rsid w:val="00C93314"/>
    <w:rsid w:val="00C93809"/>
    <w:rsid w:val="00C9414B"/>
    <w:rsid w:val="00C96501"/>
    <w:rsid w:val="00C9689E"/>
    <w:rsid w:val="00C96BFD"/>
    <w:rsid w:val="00C96C02"/>
    <w:rsid w:val="00C96DF9"/>
    <w:rsid w:val="00C96FFC"/>
    <w:rsid w:val="00CA02C5"/>
    <w:rsid w:val="00CA0F4A"/>
    <w:rsid w:val="00CA1164"/>
    <w:rsid w:val="00CA1930"/>
    <w:rsid w:val="00CA1D71"/>
    <w:rsid w:val="00CA28FB"/>
    <w:rsid w:val="00CA2F5B"/>
    <w:rsid w:val="00CA3395"/>
    <w:rsid w:val="00CA3719"/>
    <w:rsid w:val="00CA3A01"/>
    <w:rsid w:val="00CA5EF1"/>
    <w:rsid w:val="00CA673C"/>
    <w:rsid w:val="00CA6774"/>
    <w:rsid w:val="00CA7371"/>
    <w:rsid w:val="00CA7448"/>
    <w:rsid w:val="00CB0AAE"/>
    <w:rsid w:val="00CB0B2C"/>
    <w:rsid w:val="00CB0D5D"/>
    <w:rsid w:val="00CB1CF0"/>
    <w:rsid w:val="00CB21F2"/>
    <w:rsid w:val="00CB2E8D"/>
    <w:rsid w:val="00CB2F3C"/>
    <w:rsid w:val="00CB3176"/>
    <w:rsid w:val="00CB3232"/>
    <w:rsid w:val="00CB36D4"/>
    <w:rsid w:val="00CB3A1B"/>
    <w:rsid w:val="00CB3DA3"/>
    <w:rsid w:val="00CB4755"/>
    <w:rsid w:val="00CB5111"/>
    <w:rsid w:val="00CB5212"/>
    <w:rsid w:val="00CB57F7"/>
    <w:rsid w:val="00CB71A6"/>
    <w:rsid w:val="00CB7A41"/>
    <w:rsid w:val="00CB7B62"/>
    <w:rsid w:val="00CB7CF3"/>
    <w:rsid w:val="00CB7E0C"/>
    <w:rsid w:val="00CC0DA3"/>
    <w:rsid w:val="00CC1DCA"/>
    <w:rsid w:val="00CC247D"/>
    <w:rsid w:val="00CC2B37"/>
    <w:rsid w:val="00CC33F6"/>
    <w:rsid w:val="00CC390A"/>
    <w:rsid w:val="00CC3B5F"/>
    <w:rsid w:val="00CC3D0F"/>
    <w:rsid w:val="00CC4C7C"/>
    <w:rsid w:val="00CC506A"/>
    <w:rsid w:val="00CC5539"/>
    <w:rsid w:val="00CC5973"/>
    <w:rsid w:val="00CC608D"/>
    <w:rsid w:val="00CC6314"/>
    <w:rsid w:val="00CC644E"/>
    <w:rsid w:val="00CC7390"/>
    <w:rsid w:val="00CC73A7"/>
    <w:rsid w:val="00CC77B3"/>
    <w:rsid w:val="00CC77EC"/>
    <w:rsid w:val="00CD1699"/>
    <w:rsid w:val="00CD2507"/>
    <w:rsid w:val="00CD250E"/>
    <w:rsid w:val="00CD2863"/>
    <w:rsid w:val="00CD2D34"/>
    <w:rsid w:val="00CD3261"/>
    <w:rsid w:val="00CD3319"/>
    <w:rsid w:val="00CD384B"/>
    <w:rsid w:val="00CD3CE9"/>
    <w:rsid w:val="00CD4A66"/>
    <w:rsid w:val="00CD4D9D"/>
    <w:rsid w:val="00CD6597"/>
    <w:rsid w:val="00CD6E10"/>
    <w:rsid w:val="00CD74FB"/>
    <w:rsid w:val="00CE091C"/>
    <w:rsid w:val="00CE0967"/>
    <w:rsid w:val="00CE0A97"/>
    <w:rsid w:val="00CE162A"/>
    <w:rsid w:val="00CE1A03"/>
    <w:rsid w:val="00CE1BA9"/>
    <w:rsid w:val="00CE1D90"/>
    <w:rsid w:val="00CE1DCF"/>
    <w:rsid w:val="00CE2221"/>
    <w:rsid w:val="00CE2384"/>
    <w:rsid w:val="00CE2665"/>
    <w:rsid w:val="00CE3160"/>
    <w:rsid w:val="00CE353D"/>
    <w:rsid w:val="00CE3629"/>
    <w:rsid w:val="00CE3746"/>
    <w:rsid w:val="00CE5612"/>
    <w:rsid w:val="00CE5877"/>
    <w:rsid w:val="00CE61AE"/>
    <w:rsid w:val="00CF0104"/>
    <w:rsid w:val="00CF0C5A"/>
    <w:rsid w:val="00CF16BF"/>
    <w:rsid w:val="00CF2770"/>
    <w:rsid w:val="00CF2EAD"/>
    <w:rsid w:val="00CF2FF7"/>
    <w:rsid w:val="00CF319F"/>
    <w:rsid w:val="00CF34DC"/>
    <w:rsid w:val="00CF3860"/>
    <w:rsid w:val="00CF3E91"/>
    <w:rsid w:val="00CF4EBB"/>
    <w:rsid w:val="00CF52CF"/>
    <w:rsid w:val="00CF534F"/>
    <w:rsid w:val="00CF5596"/>
    <w:rsid w:val="00CF5ADB"/>
    <w:rsid w:val="00CF6013"/>
    <w:rsid w:val="00CF71B8"/>
    <w:rsid w:val="00D001FE"/>
    <w:rsid w:val="00D0086C"/>
    <w:rsid w:val="00D00EA8"/>
    <w:rsid w:val="00D01526"/>
    <w:rsid w:val="00D0271F"/>
    <w:rsid w:val="00D02D67"/>
    <w:rsid w:val="00D03235"/>
    <w:rsid w:val="00D034EC"/>
    <w:rsid w:val="00D034EE"/>
    <w:rsid w:val="00D04294"/>
    <w:rsid w:val="00D05568"/>
    <w:rsid w:val="00D056D5"/>
    <w:rsid w:val="00D065FD"/>
    <w:rsid w:val="00D06E6F"/>
    <w:rsid w:val="00D07235"/>
    <w:rsid w:val="00D07F98"/>
    <w:rsid w:val="00D10754"/>
    <w:rsid w:val="00D107A5"/>
    <w:rsid w:val="00D10806"/>
    <w:rsid w:val="00D10ABD"/>
    <w:rsid w:val="00D118AB"/>
    <w:rsid w:val="00D123A6"/>
    <w:rsid w:val="00D12FEE"/>
    <w:rsid w:val="00D13BDD"/>
    <w:rsid w:val="00D14241"/>
    <w:rsid w:val="00D142DA"/>
    <w:rsid w:val="00D14867"/>
    <w:rsid w:val="00D14A09"/>
    <w:rsid w:val="00D14AF2"/>
    <w:rsid w:val="00D1507F"/>
    <w:rsid w:val="00D152E8"/>
    <w:rsid w:val="00D212D0"/>
    <w:rsid w:val="00D21F5A"/>
    <w:rsid w:val="00D222EE"/>
    <w:rsid w:val="00D22715"/>
    <w:rsid w:val="00D228E4"/>
    <w:rsid w:val="00D22998"/>
    <w:rsid w:val="00D23A86"/>
    <w:rsid w:val="00D23B9F"/>
    <w:rsid w:val="00D24440"/>
    <w:rsid w:val="00D247C2"/>
    <w:rsid w:val="00D2522E"/>
    <w:rsid w:val="00D2577F"/>
    <w:rsid w:val="00D257FB"/>
    <w:rsid w:val="00D25935"/>
    <w:rsid w:val="00D25B12"/>
    <w:rsid w:val="00D30546"/>
    <w:rsid w:val="00D30688"/>
    <w:rsid w:val="00D30DB7"/>
    <w:rsid w:val="00D311EE"/>
    <w:rsid w:val="00D314AC"/>
    <w:rsid w:val="00D31954"/>
    <w:rsid w:val="00D31B2E"/>
    <w:rsid w:val="00D31E7A"/>
    <w:rsid w:val="00D31FC9"/>
    <w:rsid w:val="00D3262C"/>
    <w:rsid w:val="00D327E1"/>
    <w:rsid w:val="00D33369"/>
    <w:rsid w:val="00D33913"/>
    <w:rsid w:val="00D33C3C"/>
    <w:rsid w:val="00D34183"/>
    <w:rsid w:val="00D3439A"/>
    <w:rsid w:val="00D3476E"/>
    <w:rsid w:val="00D34A92"/>
    <w:rsid w:val="00D34FDE"/>
    <w:rsid w:val="00D35F0D"/>
    <w:rsid w:val="00D371DB"/>
    <w:rsid w:val="00D37730"/>
    <w:rsid w:val="00D37EC2"/>
    <w:rsid w:val="00D40049"/>
    <w:rsid w:val="00D40440"/>
    <w:rsid w:val="00D40CAE"/>
    <w:rsid w:val="00D42083"/>
    <w:rsid w:val="00D42271"/>
    <w:rsid w:val="00D435B2"/>
    <w:rsid w:val="00D435D4"/>
    <w:rsid w:val="00D436AD"/>
    <w:rsid w:val="00D43A5A"/>
    <w:rsid w:val="00D45597"/>
    <w:rsid w:val="00D4654F"/>
    <w:rsid w:val="00D517E8"/>
    <w:rsid w:val="00D51862"/>
    <w:rsid w:val="00D51C00"/>
    <w:rsid w:val="00D5212F"/>
    <w:rsid w:val="00D5248C"/>
    <w:rsid w:val="00D5268C"/>
    <w:rsid w:val="00D527E6"/>
    <w:rsid w:val="00D52918"/>
    <w:rsid w:val="00D5351D"/>
    <w:rsid w:val="00D537B1"/>
    <w:rsid w:val="00D54C0B"/>
    <w:rsid w:val="00D54C93"/>
    <w:rsid w:val="00D55723"/>
    <w:rsid w:val="00D55EA8"/>
    <w:rsid w:val="00D56270"/>
    <w:rsid w:val="00D56328"/>
    <w:rsid w:val="00D56378"/>
    <w:rsid w:val="00D56CB4"/>
    <w:rsid w:val="00D571FC"/>
    <w:rsid w:val="00D607AC"/>
    <w:rsid w:val="00D607E3"/>
    <w:rsid w:val="00D60B9F"/>
    <w:rsid w:val="00D60EE9"/>
    <w:rsid w:val="00D61354"/>
    <w:rsid w:val="00D61F58"/>
    <w:rsid w:val="00D62745"/>
    <w:rsid w:val="00D62B49"/>
    <w:rsid w:val="00D62E5E"/>
    <w:rsid w:val="00D6373A"/>
    <w:rsid w:val="00D643E3"/>
    <w:rsid w:val="00D649E5"/>
    <w:rsid w:val="00D6539C"/>
    <w:rsid w:val="00D65987"/>
    <w:rsid w:val="00D65B8D"/>
    <w:rsid w:val="00D66EB8"/>
    <w:rsid w:val="00D673BE"/>
    <w:rsid w:val="00D70643"/>
    <w:rsid w:val="00D70CEA"/>
    <w:rsid w:val="00D70F03"/>
    <w:rsid w:val="00D71385"/>
    <w:rsid w:val="00D71533"/>
    <w:rsid w:val="00D71698"/>
    <w:rsid w:val="00D71E66"/>
    <w:rsid w:val="00D72506"/>
    <w:rsid w:val="00D7278A"/>
    <w:rsid w:val="00D729C3"/>
    <w:rsid w:val="00D73C92"/>
    <w:rsid w:val="00D73DCF"/>
    <w:rsid w:val="00D74E0A"/>
    <w:rsid w:val="00D75668"/>
    <w:rsid w:val="00D75EA2"/>
    <w:rsid w:val="00D764B8"/>
    <w:rsid w:val="00D76F95"/>
    <w:rsid w:val="00D76FD7"/>
    <w:rsid w:val="00D775B5"/>
    <w:rsid w:val="00D77734"/>
    <w:rsid w:val="00D802CC"/>
    <w:rsid w:val="00D8030D"/>
    <w:rsid w:val="00D80554"/>
    <w:rsid w:val="00D80ED9"/>
    <w:rsid w:val="00D820A7"/>
    <w:rsid w:val="00D8229B"/>
    <w:rsid w:val="00D826BF"/>
    <w:rsid w:val="00D833CD"/>
    <w:rsid w:val="00D836AF"/>
    <w:rsid w:val="00D8380F"/>
    <w:rsid w:val="00D84D17"/>
    <w:rsid w:val="00D84DD7"/>
    <w:rsid w:val="00D85CF0"/>
    <w:rsid w:val="00D865B6"/>
    <w:rsid w:val="00D8700F"/>
    <w:rsid w:val="00D91795"/>
    <w:rsid w:val="00D934CE"/>
    <w:rsid w:val="00D94873"/>
    <w:rsid w:val="00D94ED9"/>
    <w:rsid w:val="00D958D9"/>
    <w:rsid w:val="00D9695B"/>
    <w:rsid w:val="00D974BE"/>
    <w:rsid w:val="00DA0110"/>
    <w:rsid w:val="00DA0F19"/>
    <w:rsid w:val="00DA16A3"/>
    <w:rsid w:val="00DA1B24"/>
    <w:rsid w:val="00DA2A20"/>
    <w:rsid w:val="00DA2D67"/>
    <w:rsid w:val="00DA369D"/>
    <w:rsid w:val="00DA3F5B"/>
    <w:rsid w:val="00DA4CBC"/>
    <w:rsid w:val="00DA7C14"/>
    <w:rsid w:val="00DA7C44"/>
    <w:rsid w:val="00DB03CF"/>
    <w:rsid w:val="00DB0558"/>
    <w:rsid w:val="00DB0944"/>
    <w:rsid w:val="00DB1BCF"/>
    <w:rsid w:val="00DB22CD"/>
    <w:rsid w:val="00DB252A"/>
    <w:rsid w:val="00DB25CD"/>
    <w:rsid w:val="00DB29BE"/>
    <w:rsid w:val="00DB3093"/>
    <w:rsid w:val="00DB3744"/>
    <w:rsid w:val="00DB3AFB"/>
    <w:rsid w:val="00DB3EF5"/>
    <w:rsid w:val="00DB4045"/>
    <w:rsid w:val="00DB5277"/>
    <w:rsid w:val="00DB54A1"/>
    <w:rsid w:val="00DB56BA"/>
    <w:rsid w:val="00DB7320"/>
    <w:rsid w:val="00DB75C9"/>
    <w:rsid w:val="00DB79B4"/>
    <w:rsid w:val="00DB7B91"/>
    <w:rsid w:val="00DC0D8D"/>
    <w:rsid w:val="00DC178A"/>
    <w:rsid w:val="00DC1D93"/>
    <w:rsid w:val="00DC1E5A"/>
    <w:rsid w:val="00DC23DC"/>
    <w:rsid w:val="00DC3367"/>
    <w:rsid w:val="00DC3A38"/>
    <w:rsid w:val="00DC5334"/>
    <w:rsid w:val="00DC554C"/>
    <w:rsid w:val="00DC58F6"/>
    <w:rsid w:val="00DC5F44"/>
    <w:rsid w:val="00DC63C1"/>
    <w:rsid w:val="00DC6799"/>
    <w:rsid w:val="00DC6F3D"/>
    <w:rsid w:val="00DC7157"/>
    <w:rsid w:val="00DC7191"/>
    <w:rsid w:val="00DC71B5"/>
    <w:rsid w:val="00DC72DA"/>
    <w:rsid w:val="00DD1C0E"/>
    <w:rsid w:val="00DD407D"/>
    <w:rsid w:val="00DD494E"/>
    <w:rsid w:val="00DD5764"/>
    <w:rsid w:val="00DD625D"/>
    <w:rsid w:val="00DD62C7"/>
    <w:rsid w:val="00DD6C41"/>
    <w:rsid w:val="00DD734C"/>
    <w:rsid w:val="00DD757A"/>
    <w:rsid w:val="00DD7709"/>
    <w:rsid w:val="00DD77F2"/>
    <w:rsid w:val="00DE121F"/>
    <w:rsid w:val="00DE1B51"/>
    <w:rsid w:val="00DE1E0C"/>
    <w:rsid w:val="00DE1E36"/>
    <w:rsid w:val="00DE21A8"/>
    <w:rsid w:val="00DE2B54"/>
    <w:rsid w:val="00DE4A1A"/>
    <w:rsid w:val="00DE4ACC"/>
    <w:rsid w:val="00DE5040"/>
    <w:rsid w:val="00DE5154"/>
    <w:rsid w:val="00DE571A"/>
    <w:rsid w:val="00DE57B0"/>
    <w:rsid w:val="00DE5BDB"/>
    <w:rsid w:val="00DE6CD8"/>
    <w:rsid w:val="00DF0D71"/>
    <w:rsid w:val="00DF1EC3"/>
    <w:rsid w:val="00DF1F37"/>
    <w:rsid w:val="00DF2368"/>
    <w:rsid w:val="00DF369D"/>
    <w:rsid w:val="00DF3CC9"/>
    <w:rsid w:val="00DF45D4"/>
    <w:rsid w:val="00DF569C"/>
    <w:rsid w:val="00DF5BB6"/>
    <w:rsid w:val="00DF6BBC"/>
    <w:rsid w:val="00DF7F5B"/>
    <w:rsid w:val="00E00120"/>
    <w:rsid w:val="00E00146"/>
    <w:rsid w:val="00E008B8"/>
    <w:rsid w:val="00E00DF6"/>
    <w:rsid w:val="00E0106C"/>
    <w:rsid w:val="00E01CB4"/>
    <w:rsid w:val="00E03217"/>
    <w:rsid w:val="00E03FAF"/>
    <w:rsid w:val="00E0473E"/>
    <w:rsid w:val="00E063D7"/>
    <w:rsid w:val="00E074FA"/>
    <w:rsid w:val="00E07E8F"/>
    <w:rsid w:val="00E1093C"/>
    <w:rsid w:val="00E10E5D"/>
    <w:rsid w:val="00E113B2"/>
    <w:rsid w:val="00E117E0"/>
    <w:rsid w:val="00E118F8"/>
    <w:rsid w:val="00E11930"/>
    <w:rsid w:val="00E11DD5"/>
    <w:rsid w:val="00E123A0"/>
    <w:rsid w:val="00E12D97"/>
    <w:rsid w:val="00E12DC2"/>
    <w:rsid w:val="00E13450"/>
    <w:rsid w:val="00E13A1F"/>
    <w:rsid w:val="00E13F59"/>
    <w:rsid w:val="00E14265"/>
    <w:rsid w:val="00E14307"/>
    <w:rsid w:val="00E14389"/>
    <w:rsid w:val="00E155BA"/>
    <w:rsid w:val="00E161A6"/>
    <w:rsid w:val="00E161DF"/>
    <w:rsid w:val="00E16246"/>
    <w:rsid w:val="00E16918"/>
    <w:rsid w:val="00E171EC"/>
    <w:rsid w:val="00E17558"/>
    <w:rsid w:val="00E17FC9"/>
    <w:rsid w:val="00E200CB"/>
    <w:rsid w:val="00E2099F"/>
    <w:rsid w:val="00E20C31"/>
    <w:rsid w:val="00E212C3"/>
    <w:rsid w:val="00E213DD"/>
    <w:rsid w:val="00E2188E"/>
    <w:rsid w:val="00E21B3A"/>
    <w:rsid w:val="00E22BB1"/>
    <w:rsid w:val="00E22BFF"/>
    <w:rsid w:val="00E249B3"/>
    <w:rsid w:val="00E24F84"/>
    <w:rsid w:val="00E253B9"/>
    <w:rsid w:val="00E253F4"/>
    <w:rsid w:val="00E25B96"/>
    <w:rsid w:val="00E25BD5"/>
    <w:rsid w:val="00E25EE4"/>
    <w:rsid w:val="00E2620B"/>
    <w:rsid w:val="00E26AEB"/>
    <w:rsid w:val="00E26D86"/>
    <w:rsid w:val="00E27210"/>
    <w:rsid w:val="00E277D2"/>
    <w:rsid w:val="00E27F56"/>
    <w:rsid w:val="00E313D2"/>
    <w:rsid w:val="00E3144E"/>
    <w:rsid w:val="00E31E99"/>
    <w:rsid w:val="00E32525"/>
    <w:rsid w:val="00E32C4F"/>
    <w:rsid w:val="00E3342E"/>
    <w:rsid w:val="00E335AB"/>
    <w:rsid w:val="00E335C0"/>
    <w:rsid w:val="00E349CF"/>
    <w:rsid w:val="00E35238"/>
    <w:rsid w:val="00E3536A"/>
    <w:rsid w:val="00E359F9"/>
    <w:rsid w:val="00E35AFB"/>
    <w:rsid w:val="00E35E79"/>
    <w:rsid w:val="00E3660C"/>
    <w:rsid w:val="00E36F64"/>
    <w:rsid w:val="00E4010D"/>
    <w:rsid w:val="00E40E3E"/>
    <w:rsid w:val="00E40FEA"/>
    <w:rsid w:val="00E412C9"/>
    <w:rsid w:val="00E424FC"/>
    <w:rsid w:val="00E426AA"/>
    <w:rsid w:val="00E438D9"/>
    <w:rsid w:val="00E43F62"/>
    <w:rsid w:val="00E445C4"/>
    <w:rsid w:val="00E44B7B"/>
    <w:rsid w:val="00E45AAC"/>
    <w:rsid w:val="00E45D04"/>
    <w:rsid w:val="00E47657"/>
    <w:rsid w:val="00E50E24"/>
    <w:rsid w:val="00E51430"/>
    <w:rsid w:val="00E51B36"/>
    <w:rsid w:val="00E526B5"/>
    <w:rsid w:val="00E52953"/>
    <w:rsid w:val="00E52CEC"/>
    <w:rsid w:val="00E5349B"/>
    <w:rsid w:val="00E534F3"/>
    <w:rsid w:val="00E535D5"/>
    <w:rsid w:val="00E53C0F"/>
    <w:rsid w:val="00E543C4"/>
    <w:rsid w:val="00E5496B"/>
    <w:rsid w:val="00E552A2"/>
    <w:rsid w:val="00E5574D"/>
    <w:rsid w:val="00E55FD5"/>
    <w:rsid w:val="00E56867"/>
    <w:rsid w:val="00E56E29"/>
    <w:rsid w:val="00E57779"/>
    <w:rsid w:val="00E60FE3"/>
    <w:rsid w:val="00E61435"/>
    <w:rsid w:val="00E61A43"/>
    <w:rsid w:val="00E61BD7"/>
    <w:rsid w:val="00E6204B"/>
    <w:rsid w:val="00E62F6C"/>
    <w:rsid w:val="00E634F0"/>
    <w:rsid w:val="00E6360C"/>
    <w:rsid w:val="00E63E23"/>
    <w:rsid w:val="00E64DEF"/>
    <w:rsid w:val="00E64E9B"/>
    <w:rsid w:val="00E653DA"/>
    <w:rsid w:val="00E6584A"/>
    <w:rsid w:val="00E65E49"/>
    <w:rsid w:val="00E661F5"/>
    <w:rsid w:val="00E66869"/>
    <w:rsid w:val="00E669B9"/>
    <w:rsid w:val="00E67202"/>
    <w:rsid w:val="00E679B3"/>
    <w:rsid w:val="00E67F05"/>
    <w:rsid w:val="00E70703"/>
    <w:rsid w:val="00E70CD8"/>
    <w:rsid w:val="00E7116D"/>
    <w:rsid w:val="00E728EA"/>
    <w:rsid w:val="00E72C4B"/>
    <w:rsid w:val="00E72EAE"/>
    <w:rsid w:val="00E7309C"/>
    <w:rsid w:val="00E73BA8"/>
    <w:rsid w:val="00E747A5"/>
    <w:rsid w:val="00E74B3E"/>
    <w:rsid w:val="00E75934"/>
    <w:rsid w:val="00E7643B"/>
    <w:rsid w:val="00E77B12"/>
    <w:rsid w:val="00E77B3D"/>
    <w:rsid w:val="00E77CCA"/>
    <w:rsid w:val="00E8027F"/>
    <w:rsid w:val="00E80F2E"/>
    <w:rsid w:val="00E817C6"/>
    <w:rsid w:val="00E81A54"/>
    <w:rsid w:val="00E825FE"/>
    <w:rsid w:val="00E83BE4"/>
    <w:rsid w:val="00E85856"/>
    <w:rsid w:val="00E85F99"/>
    <w:rsid w:val="00E866BE"/>
    <w:rsid w:val="00E87634"/>
    <w:rsid w:val="00E87AA3"/>
    <w:rsid w:val="00E87B0B"/>
    <w:rsid w:val="00E87B87"/>
    <w:rsid w:val="00E87E10"/>
    <w:rsid w:val="00E90898"/>
    <w:rsid w:val="00E90F87"/>
    <w:rsid w:val="00E91BF1"/>
    <w:rsid w:val="00E9219D"/>
    <w:rsid w:val="00E9232A"/>
    <w:rsid w:val="00E92479"/>
    <w:rsid w:val="00E928E0"/>
    <w:rsid w:val="00E92F05"/>
    <w:rsid w:val="00E933F1"/>
    <w:rsid w:val="00E9394F"/>
    <w:rsid w:val="00E9488A"/>
    <w:rsid w:val="00E95019"/>
    <w:rsid w:val="00E950AA"/>
    <w:rsid w:val="00E95563"/>
    <w:rsid w:val="00E95CC9"/>
    <w:rsid w:val="00E9696F"/>
    <w:rsid w:val="00E96B97"/>
    <w:rsid w:val="00EA0C67"/>
    <w:rsid w:val="00EA1EA8"/>
    <w:rsid w:val="00EA232F"/>
    <w:rsid w:val="00EA244F"/>
    <w:rsid w:val="00EA2943"/>
    <w:rsid w:val="00EA2ABB"/>
    <w:rsid w:val="00EA3831"/>
    <w:rsid w:val="00EA3867"/>
    <w:rsid w:val="00EA3CE7"/>
    <w:rsid w:val="00EA43AA"/>
    <w:rsid w:val="00EA5405"/>
    <w:rsid w:val="00EA583B"/>
    <w:rsid w:val="00EA5982"/>
    <w:rsid w:val="00EA6324"/>
    <w:rsid w:val="00EA6B60"/>
    <w:rsid w:val="00EA6FAA"/>
    <w:rsid w:val="00EA7606"/>
    <w:rsid w:val="00EA7B93"/>
    <w:rsid w:val="00EA7CC8"/>
    <w:rsid w:val="00EB06F0"/>
    <w:rsid w:val="00EB0837"/>
    <w:rsid w:val="00EB0F9C"/>
    <w:rsid w:val="00EB1981"/>
    <w:rsid w:val="00EB289E"/>
    <w:rsid w:val="00EB3245"/>
    <w:rsid w:val="00EB357D"/>
    <w:rsid w:val="00EB3746"/>
    <w:rsid w:val="00EB3B62"/>
    <w:rsid w:val="00EB4151"/>
    <w:rsid w:val="00EB440C"/>
    <w:rsid w:val="00EB47DD"/>
    <w:rsid w:val="00EB4924"/>
    <w:rsid w:val="00EB4C28"/>
    <w:rsid w:val="00EB52B5"/>
    <w:rsid w:val="00EB5376"/>
    <w:rsid w:val="00EB559D"/>
    <w:rsid w:val="00EB55AE"/>
    <w:rsid w:val="00EB56FD"/>
    <w:rsid w:val="00EB633E"/>
    <w:rsid w:val="00EB6352"/>
    <w:rsid w:val="00EB6363"/>
    <w:rsid w:val="00EB74BF"/>
    <w:rsid w:val="00EB7C5D"/>
    <w:rsid w:val="00EB7F20"/>
    <w:rsid w:val="00EC0970"/>
    <w:rsid w:val="00EC0CE7"/>
    <w:rsid w:val="00EC181A"/>
    <w:rsid w:val="00EC1A51"/>
    <w:rsid w:val="00EC215E"/>
    <w:rsid w:val="00EC262B"/>
    <w:rsid w:val="00EC297B"/>
    <w:rsid w:val="00EC3123"/>
    <w:rsid w:val="00EC3135"/>
    <w:rsid w:val="00EC3F75"/>
    <w:rsid w:val="00EC4C3A"/>
    <w:rsid w:val="00EC555A"/>
    <w:rsid w:val="00EC688D"/>
    <w:rsid w:val="00EC724F"/>
    <w:rsid w:val="00ED1289"/>
    <w:rsid w:val="00ED250B"/>
    <w:rsid w:val="00ED26AA"/>
    <w:rsid w:val="00ED2BD9"/>
    <w:rsid w:val="00ED3339"/>
    <w:rsid w:val="00ED671B"/>
    <w:rsid w:val="00ED6F51"/>
    <w:rsid w:val="00ED7466"/>
    <w:rsid w:val="00EE1277"/>
    <w:rsid w:val="00EE238B"/>
    <w:rsid w:val="00EE332D"/>
    <w:rsid w:val="00EE3345"/>
    <w:rsid w:val="00EE35B3"/>
    <w:rsid w:val="00EE3ECE"/>
    <w:rsid w:val="00EE436A"/>
    <w:rsid w:val="00EE4697"/>
    <w:rsid w:val="00EE5C41"/>
    <w:rsid w:val="00EE60F4"/>
    <w:rsid w:val="00EE68F4"/>
    <w:rsid w:val="00EE69CB"/>
    <w:rsid w:val="00EE6DD3"/>
    <w:rsid w:val="00EE7410"/>
    <w:rsid w:val="00EE7A0E"/>
    <w:rsid w:val="00EF0278"/>
    <w:rsid w:val="00EF05AA"/>
    <w:rsid w:val="00EF169F"/>
    <w:rsid w:val="00EF16E4"/>
    <w:rsid w:val="00EF1E76"/>
    <w:rsid w:val="00EF2A53"/>
    <w:rsid w:val="00EF2CEE"/>
    <w:rsid w:val="00EF3644"/>
    <w:rsid w:val="00EF3D13"/>
    <w:rsid w:val="00EF3D2D"/>
    <w:rsid w:val="00EF421B"/>
    <w:rsid w:val="00EF5661"/>
    <w:rsid w:val="00EF5B18"/>
    <w:rsid w:val="00EF616A"/>
    <w:rsid w:val="00EF6CF4"/>
    <w:rsid w:val="00EF6E20"/>
    <w:rsid w:val="00EF7129"/>
    <w:rsid w:val="00EF7CAD"/>
    <w:rsid w:val="00F00212"/>
    <w:rsid w:val="00F0054A"/>
    <w:rsid w:val="00F01251"/>
    <w:rsid w:val="00F014FE"/>
    <w:rsid w:val="00F01896"/>
    <w:rsid w:val="00F019FF"/>
    <w:rsid w:val="00F02BF9"/>
    <w:rsid w:val="00F038A3"/>
    <w:rsid w:val="00F041AA"/>
    <w:rsid w:val="00F04670"/>
    <w:rsid w:val="00F0507C"/>
    <w:rsid w:val="00F057CB"/>
    <w:rsid w:val="00F05B33"/>
    <w:rsid w:val="00F078E8"/>
    <w:rsid w:val="00F10C4D"/>
    <w:rsid w:val="00F10D4D"/>
    <w:rsid w:val="00F1162A"/>
    <w:rsid w:val="00F11C1B"/>
    <w:rsid w:val="00F1209A"/>
    <w:rsid w:val="00F123E3"/>
    <w:rsid w:val="00F128F0"/>
    <w:rsid w:val="00F12A95"/>
    <w:rsid w:val="00F12DD7"/>
    <w:rsid w:val="00F12EDC"/>
    <w:rsid w:val="00F135E2"/>
    <w:rsid w:val="00F13786"/>
    <w:rsid w:val="00F138EE"/>
    <w:rsid w:val="00F147BE"/>
    <w:rsid w:val="00F14DA4"/>
    <w:rsid w:val="00F16FA2"/>
    <w:rsid w:val="00F16FA9"/>
    <w:rsid w:val="00F174BA"/>
    <w:rsid w:val="00F20458"/>
    <w:rsid w:val="00F207C6"/>
    <w:rsid w:val="00F20877"/>
    <w:rsid w:val="00F20E83"/>
    <w:rsid w:val="00F2119D"/>
    <w:rsid w:val="00F21C59"/>
    <w:rsid w:val="00F22F43"/>
    <w:rsid w:val="00F2313F"/>
    <w:rsid w:val="00F23297"/>
    <w:rsid w:val="00F23523"/>
    <w:rsid w:val="00F23727"/>
    <w:rsid w:val="00F23D21"/>
    <w:rsid w:val="00F23F78"/>
    <w:rsid w:val="00F25679"/>
    <w:rsid w:val="00F259D5"/>
    <w:rsid w:val="00F263B1"/>
    <w:rsid w:val="00F2670B"/>
    <w:rsid w:val="00F26FDD"/>
    <w:rsid w:val="00F2723C"/>
    <w:rsid w:val="00F27A64"/>
    <w:rsid w:val="00F30629"/>
    <w:rsid w:val="00F30827"/>
    <w:rsid w:val="00F30E0E"/>
    <w:rsid w:val="00F30F87"/>
    <w:rsid w:val="00F31FAD"/>
    <w:rsid w:val="00F32554"/>
    <w:rsid w:val="00F33BFD"/>
    <w:rsid w:val="00F34126"/>
    <w:rsid w:val="00F348A0"/>
    <w:rsid w:val="00F35104"/>
    <w:rsid w:val="00F3558E"/>
    <w:rsid w:val="00F35F42"/>
    <w:rsid w:val="00F36575"/>
    <w:rsid w:val="00F367F9"/>
    <w:rsid w:val="00F36FA7"/>
    <w:rsid w:val="00F373D6"/>
    <w:rsid w:val="00F4019C"/>
    <w:rsid w:val="00F41689"/>
    <w:rsid w:val="00F41A13"/>
    <w:rsid w:val="00F41F36"/>
    <w:rsid w:val="00F42E19"/>
    <w:rsid w:val="00F44012"/>
    <w:rsid w:val="00F442A5"/>
    <w:rsid w:val="00F44A7F"/>
    <w:rsid w:val="00F44D07"/>
    <w:rsid w:val="00F454AE"/>
    <w:rsid w:val="00F45C8F"/>
    <w:rsid w:val="00F460A4"/>
    <w:rsid w:val="00F46100"/>
    <w:rsid w:val="00F468A0"/>
    <w:rsid w:val="00F473AD"/>
    <w:rsid w:val="00F47B2D"/>
    <w:rsid w:val="00F503A3"/>
    <w:rsid w:val="00F50913"/>
    <w:rsid w:val="00F5220C"/>
    <w:rsid w:val="00F52894"/>
    <w:rsid w:val="00F531FB"/>
    <w:rsid w:val="00F53391"/>
    <w:rsid w:val="00F5352F"/>
    <w:rsid w:val="00F55F5A"/>
    <w:rsid w:val="00F567D6"/>
    <w:rsid w:val="00F57A6A"/>
    <w:rsid w:val="00F6127E"/>
    <w:rsid w:val="00F615A5"/>
    <w:rsid w:val="00F62458"/>
    <w:rsid w:val="00F6298B"/>
    <w:rsid w:val="00F632EE"/>
    <w:rsid w:val="00F64D70"/>
    <w:rsid w:val="00F64E96"/>
    <w:rsid w:val="00F66052"/>
    <w:rsid w:val="00F66424"/>
    <w:rsid w:val="00F6652F"/>
    <w:rsid w:val="00F66769"/>
    <w:rsid w:val="00F66B06"/>
    <w:rsid w:val="00F672E8"/>
    <w:rsid w:val="00F67B7F"/>
    <w:rsid w:val="00F70006"/>
    <w:rsid w:val="00F70314"/>
    <w:rsid w:val="00F70B28"/>
    <w:rsid w:val="00F715E3"/>
    <w:rsid w:val="00F71710"/>
    <w:rsid w:val="00F71978"/>
    <w:rsid w:val="00F71CD8"/>
    <w:rsid w:val="00F71D1E"/>
    <w:rsid w:val="00F7258C"/>
    <w:rsid w:val="00F72A93"/>
    <w:rsid w:val="00F737A2"/>
    <w:rsid w:val="00F741AD"/>
    <w:rsid w:val="00F74B92"/>
    <w:rsid w:val="00F75460"/>
    <w:rsid w:val="00F7579D"/>
    <w:rsid w:val="00F757C8"/>
    <w:rsid w:val="00F75E30"/>
    <w:rsid w:val="00F75F7F"/>
    <w:rsid w:val="00F761BF"/>
    <w:rsid w:val="00F77939"/>
    <w:rsid w:val="00F77FC7"/>
    <w:rsid w:val="00F80225"/>
    <w:rsid w:val="00F807C0"/>
    <w:rsid w:val="00F80EAA"/>
    <w:rsid w:val="00F81804"/>
    <w:rsid w:val="00F83584"/>
    <w:rsid w:val="00F83FDE"/>
    <w:rsid w:val="00F841D8"/>
    <w:rsid w:val="00F85940"/>
    <w:rsid w:val="00F87340"/>
    <w:rsid w:val="00F8734F"/>
    <w:rsid w:val="00F87DCA"/>
    <w:rsid w:val="00F900F1"/>
    <w:rsid w:val="00F9060C"/>
    <w:rsid w:val="00F90B02"/>
    <w:rsid w:val="00F90FC8"/>
    <w:rsid w:val="00F916D9"/>
    <w:rsid w:val="00F91F85"/>
    <w:rsid w:val="00F92134"/>
    <w:rsid w:val="00F9238D"/>
    <w:rsid w:val="00F92890"/>
    <w:rsid w:val="00F92A88"/>
    <w:rsid w:val="00F92B07"/>
    <w:rsid w:val="00F92D89"/>
    <w:rsid w:val="00F93108"/>
    <w:rsid w:val="00F93241"/>
    <w:rsid w:val="00F932D4"/>
    <w:rsid w:val="00F93EE8"/>
    <w:rsid w:val="00F94288"/>
    <w:rsid w:val="00F94AA9"/>
    <w:rsid w:val="00F94C88"/>
    <w:rsid w:val="00F94CBF"/>
    <w:rsid w:val="00F9577A"/>
    <w:rsid w:val="00F96910"/>
    <w:rsid w:val="00F96A66"/>
    <w:rsid w:val="00F96BED"/>
    <w:rsid w:val="00FA003C"/>
    <w:rsid w:val="00FA0943"/>
    <w:rsid w:val="00FA0BE2"/>
    <w:rsid w:val="00FA2E4B"/>
    <w:rsid w:val="00FA3708"/>
    <w:rsid w:val="00FA3B61"/>
    <w:rsid w:val="00FA3BBF"/>
    <w:rsid w:val="00FA438A"/>
    <w:rsid w:val="00FA439A"/>
    <w:rsid w:val="00FA52A2"/>
    <w:rsid w:val="00FA56A1"/>
    <w:rsid w:val="00FA7209"/>
    <w:rsid w:val="00FA79CC"/>
    <w:rsid w:val="00FA7FF3"/>
    <w:rsid w:val="00FB02CA"/>
    <w:rsid w:val="00FB033F"/>
    <w:rsid w:val="00FB064C"/>
    <w:rsid w:val="00FB08C6"/>
    <w:rsid w:val="00FB090D"/>
    <w:rsid w:val="00FB0A3A"/>
    <w:rsid w:val="00FB0D1B"/>
    <w:rsid w:val="00FB0D92"/>
    <w:rsid w:val="00FB1260"/>
    <w:rsid w:val="00FB1442"/>
    <w:rsid w:val="00FB1516"/>
    <w:rsid w:val="00FB303A"/>
    <w:rsid w:val="00FB469F"/>
    <w:rsid w:val="00FB4EC1"/>
    <w:rsid w:val="00FB5CD3"/>
    <w:rsid w:val="00FB67EF"/>
    <w:rsid w:val="00FB6F8C"/>
    <w:rsid w:val="00FB7217"/>
    <w:rsid w:val="00FB7358"/>
    <w:rsid w:val="00FB742B"/>
    <w:rsid w:val="00FB7F28"/>
    <w:rsid w:val="00FC0CA0"/>
    <w:rsid w:val="00FC18BA"/>
    <w:rsid w:val="00FC27C2"/>
    <w:rsid w:val="00FC38B4"/>
    <w:rsid w:val="00FC3AEC"/>
    <w:rsid w:val="00FC3D1B"/>
    <w:rsid w:val="00FC435B"/>
    <w:rsid w:val="00FC49B3"/>
    <w:rsid w:val="00FC4D78"/>
    <w:rsid w:val="00FC6303"/>
    <w:rsid w:val="00FC6AE2"/>
    <w:rsid w:val="00FC75C5"/>
    <w:rsid w:val="00FC7F32"/>
    <w:rsid w:val="00FD0FD7"/>
    <w:rsid w:val="00FD1343"/>
    <w:rsid w:val="00FD2640"/>
    <w:rsid w:val="00FD2E32"/>
    <w:rsid w:val="00FD3111"/>
    <w:rsid w:val="00FD4F7D"/>
    <w:rsid w:val="00FD57E3"/>
    <w:rsid w:val="00FD66F0"/>
    <w:rsid w:val="00FD702E"/>
    <w:rsid w:val="00FD7216"/>
    <w:rsid w:val="00FD76D8"/>
    <w:rsid w:val="00FE05A8"/>
    <w:rsid w:val="00FE0880"/>
    <w:rsid w:val="00FE229E"/>
    <w:rsid w:val="00FE2653"/>
    <w:rsid w:val="00FE2B9E"/>
    <w:rsid w:val="00FE3C59"/>
    <w:rsid w:val="00FE3E48"/>
    <w:rsid w:val="00FE4779"/>
    <w:rsid w:val="00FE5833"/>
    <w:rsid w:val="00FE5F1E"/>
    <w:rsid w:val="00FE61A2"/>
    <w:rsid w:val="00FE640A"/>
    <w:rsid w:val="00FE6741"/>
    <w:rsid w:val="00FE71C2"/>
    <w:rsid w:val="00FE763D"/>
    <w:rsid w:val="00FE7A18"/>
    <w:rsid w:val="00FF0F93"/>
    <w:rsid w:val="00FF1880"/>
    <w:rsid w:val="00FF3B4E"/>
    <w:rsid w:val="00FF3D29"/>
    <w:rsid w:val="00FF44E3"/>
    <w:rsid w:val="00FF4AF8"/>
    <w:rsid w:val="00FF5C09"/>
    <w:rsid w:val="00FF5D23"/>
    <w:rsid w:val="00FF6725"/>
    <w:rsid w:val="00FF6CA8"/>
    <w:rsid w:val="00FF718C"/>
    <w:rsid w:val="00FF73C6"/>
  </w:rsids>
  <m:mathPr>
    <m:mathFont m:val="Lucida Grande"/>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CAA"/>
    <w:pPr>
      <w:spacing w:line="240" w:lineRule="auto"/>
    </w:pPr>
  </w:style>
  <w:style w:type="paragraph" w:styleId="Heading1">
    <w:name w:val="heading 1"/>
    <w:basedOn w:val="Normal"/>
    <w:next w:val="Normal"/>
    <w:link w:val="Heading1Char"/>
    <w:uiPriority w:val="9"/>
    <w:qFormat/>
    <w:rsid w:val="00211C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1CA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1CA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basedOn w:val="DefaultParagraphFont"/>
    <w:link w:val="Heading1"/>
    <w:uiPriority w:val="9"/>
    <w:rsid w:val="00211CA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1CA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1CAA"/>
    <w:rPr>
      <w:rFonts w:asciiTheme="majorHAnsi" w:eastAsiaTheme="majorEastAsia" w:hAnsiTheme="majorHAnsi" w:cstheme="majorBidi"/>
      <w:b/>
      <w:bCs/>
      <w:color w:val="4F81BD" w:themeColor="accent1"/>
    </w:rPr>
  </w:style>
  <w:style w:type="table" w:styleId="TableGrid">
    <w:name w:val="Table Grid"/>
    <w:basedOn w:val="TableNormal"/>
    <w:uiPriority w:val="59"/>
    <w:rsid w:val="00AE484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66424"/>
    <w:pPr>
      <w:ind w:left="720"/>
      <w:contextualSpacing/>
    </w:pPr>
  </w:style>
  <w:style w:type="paragraph" w:styleId="BalloonText">
    <w:name w:val="Balloon Text"/>
    <w:basedOn w:val="Normal"/>
    <w:link w:val="BalloonTextChar"/>
    <w:uiPriority w:val="99"/>
    <w:semiHidden/>
    <w:unhideWhenUsed/>
    <w:rsid w:val="005A3272"/>
    <w:rPr>
      <w:rFonts w:ascii="Lucida Grande" w:hAnsi="Lucida Grande"/>
      <w:sz w:val="18"/>
      <w:szCs w:val="18"/>
    </w:rPr>
  </w:style>
  <w:style w:type="character" w:customStyle="1" w:styleId="BalloonTextChar">
    <w:name w:val="Balloon Text Char"/>
    <w:basedOn w:val="DefaultParagraphFont"/>
    <w:link w:val="BalloonText"/>
    <w:uiPriority w:val="99"/>
    <w:semiHidden/>
    <w:rsid w:val="005A3272"/>
    <w:rPr>
      <w:rFonts w:ascii="Lucida Grande" w:hAnsi="Lucida Grande"/>
      <w:sz w:val="18"/>
      <w:szCs w:val="18"/>
    </w:rPr>
  </w:style>
  <w:style w:type="character" w:styleId="CommentReference">
    <w:name w:val="annotation reference"/>
    <w:basedOn w:val="DefaultParagraphFont"/>
    <w:uiPriority w:val="99"/>
    <w:semiHidden/>
    <w:unhideWhenUsed/>
    <w:rsid w:val="005A3272"/>
    <w:rPr>
      <w:sz w:val="18"/>
      <w:szCs w:val="18"/>
    </w:rPr>
  </w:style>
  <w:style w:type="paragraph" w:styleId="CommentText">
    <w:name w:val="annotation text"/>
    <w:basedOn w:val="Normal"/>
    <w:link w:val="CommentTextChar"/>
    <w:uiPriority w:val="99"/>
    <w:semiHidden/>
    <w:unhideWhenUsed/>
    <w:rsid w:val="005A3272"/>
    <w:rPr>
      <w:sz w:val="24"/>
      <w:szCs w:val="24"/>
    </w:rPr>
  </w:style>
  <w:style w:type="character" w:customStyle="1" w:styleId="CommentTextChar">
    <w:name w:val="Comment Text Char"/>
    <w:basedOn w:val="DefaultParagraphFont"/>
    <w:link w:val="CommentText"/>
    <w:uiPriority w:val="99"/>
    <w:semiHidden/>
    <w:rsid w:val="005A3272"/>
    <w:rPr>
      <w:sz w:val="24"/>
      <w:szCs w:val="24"/>
    </w:rPr>
  </w:style>
  <w:style w:type="paragraph" w:styleId="CommentSubject">
    <w:name w:val="annotation subject"/>
    <w:basedOn w:val="CommentText"/>
    <w:next w:val="CommentText"/>
    <w:link w:val="CommentSubjectChar"/>
    <w:uiPriority w:val="99"/>
    <w:semiHidden/>
    <w:unhideWhenUsed/>
    <w:rsid w:val="005A3272"/>
    <w:rPr>
      <w:b/>
      <w:bCs/>
      <w:sz w:val="20"/>
      <w:szCs w:val="20"/>
    </w:rPr>
  </w:style>
  <w:style w:type="character" w:customStyle="1" w:styleId="CommentSubjectChar">
    <w:name w:val="Comment Subject Char"/>
    <w:basedOn w:val="CommentTextChar"/>
    <w:link w:val="CommentSubject"/>
    <w:uiPriority w:val="99"/>
    <w:semiHidden/>
    <w:rsid w:val="005A3272"/>
    <w:rPr>
      <w:b/>
      <w:bCs/>
      <w:sz w:val="20"/>
      <w:szCs w:val="20"/>
    </w:rPr>
  </w:style>
  <w:style w:type="paragraph" w:styleId="FootnoteText">
    <w:name w:val="footnote text"/>
    <w:basedOn w:val="Normal"/>
    <w:link w:val="FootnoteTextChar"/>
    <w:uiPriority w:val="99"/>
    <w:semiHidden/>
    <w:unhideWhenUsed/>
    <w:rsid w:val="00382F47"/>
    <w:rPr>
      <w:sz w:val="20"/>
      <w:szCs w:val="20"/>
    </w:rPr>
  </w:style>
  <w:style w:type="character" w:customStyle="1" w:styleId="FootnoteTextChar">
    <w:name w:val="Footnote Text Char"/>
    <w:basedOn w:val="DefaultParagraphFont"/>
    <w:link w:val="FootnoteText"/>
    <w:uiPriority w:val="99"/>
    <w:semiHidden/>
    <w:rsid w:val="00382F47"/>
    <w:rPr>
      <w:sz w:val="20"/>
      <w:szCs w:val="20"/>
    </w:rPr>
  </w:style>
  <w:style w:type="character" w:styleId="FootnoteReference">
    <w:name w:val="footnote reference"/>
    <w:basedOn w:val="DefaultParagraphFont"/>
    <w:uiPriority w:val="99"/>
    <w:semiHidden/>
    <w:unhideWhenUsed/>
    <w:rsid w:val="00382F47"/>
    <w:rPr>
      <w:vertAlign w:val="superscript"/>
    </w:rPr>
  </w:style>
  <w:style w:type="paragraph" w:styleId="Header">
    <w:name w:val="header"/>
    <w:basedOn w:val="Normal"/>
    <w:link w:val="HeaderChar"/>
    <w:uiPriority w:val="99"/>
    <w:unhideWhenUsed/>
    <w:rsid w:val="00485989"/>
    <w:pPr>
      <w:tabs>
        <w:tab w:val="center" w:pos="4320"/>
        <w:tab w:val="right" w:pos="8640"/>
      </w:tabs>
    </w:pPr>
  </w:style>
  <w:style w:type="character" w:customStyle="1" w:styleId="HeaderChar">
    <w:name w:val="Header Char"/>
    <w:basedOn w:val="DefaultParagraphFont"/>
    <w:link w:val="Header"/>
    <w:uiPriority w:val="99"/>
    <w:rsid w:val="00485989"/>
  </w:style>
  <w:style w:type="paragraph" w:styleId="Footer">
    <w:name w:val="footer"/>
    <w:basedOn w:val="Normal"/>
    <w:link w:val="FooterChar"/>
    <w:uiPriority w:val="99"/>
    <w:semiHidden/>
    <w:unhideWhenUsed/>
    <w:rsid w:val="00485989"/>
    <w:pPr>
      <w:tabs>
        <w:tab w:val="center" w:pos="4320"/>
        <w:tab w:val="right" w:pos="8640"/>
      </w:tabs>
    </w:pPr>
  </w:style>
  <w:style w:type="character" w:customStyle="1" w:styleId="FooterChar">
    <w:name w:val="Footer Char"/>
    <w:basedOn w:val="DefaultParagraphFont"/>
    <w:link w:val="Footer"/>
    <w:uiPriority w:val="99"/>
    <w:semiHidden/>
    <w:rsid w:val="00485989"/>
  </w:style>
  <w:style w:type="character" w:styleId="PageNumber">
    <w:name w:val="page number"/>
    <w:basedOn w:val="DefaultParagraphFont"/>
    <w:uiPriority w:val="99"/>
    <w:semiHidden/>
    <w:unhideWhenUsed/>
    <w:rsid w:val="00A94B9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CAA"/>
    <w:pPr>
      <w:spacing w:line="240" w:lineRule="auto"/>
    </w:pPr>
  </w:style>
  <w:style w:type="paragraph" w:styleId="Heading1">
    <w:name w:val="heading 1"/>
    <w:basedOn w:val="Normal"/>
    <w:next w:val="Normal"/>
    <w:link w:val="Heading1Char"/>
    <w:uiPriority w:val="9"/>
    <w:qFormat/>
    <w:rsid w:val="00211C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1CA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1CA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CA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1CA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1CAA"/>
    <w:rPr>
      <w:rFonts w:asciiTheme="majorHAnsi" w:eastAsiaTheme="majorEastAsia" w:hAnsiTheme="majorHAnsi" w:cstheme="majorBidi"/>
      <w:b/>
      <w:bCs/>
      <w:color w:val="4F81BD" w:themeColor="accent1"/>
    </w:rPr>
  </w:style>
  <w:style w:type="table" w:styleId="TableGrid">
    <w:name w:val="Table Grid"/>
    <w:basedOn w:val="TableNormal"/>
    <w:uiPriority w:val="59"/>
    <w:rsid w:val="00AE48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6424"/>
    <w:pPr>
      <w:ind w:left="720"/>
      <w:contextualSpacing/>
    </w:pPr>
  </w:style>
  <w:style w:type="paragraph" w:styleId="BalloonText">
    <w:name w:val="Balloon Text"/>
    <w:basedOn w:val="Normal"/>
    <w:link w:val="BalloonTextChar"/>
    <w:uiPriority w:val="99"/>
    <w:semiHidden/>
    <w:unhideWhenUsed/>
    <w:rsid w:val="005A3272"/>
    <w:rPr>
      <w:rFonts w:ascii="Lucida Grande" w:hAnsi="Lucida Grande"/>
      <w:sz w:val="18"/>
      <w:szCs w:val="18"/>
    </w:rPr>
  </w:style>
  <w:style w:type="character" w:customStyle="1" w:styleId="BalloonTextChar">
    <w:name w:val="Balloon Text Char"/>
    <w:basedOn w:val="DefaultParagraphFont"/>
    <w:link w:val="BalloonText"/>
    <w:uiPriority w:val="99"/>
    <w:semiHidden/>
    <w:rsid w:val="005A3272"/>
    <w:rPr>
      <w:rFonts w:ascii="Lucida Grande" w:hAnsi="Lucida Grande"/>
      <w:sz w:val="18"/>
      <w:szCs w:val="18"/>
    </w:rPr>
  </w:style>
  <w:style w:type="character" w:styleId="CommentReference">
    <w:name w:val="annotation reference"/>
    <w:basedOn w:val="DefaultParagraphFont"/>
    <w:uiPriority w:val="99"/>
    <w:semiHidden/>
    <w:unhideWhenUsed/>
    <w:rsid w:val="005A3272"/>
    <w:rPr>
      <w:sz w:val="18"/>
      <w:szCs w:val="18"/>
    </w:rPr>
  </w:style>
  <w:style w:type="paragraph" w:styleId="CommentText">
    <w:name w:val="annotation text"/>
    <w:basedOn w:val="Normal"/>
    <w:link w:val="CommentTextChar"/>
    <w:uiPriority w:val="99"/>
    <w:semiHidden/>
    <w:unhideWhenUsed/>
    <w:rsid w:val="005A3272"/>
    <w:rPr>
      <w:sz w:val="24"/>
      <w:szCs w:val="24"/>
    </w:rPr>
  </w:style>
  <w:style w:type="character" w:customStyle="1" w:styleId="CommentTextChar">
    <w:name w:val="Comment Text Char"/>
    <w:basedOn w:val="DefaultParagraphFont"/>
    <w:link w:val="CommentText"/>
    <w:uiPriority w:val="99"/>
    <w:semiHidden/>
    <w:rsid w:val="005A3272"/>
    <w:rPr>
      <w:sz w:val="24"/>
      <w:szCs w:val="24"/>
    </w:rPr>
  </w:style>
  <w:style w:type="paragraph" w:styleId="CommentSubject">
    <w:name w:val="annotation subject"/>
    <w:basedOn w:val="CommentText"/>
    <w:next w:val="CommentText"/>
    <w:link w:val="CommentSubjectChar"/>
    <w:uiPriority w:val="99"/>
    <w:semiHidden/>
    <w:unhideWhenUsed/>
    <w:rsid w:val="005A3272"/>
    <w:rPr>
      <w:b/>
      <w:bCs/>
      <w:sz w:val="20"/>
      <w:szCs w:val="20"/>
    </w:rPr>
  </w:style>
  <w:style w:type="character" w:customStyle="1" w:styleId="CommentSubjectChar">
    <w:name w:val="Comment Subject Char"/>
    <w:basedOn w:val="CommentTextChar"/>
    <w:link w:val="CommentSubject"/>
    <w:uiPriority w:val="99"/>
    <w:semiHidden/>
    <w:rsid w:val="005A3272"/>
    <w:rPr>
      <w:b/>
      <w:bCs/>
      <w:sz w:val="20"/>
      <w:szCs w:val="20"/>
    </w:rPr>
  </w:style>
  <w:style w:type="paragraph" w:styleId="FootnoteText">
    <w:name w:val="footnote text"/>
    <w:basedOn w:val="Normal"/>
    <w:link w:val="FootnoteTextChar"/>
    <w:uiPriority w:val="99"/>
    <w:semiHidden/>
    <w:unhideWhenUsed/>
    <w:rsid w:val="00382F47"/>
    <w:rPr>
      <w:sz w:val="20"/>
      <w:szCs w:val="20"/>
    </w:rPr>
  </w:style>
  <w:style w:type="character" w:customStyle="1" w:styleId="FootnoteTextChar">
    <w:name w:val="Footnote Text Char"/>
    <w:basedOn w:val="DefaultParagraphFont"/>
    <w:link w:val="FootnoteText"/>
    <w:uiPriority w:val="99"/>
    <w:semiHidden/>
    <w:rsid w:val="00382F47"/>
    <w:rPr>
      <w:sz w:val="20"/>
      <w:szCs w:val="20"/>
    </w:rPr>
  </w:style>
  <w:style w:type="character" w:styleId="FootnoteReference">
    <w:name w:val="footnote reference"/>
    <w:basedOn w:val="DefaultParagraphFont"/>
    <w:uiPriority w:val="99"/>
    <w:semiHidden/>
    <w:unhideWhenUsed/>
    <w:rsid w:val="00382F47"/>
    <w:rPr>
      <w:vertAlign w:val="superscript"/>
    </w:rPr>
  </w:style>
  <w:style w:type="paragraph" w:styleId="Header">
    <w:name w:val="header"/>
    <w:basedOn w:val="Normal"/>
    <w:link w:val="HeaderChar"/>
    <w:uiPriority w:val="99"/>
    <w:unhideWhenUsed/>
    <w:rsid w:val="00485989"/>
    <w:pPr>
      <w:tabs>
        <w:tab w:val="center" w:pos="4320"/>
        <w:tab w:val="right" w:pos="8640"/>
      </w:tabs>
    </w:pPr>
  </w:style>
  <w:style w:type="character" w:customStyle="1" w:styleId="HeaderChar">
    <w:name w:val="Header Char"/>
    <w:basedOn w:val="DefaultParagraphFont"/>
    <w:link w:val="Header"/>
    <w:uiPriority w:val="99"/>
    <w:rsid w:val="00485989"/>
  </w:style>
  <w:style w:type="paragraph" w:styleId="Footer">
    <w:name w:val="footer"/>
    <w:basedOn w:val="Normal"/>
    <w:link w:val="FooterChar"/>
    <w:uiPriority w:val="99"/>
    <w:semiHidden/>
    <w:unhideWhenUsed/>
    <w:rsid w:val="00485989"/>
    <w:pPr>
      <w:tabs>
        <w:tab w:val="center" w:pos="4320"/>
        <w:tab w:val="right" w:pos="8640"/>
      </w:tabs>
    </w:pPr>
  </w:style>
  <w:style w:type="character" w:customStyle="1" w:styleId="FooterChar">
    <w:name w:val="Footer Char"/>
    <w:basedOn w:val="DefaultParagraphFont"/>
    <w:link w:val="Footer"/>
    <w:uiPriority w:val="99"/>
    <w:semiHidden/>
    <w:rsid w:val="00485989"/>
  </w:style>
  <w:style w:type="character" w:styleId="PageNumber">
    <w:name w:val="page number"/>
    <w:basedOn w:val="DefaultParagraphFont"/>
    <w:uiPriority w:val="99"/>
    <w:semiHidden/>
    <w:unhideWhenUsed/>
    <w:rsid w:val="00A94B9B"/>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2" Type="http://schemas.microsoft.com/office/2007/relationships/stylesWithEffects" Target="stylesWithEffect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E3B919F-5062-024A-9C7E-2FB2D3A9F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67</Words>
  <Characters>3237</Characters>
  <Application>Microsoft Macintosh Word</Application>
  <DocSecurity>0</DocSecurity>
  <Lines>26</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creator>
  <cp:lastModifiedBy>Christine Klein</cp:lastModifiedBy>
  <cp:revision>3</cp:revision>
  <cp:lastPrinted>2018-04-16T12:36:00Z</cp:lastPrinted>
  <dcterms:created xsi:type="dcterms:W3CDTF">2018-04-16T12:34:00Z</dcterms:created>
  <dcterms:modified xsi:type="dcterms:W3CDTF">2018-04-16T12:36:00Z</dcterms:modified>
</cp:coreProperties>
</file>